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7397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610"/>
        <w:gridCol w:w="2047"/>
        <w:gridCol w:w="931"/>
        <w:gridCol w:w="1887"/>
        <w:gridCol w:w="980"/>
      </w:tblGrid>
      <w:tr w:rsidR="00206893" w:rsidRPr="00206893" w14:paraId="2B78874A" w14:textId="77777777" w:rsidTr="00206893">
        <w:trPr>
          <w:trHeight w:val="276"/>
          <w:jc w:val="center"/>
        </w:trPr>
        <w:tc>
          <w:tcPr>
            <w:tcW w:w="7397" w:type="dxa"/>
            <w:gridSpan w:val="5"/>
            <w:tcBorders>
              <w:top w:val="nil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C315437" w14:textId="13CE4F22" w:rsidR="00206893" w:rsidRPr="00206893" w:rsidRDefault="00206893" w:rsidP="003C446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8"/>
                <w:szCs w:val="28"/>
              </w:rPr>
            </w:pPr>
            <w:r w:rsidRPr="0020689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8"/>
                <w:szCs w:val="28"/>
                <w:lang w:bidi="ar"/>
              </w:rPr>
              <w:t xml:space="preserve">Table </w:t>
            </w:r>
            <w:r w:rsidRPr="0020689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8"/>
                <w:szCs w:val="28"/>
                <w:lang w:bidi="ar"/>
              </w:rPr>
              <w:t>S1</w:t>
            </w:r>
            <w:r w:rsidRPr="0020689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8"/>
                <w:szCs w:val="28"/>
                <w:lang w:bidi="ar"/>
              </w:rPr>
              <w:t xml:space="preserve">. The </w:t>
            </w:r>
            <w:r w:rsidRPr="0020689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8"/>
                <w:szCs w:val="28"/>
                <w:lang w:bidi="ar"/>
              </w:rPr>
              <w:t>1672</w:t>
            </w:r>
            <w:r w:rsidRPr="0020689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8"/>
                <w:szCs w:val="28"/>
                <w:lang w:bidi="ar"/>
              </w:rPr>
              <w:t xml:space="preserve"> prognosis-related genes</w:t>
            </w:r>
          </w:p>
        </w:tc>
      </w:tr>
      <w:tr w:rsidR="003C446E" w:rsidRPr="00206893" w14:paraId="3780F944" w14:textId="77777777" w:rsidTr="00206893">
        <w:trPr>
          <w:trHeight w:val="276"/>
          <w:jc w:val="center"/>
        </w:trPr>
        <w:tc>
          <w:tcPr>
            <w:tcW w:w="160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57338FC" w14:textId="17D2B59B" w:rsidR="003C446E" w:rsidRPr="00206893" w:rsidRDefault="003C446E" w:rsidP="0020689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ene</w:t>
            </w:r>
          </w:p>
        </w:tc>
        <w:tc>
          <w:tcPr>
            <w:tcW w:w="204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05DD22C" w14:textId="77777777" w:rsidR="003C446E" w:rsidRPr="00206893" w:rsidRDefault="003C446E" w:rsidP="0020689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R</w:t>
            </w:r>
          </w:p>
        </w:tc>
        <w:tc>
          <w:tcPr>
            <w:tcW w:w="87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A54A56C" w14:textId="77777777" w:rsidR="003C446E" w:rsidRPr="00206893" w:rsidRDefault="003C446E" w:rsidP="0020689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R.95L</w:t>
            </w:r>
          </w:p>
        </w:tc>
        <w:tc>
          <w:tcPr>
            <w:tcW w:w="188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C5AE5FF" w14:textId="77777777" w:rsidR="003C446E" w:rsidRPr="00206893" w:rsidRDefault="003C446E" w:rsidP="0020689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R.95H</w:t>
            </w:r>
          </w:p>
        </w:tc>
        <w:tc>
          <w:tcPr>
            <w:tcW w:w="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6362D9F" w14:textId="77777777" w:rsidR="003C446E" w:rsidRPr="00206893" w:rsidRDefault="003C446E" w:rsidP="0020689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value</w:t>
            </w:r>
          </w:p>
        </w:tc>
      </w:tr>
      <w:tr w:rsidR="003C446E" w:rsidRPr="00206893" w14:paraId="5AEB0592" w14:textId="77777777" w:rsidTr="00206893">
        <w:trPr>
          <w:trHeight w:val="276"/>
          <w:jc w:val="center"/>
        </w:trPr>
        <w:tc>
          <w:tcPr>
            <w:tcW w:w="160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76AA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1orf210</w:t>
            </w:r>
          </w:p>
        </w:tc>
        <w:tc>
          <w:tcPr>
            <w:tcW w:w="204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2CD3F" w14:textId="1C51A85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8E885" w14:textId="03B4D9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188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CE8E4" w14:textId="4C09FB2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F63F8" w14:textId="35F4E6F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0554F8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541A22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DGFR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1F5C200" w14:textId="098DB47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C205710" w14:textId="0F4D612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FB8CB37" w14:textId="269503B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F58E4FA" w14:textId="3DBB4DB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47D880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3D86F2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5AR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12D93E6" w14:textId="55A0D94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131.9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C8F98C7" w14:textId="16BBEE9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.5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BE4C2F0" w14:textId="42BD6F2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662238.3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2175751" w14:textId="785ED40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52C1CB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ED7767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DH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AE78C10" w14:textId="68F92A1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FF538CD" w14:textId="39CFD5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D90D509" w14:textId="753B64C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8497576" w14:textId="029515C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AA2B22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857559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19501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97ADD38" w14:textId="2C707EA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4.7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98567A3" w14:textId="72B6C77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DE5BE31" w14:textId="690E52E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530.3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1BE3FCF" w14:textId="658F56B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0AF4AA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E9966B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RTAP2-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E0697E7" w14:textId="46FF5CF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1.8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DFE6AE2" w14:textId="4D9D399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.9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4574481" w14:textId="23B6CD2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2.8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2EBF1FE" w14:textId="36E99B6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39F64C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FD0D1E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GLY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911497C" w14:textId="3AFB7B6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73CE739" w14:textId="5CBA3F7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67F52FF" w14:textId="702092C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D9FB995" w14:textId="2CAC26D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6B9A160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4E992A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VT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FAC46F8" w14:textId="635A459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F2B6F4F" w14:textId="192CA30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05A1406" w14:textId="6075F51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ABEFA6D" w14:textId="284949A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C236E0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14C73C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2958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D031DD2" w14:textId="1E9A752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1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B9BCA6B" w14:textId="268C9CC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2B14F7F" w14:textId="7B6748B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9.7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743B92A" w14:textId="445CBCA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307CDC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640E05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RCKS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1EBC66B" w14:textId="34BEA41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D27DC07" w14:textId="10A9FA7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D30B443" w14:textId="63FBA27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0803F43" w14:textId="4793ADC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B72E97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D6DF60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GFBP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E834C5F" w14:textId="077DA3C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E15A157" w14:textId="79FFC00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EDB75B8" w14:textId="6376F77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440225C" w14:textId="6600036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F7EB9C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273E72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244098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377AA7F" w14:textId="298FF76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67.3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0D4901F" w14:textId="131270C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5A9C1C4" w14:textId="457E282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54872.7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C7B4123" w14:textId="13D795D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A062BC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BA8D30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TG1P1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6B4193F" w14:textId="509D51D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7.0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63942BA" w14:textId="3E59B06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DC1C64B" w14:textId="11D1063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968.8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DE0F43A" w14:textId="1AE8E2B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630668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9C9B7B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15AP3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A9B0768" w14:textId="734E8C2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6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87805A3" w14:textId="27638FC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F7D046B" w14:textId="3190B15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7.1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A1F84A3" w14:textId="16F153B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033C92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9D98ED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84759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A490953" w14:textId="4324806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0.0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EF7725E" w14:textId="6A5E8D6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1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5EB6958" w14:textId="486301F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575.2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3355612" w14:textId="194FCD0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469994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DB9BEF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SDC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9E071C8" w14:textId="257A67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279F440" w14:textId="63EFFBC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B9C18FC" w14:textId="0899ECD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E775E4E" w14:textId="142094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4DDD1D6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228E79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SPN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64986A9" w14:textId="40E5584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DBFF66F" w14:textId="3977CE7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85DCF86" w14:textId="44389A0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1EF214C" w14:textId="4A7AB10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6F1937D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6BCD1A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DH2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4C2F199" w14:textId="5FE5236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5BB2178" w14:textId="748B9DB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6FFDCD9" w14:textId="2B2EBFB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8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0C84C06" w14:textId="3B7D8C8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15B1356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57F9BF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CK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B8EB4AE" w14:textId="5A85B21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CB67DA2" w14:textId="560F323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FFE8498" w14:textId="20074C5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231A5C5" w14:textId="53087A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C522AC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A5BA60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3P3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8FC8DE4" w14:textId="076191D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BDC44A3" w14:textId="4524F5F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C41EEC4" w14:textId="35FBFCA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871AEF7" w14:textId="1F18BEA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5A45152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740B19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D54L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7EAEE9C" w14:textId="1355FB2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AD0CC50" w14:textId="649111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73AD36F" w14:textId="2C4A485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6CE0FE7" w14:textId="38C73F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25CAF8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749DD0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785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7B1172E" w14:textId="4ED252D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1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FD31E0C" w14:textId="75BFEA3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1348023" w14:textId="5E8985C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.4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6248705" w14:textId="5CDE849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5514A6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8C65FF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AZA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D5BD701" w14:textId="5F91E9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7540027" w14:textId="7BAC40E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C96BA40" w14:textId="1A422BD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D73FA2C" w14:textId="7799B09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79F257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AA0BBF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95472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356FAEB" w14:textId="5E18CC5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AE4F891" w14:textId="786377F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D209B6E" w14:textId="1AFE73E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6F7B31C" w14:textId="2EB16D3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544DF98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F6C4BF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8799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8AA7256" w14:textId="67B799F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5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DF1048A" w14:textId="099A816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247FDED" w14:textId="076343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4.1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EE50DC5" w14:textId="061231D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4D630C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E6AEBB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SMC1P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6E28BDF" w14:textId="030F909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6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C1CDE86" w14:textId="072B28F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A91A5E7" w14:textId="1DCEFDA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8.3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0966610" w14:textId="28E58E1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566521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81B232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E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41F9017" w14:textId="09887C7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9E799CD" w14:textId="541C496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503FFFA" w14:textId="5C388D8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57FDDA1" w14:textId="009B6B4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96903A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16805B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606516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EAFEA49" w14:textId="656F9C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155.5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DBBE42F" w14:textId="05C716D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.3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C2DCE0B" w14:textId="41C4B0D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71086.7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4465648" w14:textId="31C012E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23126D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CBD6B3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07067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9C7FA13" w14:textId="30A2CF2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8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7D1687F" w14:textId="70F13EA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7A28F74" w14:textId="71FDEE8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.5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2661B47" w14:textId="35B3905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9C9905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2ACF5B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7SKP3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05AD92C" w14:textId="44B4825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12.0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84A64A5" w14:textId="5BF81FD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0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903EAEE" w14:textId="58E945D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70804.9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6586FE5" w14:textId="0829AD7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93C3F9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4B22B1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196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22C3659" w14:textId="41F1607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.8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52DCD1F" w14:textId="640E76B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9230178" w14:textId="19ED413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3.0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EFC1EF4" w14:textId="3DECBD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3165C8E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7618D7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R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47C7B20" w14:textId="3E30450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68C4841" w14:textId="5CD5EF7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EBC9FFB" w14:textId="1650B01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5524D21" w14:textId="307FAEC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AA6819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8D803B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0894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212F16D" w14:textId="2D61EF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9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BC49EB1" w14:textId="213C327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108B9B5" w14:textId="1D6849F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6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6C91139" w14:textId="44EA103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1D11E0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0C6351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RGPRX11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EEF1516" w14:textId="627D3AD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18.1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508B826" w14:textId="794725A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7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A8D4466" w14:textId="397CE99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4487.6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885D88A" w14:textId="081AF37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3ACF5E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E79714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CLK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3FB3A89" w14:textId="0CFA13D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80164ED" w14:textId="70D8C8A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88992B2" w14:textId="4796471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0CD6BCA" w14:textId="6B3245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7E3DAA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D6290B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1858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95752C3" w14:textId="02B25A2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60EF435" w14:textId="0F38C90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6BB6847" w14:textId="1085FDD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E9C2929" w14:textId="7F683D8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C437CA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B48A49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LXDC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CE01AB6" w14:textId="5D0E549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C6DA5BC" w14:textId="09D0F7C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57C139C" w14:textId="30BD967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4091A51" w14:textId="7441DD3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6A6819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412DE3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BD4P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2E427B1" w14:textId="1DCFA71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4.6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5D39C3A" w14:textId="42494A8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21D1843" w14:textId="10BE34C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2.8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138AF35" w14:textId="6BFC890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56981C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CC7131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V2-AS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C3435E5" w14:textId="52224C6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90.5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A04522E" w14:textId="08D9EA5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9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2D18D33" w14:textId="2B005DD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923.8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C2292E0" w14:textId="481D684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18D44B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BA57AE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0170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669ADB1" w14:textId="2B3593A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4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F391FBE" w14:textId="416F3CA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D837797" w14:textId="637770B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1.2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78FC534" w14:textId="782D163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7EEA69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391FEB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AL58968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2E685D5" w14:textId="74B9489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4.2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0A908E2" w14:textId="0322AD3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8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FC68B0A" w14:textId="645AC64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2.3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ED0B64E" w14:textId="09767D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D73416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97A3AB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MEM161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12C2181" w14:textId="21ADD65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50E1838" w14:textId="2505502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8C40BB1" w14:textId="57E1B67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40135A1" w14:textId="0923126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07CDFF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9A0ACB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0702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40EA6F8" w14:textId="21860BA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.5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12864AB" w14:textId="2E7ADB4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5AAAF2B" w14:textId="3A3A9D5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3.8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00EBD32" w14:textId="75B3D49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2550DF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1A8AE1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KRD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F2AA9F4" w14:textId="0EEED27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2C6BF12" w14:textId="7B0BCDA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D9CFB23" w14:textId="0EDD7E0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A5B799C" w14:textId="6237831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48BF859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404C03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6GALNAC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54E42DE" w14:textId="06ABFE7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667E610" w14:textId="0F4CF1A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AF1BC1D" w14:textId="15E004F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6CAAF9B" w14:textId="4E2A40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A59AFD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674686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IGD1AP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AD688B1" w14:textId="45FA76F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6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346D494" w14:textId="34B318E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F56095C" w14:textId="55D0409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.3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2B1CEDC" w14:textId="314A004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8592DE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DBC279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1107.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648C80B" w14:textId="7EF9521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12F1A32" w14:textId="3DCF6CA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70CE5F4" w14:textId="598878A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4DE89CD" w14:textId="638A19D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03A79A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041D14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IPA2P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8056D27" w14:textId="440DAE7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8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3393008" w14:textId="5BEAB38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3F48BF6" w14:textId="55F6AAB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.9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7AA02CE" w14:textId="72FF484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51F998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E597C7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DXK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A09C789" w14:textId="4684AEE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438C3D6" w14:textId="6B37798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0BDC641" w14:textId="4A3F5D6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B6B7977" w14:textId="7BEE4AF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2C24D83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850CA7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59150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E73566C" w14:textId="7FBE17A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6.1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9C7535C" w14:textId="3A9E57A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ED5E05E" w14:textId="67968B5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4.4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E0D37DD" w14:textId="156CA6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67F4EE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C87F2B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VX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6779241" w14:textId="04442B4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432826E" w14:textId="463CD4C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0C2A65B" w14:textId="26BBA08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3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674B638" w14:textId="070AF4E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383B5D7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D037FA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CHD2P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A446A22" w14:textId="4A62E85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3.4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DA84CA1" w14:textId="4F7712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6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C9091C2" w14:textId="25FDCB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74.3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1348E13" w14:textId="147C9FF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4E16D9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87EAED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CAP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F0783C5" w14:textId="0C10BB7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15.5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E56DF7B" w14:textId="78F39E3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2.3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5C82D07" w14:textId="350883D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8418.1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B7439FC" w14:textId="22B7627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FB5CB8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735E2D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MEB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94C39A7" w14:textId="70495D5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C4CBCEA" w14:textId="4990062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6F869F3" w14:textId="35494E7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3055C61" w14:textId="58537FC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6969456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C4EEA0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TSLP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A7476B8" w14:textId="16599B4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6.8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0FB2D77" w14:textId="06A6F68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F0BDFAF" w14:textId="4E4C0C3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068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59111EB" w14:textId="567E0A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B7C0A7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69862E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BMS1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F15F8C7" w14:textId="3C76EC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8F5B61F" w14:textId="394CD43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5589634" w14:textId="537677A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2874C03" w14:textId="02DA3A6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568FB4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0AB8A3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8B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FE174E9" w14:textId="08FF8CB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74ED2D4" w14:textId="4EC5EF4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5FAF419" w14:textId="1A7A048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77317E9" w14:textId="560C760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0FF150C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77D482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AB2I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C47080C" w14:textId="3717B85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C0C6717" w14:textId="2408A3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2DB8FB6" w14:textId="7A8384E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C24EEFD" w14:textId="228EFC3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3F01B6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7B3C4B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GRF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68EA110" w14:textId="626EC9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8C58A9A" w14:textId="4F43BF4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D62FABB" w14:textId="750D573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939A809" w14:textId="1BD7A5B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34920CB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D58898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IAP4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8A1AA1D" w14:textId="3AFCEA9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D07BD61" w14:textId="13C09AE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CF8F778" w14:textId="5F02F63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8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63AB081" w14:textId="0FAC909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71A22C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1FED01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IM2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7824672" w14:textId="6A32FCC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BD54474" w14:textId="4118C3B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FAFE318" w14:textId="6E19711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9A7D81A" w14:textId="611453D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305140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0B420A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216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9548425" w14:textId="63E28E0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.0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A5E8077" w14:textId="056F20E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6734D31" w14:textId="134DCB2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8.7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0652339" w14:textId="2A78835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B80308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4DF287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MG20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0202CBC" w14:textId="6C52B1E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D60D10E" w14:textId="3B81132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640FF19" w14:textId="61C8F71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687316E" w14:textId="75BD10F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3064A3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FD1ECA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132996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36FAA90" w14:textId="7140B01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.2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DEF3A7E" w14:textId="59B1476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DA3C810" w14:textId="010C8EB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9.5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F3F1B48" w14:textId="59CCA01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0FCA4D6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35AB8A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OD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A6B1591" w14:textId="1A27158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9275B48" w14:textId="6871F30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5E59971" w14:textId="7685073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43C7E69" w14:textId="6873BC1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A7065B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F071D7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BOAT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F01290E" w14:textId="3B03FE8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A90CFFB" w14:textId="2349172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087BE7B" w14:textId="460AFCC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2A3368B" w14:textId="2E90398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01DE7F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4FBD09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2376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B7EDF7F" w14:textId="6DFCDF9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5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D50B10E" w14:textId="1919957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BA5161E" w14:textId="0588D81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3.9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74E40EF" w14:textId="6DD7CC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0D00D4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658D21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2T1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8806A4A" w14:textId="0ACBDB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53.6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17A599F" w14:textId="49B8669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.9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DCD0035" w14:textId="4243FB9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71629.4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C8DA3C2" w14:textId="451839D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8189DC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89A921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99289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CE4789E" w14:textId="4D706A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.8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3F41893" w14:textId="6CB3094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65F6458" w14:textId="2B7762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8.8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4994C80" w14:textId="1DFF18F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1D5970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3687AA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A5SP9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A3669CE" w14:textId="5E6D9EC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1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485D774" w14:textId="2E7163C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DA77241" w14:textId="4F0EA70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.6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BD6FDDB" w14:textId="002BC06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DB962D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A0F7A3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AC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ECFD936" w14:textId="2980A3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6CCA88F" w14:textId="4704CAA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46B5BC7" w14:textId="1DDFA4E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5ACB570" w14:textId="27C57D1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77A18E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C1224E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IM2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F1DA3DA" w14:textId="5E5CD96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F23D36A" w14:textId="2B0C726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C724EAC" w14:textId="178C845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840C2B3" w14:textId="04BD278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5E9A72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21B3C5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23141.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9E80785" w14:textId="67A1B1B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78.9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575284B" w14:textId="412CA81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A97C12E" w14:textId="6939E4B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1982.4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ADAC5F9" w14:textId="6D08BA5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0182291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FBDE71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52M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35672F5" w14:textId="02E2793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1.8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684FD8B" w14:textId="455147D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5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6FF7D7D" w14:textId="5A3EC00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209.2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27DDC89" w14:textId="345AB09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A16107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9704A5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PR4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3E0379B" w14:textId="1635E3C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32.1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BC21871" w14:textId="2C702F5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2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0306671" w14:textId="66D52BF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45458.2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BD6CA26" w14:textId="1B03A8C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C77552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B83487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TXR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6804B95" w14:textId="766D8C5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2E0761B" w14:textId="63ACCC9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81FE7FD" w14:textId="77320D6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B13AA41" w14:textId="56382F7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6DCE3BC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90BB03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UL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072D92F" w14:textId="44827B9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102BF50" w14:textId="5CCC3E0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1720E5F" w14:textId="2273604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F9E0FB9" w14:textId="3F41CC0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DD6658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BD7CF4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07613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138BBFA" w14:textId="5A3C030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874.7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8903B17" w14:textId="4B4CF40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.0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037AFF5" w14:textId="623A1A7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49225.3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366123C" w14:textId="6A15247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2FD093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501F52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79248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7270F2C" w14:textId="482595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.7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07DC654" w14:textId="64D8709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42E58F7" w14:textId="5E63D5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2.7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117A40C" w14:textId="36FF938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DE65F3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0569CC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NORA30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5C96CEC" w14:textId="05CAC51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B64772C" w14:textId="4EF69A5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83C99DE" w14:textId="658B661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3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7E7AD0B" w14:textId="2FD8C84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33239A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9DF306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12P3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25173AE" w14:textId="2A87A3D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.5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9CFA8E3" w14:textId="30A5E98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E8EDBAA" w14:textId="67FC487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45.8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98DE260" w14:textId="5473E89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7D1F45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8DA2E5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MEM16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5303FFB" w14:textId="7DAE1AD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7135680" w14:textId="1B491A0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BEA4FED" w14:textId="5E7849B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70938BA" w14:textId="47B0129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998AF7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C976CF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RAM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83D3FBD" w14:textId="48C739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0C30BFA" w14:textId="1DEC1DC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5AF5941" w14:textId="063F006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2FFC797" w14:textId="39FE861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0EC608C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18F55C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CD3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2D9561B" w14:textId="746A2B8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6C91BDB" w14:textId="2815468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C3E766E" w14:textId="533F19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3521394" w14:textId="36C91F5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31CA52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E4AB4D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7351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308AF69" w14:textId="5CC46BD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0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F3E5365" w14:textId="76697D5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5121419" w14:textId="47F9ED2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.6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199C4B9" w14:textId="5A0B27A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3F4F29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CF9A37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CEA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001BAB8" w14:textId="78FD775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D64E32F" w14:textId="2ED7B1C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26C60B6" w14:textId="23CCC8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2C6E968" w14:textId="023BB8C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547A25D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70BE42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SAL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E3C6D5A" w14:textId="482D07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F3C16F3" w14:textId="028D7AE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F49287D" w14:textId="08B1D49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4A336CD" w14:textId="2934FCA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4085FAA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D09D0D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136295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C9DA2FF" w14:textId="70CC3BD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682D0DA" w14:textId="66207AC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3930839" w14:textId="0712705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AAF420E" w14:textId="696DA4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3863D76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EED1A1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4A9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90F3DF3" w14:textId="2E54967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5.6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8C85955" w14:textId="7E1C02A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7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9180BB7" w14:textId="139DC05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213.4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A862C71" w14:textId="25E7B79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903E8A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94B308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0049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492A2E3" w14:textId="457A353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.9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87F9624" w14:textId="7C57EB9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1AF94FC" w14:textId="53F53E8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75.4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7F339F9" w14:textId="026C3F2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4E3213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601881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IF1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3CFAFF5" w14:textId="0DC0401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19E014C" w14:textId="2366B82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5A4C2C2" w14:textId="36B370D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CD079F3" w14:textId="1CFC6BD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4A268AE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87E0ED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SBPL1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70B9850" w14:textId="1AC2672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2DED880" w14:textId="2EFD39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A24A37C" w14:textId="43941C5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AA07EA1" w14:textId="2410604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4B8E25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3ABA46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XL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ACEA6C9" w14:textId="234AEE8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4E13CAB" w14:textId="0CAE276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FE1492E" w14:textId="102AA39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0C15A7A" w14:textId="4ED387E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A137EE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3CF421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087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1289379" w14:textId="2411F99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4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CAE7EAB" w14:textId="60A1110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D3E4DC0" w14:textId="1E1777C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6.3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A397A3F" w14:textId="055B3AF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173B8E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8F850B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56490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93D4C6E" w14:textId="17F2644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5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FA9EA88" w14:textId="48FEFC3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49743B0" w14:textId="791EE22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.0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A0CA06F" w14:textId="30D7155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1057E69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F8A975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HMT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2DCE1BC" w14:textId="465B5BF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ECCD02C" w14:textId="39E2E72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25B10E3" w14:textId="50CA51E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AA39355" w14:textId="7CB5E8F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31C5F7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735157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279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A85CA20" w14:textId="69B7D6F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4.0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9A8218A" w14:textId="4CBFF1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7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21B84E6" w14:textId="7AA233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51.2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4C63642" w14:textId="3B9D517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2BF974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2880C4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RPL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84B359E" w14:textId="1D4C32F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854A89E" w14:textId="0F4B8ED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2D59468" w14:textId="60B46E0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6AB3FEA" w14:textId="04EEEAA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FCAB0B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B1C2DA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2319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3104100" w14:textId="5CACBAC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5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19A74F7" w14:textId="6986EB7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D860B02" w14:textId="780324E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7.8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A613F6B" w14:textId="2BAB2C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8200BC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DEACD0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268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3C75562" w14:textId="60DDA76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1238F61" w14:textId="326C5A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C4062F8" w14:textId="01DFC8D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4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D2178B2" w14:textId="01297F3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5CC7C8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0706CD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AR1AP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40D547F" w14:textId="3002D61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67.4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E6F4981" w14:textId="77DB66F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0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E63AAA2" w14:textId="370B120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3028.8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09601B6" w14:textId="3EBE65A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71ECB3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0D1557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3orf6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9C80EE4" w14:textId="294DFD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AF0332B" w14:textId="3009990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BE7D981" w14:textId="7B41ABA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88FFE61" w14:textId="2163831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3F2548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367FB0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HGEF3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7168F97" w14:textId="01A88C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78F6F58" w14:textId="3A315BD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4AF547D" w14:textId="129C571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549313A" w14:textId="12C5DD7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699890F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2A1FD2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HX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B78FABC" w14:textId="4BCD8BA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B37E207" w14:textId="2773375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9E6F764" w14:textId="0A1F153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CAD90CB" w14:textId="657DCE8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52AFA5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CFD352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60788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8EE186D" w14:textId="2669BC7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3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12BEAF6" w14:textId="416FA80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CE19F48" w14:textId="738EC28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5.1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6A864AC" w14:textId="46C8A92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7D2360B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CD1DB7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9DDC04B" w14:textId="1B0E125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B26E972" w14:textId="05E341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ED678FC" w14:textId="7A51723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4EC025C" w14:textId="2197D21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59731E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141DF1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BTB1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7174473" w14:textId="5862BC9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2A9CF3D" w14:textId="5EEA456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7801A5F" w14:textId="5C7531A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88085BC" w14:textId="16FE6DB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744CEDE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4620BA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645608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0663AB2" w14:textId="39C4F3F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CE69283" w14:textId="53CFC0F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48F68E3" w14:textId="642B929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CB76FE9" w14:textId="76A354D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3B0C28E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64F697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117355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F8EF7FD" w14:textId="72F9A4F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2.2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ACC905B" w14:textId="6E3AD69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4CADF2D" w14:textId="6246917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361.6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5E0C5AC" w14:textId="4846F71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322383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C8B1D4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MCX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FF03A49" w14:textId="65811E8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DF8F384" w14:textId="257D8C6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2A2BF21" w14:textId="5C7FC69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88B4D52" w14:textId="2CF3A9F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AE3DCD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2D2EE9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1528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1171C0C" w14:textId="1ACD1BC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E9BDD5D" w14:textId="49AFD5C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C880CEE" w14:textId="79A9BC8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A64DF9F" w14:textId="7FB2D44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5C7855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29AC96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56387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72CD326" w14:textId="0A8648B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.3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DAD4022" w14:textId="5C9F57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A821E56" w14:textId="67FB720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6.0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CD295BF" w14:textId="3452A38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4BD6D3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25278D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TP1B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0F20EEB" w14:textId="615941B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1332650" w14:textId="383B267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25195D7" w14:textId="503F1E9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EEE3D95" w14:textId="2085304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52E4F45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213F35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CYBP2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26BC71F" w14:textId="309A71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.2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BC2BAAB" w14:textId="300FAD4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87FF3C2" w14:textId="6476CC1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7.3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FB737D0" w14:textId="3C8065A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443333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47E75E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54811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27E5058" w14:textId="24C85C3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2DD44F7" w14:textId="358735D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DABA175" w14:textId="1F29AD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C5DC45F" w14:textId="1CF8E2F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2B847B4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10FF85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3GAL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CB68F53" w14:textId="1328407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2A530B5" w14:textId="0A3E4F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64A4328" w14:textId="138B302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9FF203C" w14:textId="5DC1F6B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79EEEB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47B538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5908.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A41177F" w14:textId="7523BCE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.1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E2F43B9" w14:textId="7713AB2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645C8DA" w14:textId="48992BD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2.8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E373952" w14:textId="3734A88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7B3F35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739642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157359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FC445C6" w14:textId="7A315A4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3.5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7B57E57" w14:textId="5261CBA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8BCBF67" w14:textId="0CCDDE5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62.2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C078631" w14:textId="50D79D4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4A447A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D8B663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UGT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7DE01E2" w14:textId="7ABA69D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AFB1F21" w14:textId="5C7A3E6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EE621A3" w14:textId="58B900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DA52C61" w14:textId="4C5D134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3625A0E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D5C9C6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112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4E97FCE" w14:textId="29BA018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.1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CD8A787" w14:textId="5FD99DB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E9FA787" w14:textId="3A84511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17.4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DEADCCD" w14:textId="0128CB5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38C281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C9B990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142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84BC30B" w14:textId="150E4BA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6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D865ABB" w14:textId="60785D1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6539AB0" w14:textId="04974B0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5.3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0623B5C" w14:textId="3B251DD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4E7479F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2E9E06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07626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151B8AB" w14:textId="19F7591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7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72619EA" w14:textId="41227F5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BBCFCC7" w14:textId="637CAD6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C3A2A46" w14:textId="411474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6B54F6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57733C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1794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90AEEC1" w14:textId="48D75AC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1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3762D32" w14:textId="08C26F9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7B08ACB" w14:textId="263FD1E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6.5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AC946FE" w14:textId="7963F0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C3C997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4B4B13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CAN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2FF2955" w14:textId="09FEA1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1E144A6" w14:textId="0886DB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A135293" w14:textId="389FD78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25399B6" w14:textId="671D277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3F222D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BD7FC2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5H3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7F0B470" w14:textId="647F177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5.5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84711D8" w14:textId="7AB4A61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984472F" w14:textId="7F53D8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61.8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2ABCD5C" w14:textId="4EB6EF5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12DCAE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B2FFCA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8orf8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AFB9B01" w14:textId="5B09C42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176727E" w14:textId="20B8338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81332CD" w14:textId="559D0CC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390B2F3" w14:textId="04FFB5C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2727397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4CDC35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OR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4CC3FD1" w14:textId="60EDC02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AB91E59" w14:textId="1BF173B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ACE2C0E" w14:textId="18F1A5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27CC1E5" w14:textId="09640DE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6F9DF30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6D585A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H3BGRL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875C45D" w14:textId="5E773A4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8FB1C6C" w14:textId="1F0489D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47E1FA5" w14:textId="0C27FB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590D090" w14:textId="74F00DF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44621E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98282F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CEM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EE7ACD4" w14:textId="3855AEC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8DE0C18" w14:textId="4A1FCD1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982CEB5" w14:textId="410C6E7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A40D55E" w14:textId="14F65CB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649CEB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1909CC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7SL813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3DC2954" w14:textId="4A4EB22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.3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02A78F3" w14:textId="4814DFA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86EB84D" w14:textId="63D3E11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5.9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AA13A63" w14:textId="526EA1F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DB71EA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88B374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AP001033.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FD3F2F5" w14:textId="7947870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11C973D" w14:textId="4814B1C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0E2F121" w14:textId="5CF5C23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D493D08" w14:textId="5B2983E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19A9283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52059E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2486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5255C84" w14:textId="62B6751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55B01E0" w14:textId="0CB7897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F63EAFB" w14:textId="782263D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7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73A7BB8" w14:textId="5A5D0A5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4515CBF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977E4C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NORD114-2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7914FC2" w14:textId="3E639B4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CADA3A8" w14:textId="0E48D88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C6C7099" w14:textId="1BA83FF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5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7286E21" w14:textId="20AA96B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3848AC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03DC23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0705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C511792" w14:textId="4B639B0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E01F01E" w14:textId="473E50A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B656B97" w14:textId="3CA7ED1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0.3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CDD5EA5" w14:textId="113FFCA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6BD10BE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ECDB06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CEN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3F5B976" w14:textId="5ECB5B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4D8AD60" w14:textId="3A80E02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77FF69F" w14:textId="7D246F5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324F4D2" w14:textId="79D1474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65EAB9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DC39C2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T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44B47C8" w14:textId="6CA78E3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70DB0E7" w14:textId="7307825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3486151" w14:textId="0220EE0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ACA1A46" w14:textId="4459081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175C82D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8E9E0F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LFML2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F67B858" w14:textId="269944D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91801A7" w14:textId="60F3943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9043CE9" w14:textId="7B8A228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2A176EF" w14:textId="7D5C5E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AE5F4C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3137D8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HGEF1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DC318E1" w14:textId="5BB0A7B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09E471B" w14:textId="231E15E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31AA8B5" w14:textId="543C232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0C6EFAF" w14:textId="221C706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1AF6059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2ED296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00775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F5B02FA" w14:textId="3810B08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86.5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18E1C7F" w14:textId="7350083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.5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3E7FF4B" w14:textId="605857D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4883.2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6399AD6" w14:textId="382F752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1F6D12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B4169D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3122.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7854959" w14:textId="0FAE380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2.8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F5BADAD" w14:textId="29A83CB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B22B796" w14:textId="362ECA1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316.0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DE9EB5A" w14:textId="3C0CC83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C20E2F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4C3CAB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RTAP20-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644DC2C" w14:textId="516A1F0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7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ABF49F8" w14:textId="6F36289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7857B99" w14:textId="0BBFEDC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5.5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6E36185" w14:textId="5D123C6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00EC2B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4B0DC2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PR2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FFB8324" w14:textId="1FA4AD2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2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EE2B8EC" w14:textId="0B92F08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ADCFC18" w14:textId="1F21681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5.6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ABFEDB3" w14:textId="5FA240E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5449446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150ECC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IM51D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8976EC5" w14:textId="6EA080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.3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481607E" w14:textId="1E6FDE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25FB551" w14:textId="44B634D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0.4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CBB9B7F" w14:textId="1D165CD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EA458A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9D1370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TGAV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A37B4D9" w14:textId="7DF3C50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621A501" w14:textId="0BDA3DC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3C3C55F" w14:textId="4E803F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8779538" w14:textId="291F4CA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A94366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1EA4AF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OK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44BFF4A" w14:textId="30CC085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28D8DE1" w14:textId="1E69E15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B88BBF7" w14:textId="5EF7266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6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79FDAA8" w14:textId="4A899FD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4B000E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2F7B8F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100A1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47F3092" w14:textId="1CC644E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E773944" w14:textId="7D4D985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EDCB295" w14:textId="24DB618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3BBBF8A" w14:textId="0F39835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C4EA1B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F205E3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P671120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7CC1157" w14:textId="2C70476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AC225DF" w14:textId="6A70B12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533D22D" w14:textId="00492AD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012CCFC" w14:textId="11FD55B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1CF841F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F9E858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4A7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F747D28" w14:textId="3ECF397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8.9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2F23275" w14:textId="2EDD1BA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086A4EB" w14:textId="7379A36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97.9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871B34C" w14:textId="1C7EEEA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C07CC4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B07E5B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ABPC1P1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9048BC6" w14:textId="4C95572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19.4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E731328" w14:textId="183D43A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.5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FB2B27B" w14:textId="0158C79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1448.7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576076D" w14:textId="45ECC9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989E1F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2344D9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FX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B9110CA" w14:textId="27EC234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73DF00C" w14:textId="2912DDA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E2ECDF5" w14:textId="53CED8C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4A0026D" w14:textId="415EA36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B0DA49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9ADCC4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GHVIII-11-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B8328BE" w14:textId="66AF9C3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1BEF682" w14:textId="7A08656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1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603D23C" w14:textId="2F2743E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3.2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BA52F20" w14:textId="106528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762D2E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570C12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BE2Q2P1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1AFA049" w14:textId="13D61EF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4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9A4C832" w14:textId="186E79F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1A0D811" w14:textId="614AC8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.7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28DDCF7" w14:textId="0D02B3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123B392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543078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RP1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7854ED6" w14:textId="3BBB765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02E64CD" w14:textId="21B792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EDDC605" w14:textId="1A7D950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D027479" w14:textId="5ECBA9D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78E944F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50D631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5AL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D9E5658" w14:textId="463EF3E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6.7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E635FA2" w14:textId="781F75C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558B8D1" w14:textId="69F628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493.0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7B72A93" w14:textId="236DABB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8E99EC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807590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A5SP51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CEE215A" w14:textId="41605FE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1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682570F" w14:textId="294BAFA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1529A5E" w14:textId="579F77B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.2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8F8B94C" w14:textId="1BC132C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05F1B3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57E2AF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LOCP2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4430F63" w14:textId="5DC4C63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9.2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BB211A5" w14:textId="60F51D5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95BC81F" w14:textId="3673B25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21.6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1193DA8" w14:textId="0F8E0A6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C829A4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BA2F36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MEM200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55F9C24" w14:textId="5732C85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FF5EAFD" w14:textId="523DB70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844EAEB" w14:textId="24A2A10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6F4E85A" w14:textId="0E08EA4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6F20AD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964E6D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WNT10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EF797AD" w14:textId="070F8F7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B8280B8" w14:textId="7B007A0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890E783" w14:textId="5C55A97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A0E702C" w14:textId="5D542FE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6848F6D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E95F50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RSR2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9E5E61B" w14:textId="01BE5E5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3B98E9F" w14:textId="7F3572D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0A14A6B" w14:textId="4083700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6B0D0DA" w14:textId="0D6DD03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25651C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232600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603840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19C0400" w14:textId="48DA1B6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0.2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9526B11" w14:textId="725B4D6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9E2106A" w14:textId="33B5980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88.2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09C96EA" w14:textId="5896FB9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FBDAB1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48BC65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YNLL1P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144ADEE" w14:textId="333DE98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2D16865" w14:textId="6933CF0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69E9181" w14:textId="039B3A1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7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C40DF26" w14:textId="751003F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1C2883F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A5A708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5M5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A9C6BBF" w14:textId="0275918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1.1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DDE63C3" w14:textId="735D67E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7A626D4" w14:textId="6168AE3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59.4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C2C5794" w14:textId="07EF56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A48DA3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95B3AE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1195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BEE7A4B" w14:textId="03C72E8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6D65DB3" w14:textId="0B50363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8D55653" w14:textId="1F3D125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B5D6DC3" w14:textId="04F60B3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63254C2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7E8139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DR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D43AC98" w14:textId="6E1A2FB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84113EB" w14:textId="7DA5C31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3A5E9E6" w14:textId="5B3B39E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F0AF9FD" w14:textId="0A2A25D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B1C80D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8E76E1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6-367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176BD0C" w14:textId="0DF9B24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.3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33F4FA6" w14:textId="3F38D7C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EDF686C" w14:textId="02BA0D6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9.2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BB5DE43" w14:textId="36A055A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AA6136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F86888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5BL1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7314CA8" w14:textId="4001999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6.3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956B527" w14:textId="186F1F9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7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E707721" w14:textId="7A1C7C0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75.9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B96FE48" w14:textId="31CE5ED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E4392A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04445C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73136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63646A0" w14:textId="55198A1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B4045B5" w14:textId="4FD282D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BBF3A52" w14:textId="59F27C0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8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22D4883" w14:textId="468DC18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13353B6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15DA19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LCE1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00D6CBC" w14:textId="474765B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3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E112F54" w14:textId="1914E98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4518AD9" w14:textId="524EC82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5.6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7487ECC" w14:textId="3361C5F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61A5867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C3438A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TP8B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A6E49E3" w14:textId="48F4F60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41586F8" w14:textId="788FBEE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8E7BB85" w14:textId="3D9B01D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D11DF04" w14:textId="7EA1E32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E3E53B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624D10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OF1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D750503" w14:textId="23933CE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D4E38C1" w14:textId="62947AE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CE416E8" w14:textId="753BDBF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54FB778" w14:textId="147269B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3C0C8A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81EFE4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RPX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80EDA5E" w14:textId="044EB3B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CDC0E6F" w14:textId="5A50BD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1227A56" w14:textId="6683ECA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2BC100F" w14:textId="6E1A081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EA52DA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5DD45F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8483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4D118A3" w14:textId="77B499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3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4AB1DF6" w14:textId="6661FF9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3A9485F" w14:textId="5898186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4.1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04A54D4" w14:textId="5DED169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1220BC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1D4EA9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5202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0392A3C" w14:textId="6B894DC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C15DED2" w14:textId="0D7A268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E11D968" w14:textId="22251BD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85.8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DCE5F11" w14:textId="04A9677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128C943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22AD43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AC078865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01B4227" w14:textId="71F3E73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7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0C5B0A8" w14:textId="34FA541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B16D261" w14:textId="0279D7A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7.6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591B9AB" w14:textId="1752992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1396072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61EB33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A5SP27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2CDDF0E" w14:textId="56C945B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6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EF2FE05" w14:textId="0283FC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B07C8CE" w14:textId="1C7AD33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.6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4AF4926" w14:textId="2F0552C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A4D6F0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D9C4C0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7SL728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01DE74F" w14:textId="7A45617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5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63FAD39" w14:textId="52B86BB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3E5305D" w14:textId="08093DE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.9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A7D0C4B" w14:textId="6598620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76F29D0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7A9ABA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93241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32AD10E" w14:textId="21F6106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CA2C015" w14:textId="77DFC8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AAFAFBC" w14:textId="5F23B5A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0F58B6C" w14:textId="77FD734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59E49C1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47FEE5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C87798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AE83C54" w14:textId="513D5FC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A5F347D" w14:textId="3A9083F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16D6E4F" w14:textId="5522EAA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E2DB0CE" w14:textId="378FE4C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476F73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244DC3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7688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6C23814" w14:textId="26495CC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3EE0CEA" w14:textId="6779CD2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E7248F2" w14:textId="46C0699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16540E3" w14:textId="5E9EF16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1ED7610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2F5EB8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PNE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F590330" w14:textId="12A02E2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4DC3948" w14:textId="26173B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F8E47E9" w14:textId="6463B27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0699DCB" w14:textId="5FC178B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8F87DE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7B1C26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060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97C9FA0" w14:textId="1C419C6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.4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D04704E" w14:textId="1C1A595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E551622" w14:textId="39E309D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2.8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13F003A" w14:textId="55FE759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BE84E2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001B4D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6-117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C82A9D8" w14:textId="1DF324C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BBA76DE" w14:textId="13D70C9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B6F13B8" w14:textId="3C09A61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F5430FF" w14:textId="59366A0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ED44C5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A09F0E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05914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A6B8823" w14:textId="178F1B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5.1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A5285B9" w14:textId="680EF4D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6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AE0F055" w14:textId="20D3610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03.8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270DCD3" w14:textId="683F09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70E6D8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182711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7535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4396004" w14:textId="554D6BC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6.8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8253938" w14:textId="162BE39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710E2EC" w14:textId="2CC70A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72.7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DDE5FD0" w14:textId="6ADF010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914335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F8BB78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P4A2P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E0C31FF" w14:textId="0837FD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4E6E4F9" w14:textId="6713766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8EAD60E" w14:textId="70B158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5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422E0BA" w14:textId="5EA3E5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9945CE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702361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MARCA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AE1237B" w14:textId="509CB53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A1B28CF" w14:textId="26E0B0B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EF9623E" w14:textId="14E8E72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03AC494" w14:textId="45F888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E3DF25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BBBC1A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T5E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D004FE7" w14:textId="6A8FEB3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00601B3" w14:textId="2E3FB9B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17BED04" w14:textId="5DC5147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A40AD1D" w14:textId="6CAF421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CED710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9871EB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NCG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FB333C5" w14:textId="1A8862C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8D5D0C0" w14:textId="7D4212B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DB63AD3" w14:textId="6AD570B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2FBB221" w14:textId="1952F69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0B3C01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C161FF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1474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7D51B53" w14:textId="1ECA3F3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5861BC4" w14:textId="4FE8FF3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4E3F52A" w14:textId="3892FA8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4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8410042" w14:textId="79A2E7C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DA0C62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ADC08B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MD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6474BB2" w14:textId="79A3E25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82F9EC3" w14:textId="1F2E097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5EA9A65" w14:textId="442E753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43202C3" w14:textId="4554C94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49F901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BDEEC2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RI3B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215BB02" w14:textId="60B9948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6B3E95C" w14:textId="4A832D8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F0C39A8" w14:textId="25762F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30C943B" w14:textId="420AB45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311136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867E1C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031779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44E63B1" w14:textId="2FB6884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5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E535E8F" w14:textId="0897485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F5F64F3" w14:textId="2EBDFF3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.6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9B07F51" w14:textId="49F4351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4A7534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121389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2833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285F139" w14:textId="38A4E2C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.0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783D9DF" w14:textId="289DEEE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84A0265" w14:textId="4DE3B7C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6.1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A4ADA58" w14:textId="340DA07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3A9FFC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231FD6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DC17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2D2CD2F" w14:textId="09D29D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6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C162E1C" w14:textId="6FEE130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9F3BE31" w14:textId="1B5D92E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.5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6D4255B" w14:textId="6FD9257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19388A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BC7635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GRE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B3A0054" w14:textId="787E607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B2B718E" w14:textId="23480F0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CB022AA" w14:textId="1E761A6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C2E9192" w14:textId="33DF892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030A7E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3ED1BE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D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A53FBC2" w14:textId="219C9B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2EDFF1B" w14:textId="0FF994D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F6084CB" w14:textId="74CFDC3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4D3109A" w14:textId="6540EBB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C8D93B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5A63F7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7041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5DD2C9D" w14:textId="069FF0D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1057D51" w14:textId="40E78A1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AA5770C" w14:textId="0DA9D60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6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8D4F37B" w14:textId="4785529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7F6AF4F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E68D21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MNB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65154F6" w14:textId="60BE489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9354493" w14:textId="7EF3AB9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B9481C2" w14:textId="650B68F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B42DED1" w14:textId="01C5EDB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9A4A74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545212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ETTL15P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8163C53" w14:textId="213CA11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4.3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814FD7D" w14:textId="2DFC46D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84D8D3C" w14:textId="4235CCD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38.2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230150F" w14:textId="25012D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620B23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CB15B6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X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B0C62BF" w14:textId="394215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5351B8C" w14:textId="373406B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16E7B63" w14:textId="61F2755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6806146" w14:textId="2D8D7DA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1BED0C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F62B90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LFM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9605C50" w14:textId="281A35B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.8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0C25A0D" w14:textId="108BF40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B05A1A1" w14:textId="641E0AC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3.2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2166F76" w14:textId="6F91859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92CF66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05BD34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C2HC1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DC64AF4" w14:textId="3CBF866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B363088" w14:textId="1A947B2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8F0AC98" w14:textId="4D448D0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41A1F3B" w14:textId="59E3694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E52C76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CF46F7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PP5J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8659AC5" w14:textId="044A04C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CEF76A6" w14:textId="26A5630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9A7742E" w14:textId="31D4507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820D331" w14:textId="391EDD8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A7ECCB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8B8BB0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4A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1EA96CA" w14:textId="7025AC7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3.6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FA7882C" w14:textId="7056D1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91FA9B9" w14:textId="4DA104B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31.9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EBED85A" w14:textId="353E25A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93F7FE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D81328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NAPC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07CEE10" w14:textId="2C37AE0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3C5C768" w14:textId="6F1CBA2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57FDAB1" w14:textId="3C1F5CE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4F58016" w14:textId="1A3C4D8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39BE8BD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41B2F7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LPPR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1F9B570" w14:textId="167824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3B25A3C" w14:textId="1A1EA7D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C3C93C1" w14:textId="25189CB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AFD1294" w14:textId="3C40331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A06649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E0762F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BN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C6B74FE" w14:textId="05F54F8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1740C04" w14:textId="2EF7C04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BFDC3D3" w14:textId="719881B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14E75B4" w14:textId="02B62BF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248023F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24CD0E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170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7F76A5E" w14:textId="21C189C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9B84508" w14:textId="18CEA7F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D3D162D" w14:textId="4B0E094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B88A71E" w14:textId="7486566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968B81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2F043B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B21L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662E241" w14:textId="60AECD4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A8EAD7C" w14:textId="2D05AE1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EA227AB" w14:textId="4DF4F3B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DD898BF" w14:textId="493665E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F5A515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16C43D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OLGA6L5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173935C" w14:textId="46F0587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8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9E8D463" w14:textId="0D7F79C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428BB01" w14:textId="6E6F43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.3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99AB68F" w14:textId="3D7F288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72C2EC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6EF0B5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4585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B93AE54" w14:textId="5243893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.6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B938131" w14:textId="03F383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4D002E1" w14:textId="30172F7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6.8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B0B2F8E" w14:textId="0484FB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3496B4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50C74F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A5SP48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9F029A8" w14:textId="7CB2BB0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D7AEA85" w14:textId="6FBD792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F83DE04" w14:textId="52DD617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0E8EFEF" w14:textId="11F1417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A90880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2A6741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XL2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6C16223" w14:textId="6F6A2CC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3DEBE3E" w14:textId="5744BC5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3352F16" w14:textId="02FB0F2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A5C1B4F" w14:textId="748237E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6A6A6E2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5BE743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NORD115-1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67C4FE0" w14:textId="42A814E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4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A10F035" w14:textId="4536CD4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6DC050F" w14:textId="626E74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.9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1BAE831" w14:textId="4286FC9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5DB51A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0118E0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ACYL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C82D95F" w14:textId="4F95C5D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2D9CCC8" w14:textId="3FD382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891E222" w14:textId="303F67B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8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F9D0526" w14:textId="0B7AA25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4A53CDA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9D76AA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YL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8224D7F" w14:textId="7AB2825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703E504" w14:textId="2D3E962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B75A92A" w14:textId="551219B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BE77A84" w14:textId="3271AEB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84FB87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C05664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SYN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6304BEA" w14:textId="4E487A8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5DD1F5B" w14:textId="4D912A9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F08CD9C" w14:textId="551AC5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FC4B490" w14:textId="7F26345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7FD3C92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564003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PA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86877FF" w14:textId="77B29AC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AD058D1" w14:textId="19E8FF3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5EC01F8" w14:textId="1A94A87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A148233" w14:textId="5410C1B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62A3B65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AD8A2E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SCR1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3EF3C21" w14:textId="21E552F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BE2BCB1" w14:textId="75ABB4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46DB20E" w14:textId="5746E09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0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F54C8AF" w14:textId="552324B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AA56B1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D962BF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134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521D489" w14:textId="4044B09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1.9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DE366E2" w14:textId="2636589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.3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7EEC125" w14:textId="0DF2196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90.1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D74887F" w14:textId="1BC5A89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9CF403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70A546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7E23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254E7C9" w14:textId="08E15B5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9.3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E4CC0DE" w14:textId="487A9C3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18FDCFD" w14:textId="22C86C0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58.1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71DB5AC" w14:textId="7DE55E9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272351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EDEF7F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TPRI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ADC6A5E" w14:textId="636BF34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4E98099" w14:textId="3F61761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CF74F5E" w14:textId="18FB1A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6AC7E32" w14:textId="742C072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8D4F5E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26B363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MIM10L2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60B3EFC" w14:textId="581B82E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87C1813" w14:textId="327A2EB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BB4522B" w14:textId="145FD97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FC0F71E" w14:textId="3C2549D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6B99C83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CEAFEC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C2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E3DF4C9" w14:textId="7D8DD69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0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9E49597" w14:textId="456EBF9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14BA224" w14:textId="44B7EDA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.1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D980237" w14:textId="5F23E5B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054EC0B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5A3478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ND4P1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3FB62E6" w14:textId="7F2FBDF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42.5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E0E0A7D" w14:textId="6596D66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3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BB53DB2" w14:textId="66AC70C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257.4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30C98CD" w14:textId="006E8A9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615B64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944414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G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A8983AF" w14:textId="2BC65FC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0.8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88D9535" w14:textId="74540D6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1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AA1FAC7" w14:textId="57925CA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16.0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31E8D0B" w14:textId="24F85DA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08C6FE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9FEFFD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514A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6A89A9E" w14:textId="672D053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4.5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D4060E2" w14:textId="452CED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9D1B4DE" w14:textId="67A083B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828.0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D14584D" w14:textId="13EA0E7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30EA347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6AD699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0300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5B80DE3" w14:textId="153A0FA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0F97D02" w14:textId="6F76348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E3D6A66" w14:textId="24CA233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527BF7F" w14:textId="79B5DEB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12CBC2A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3EC98F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HL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6B44738" w14:textId="512D84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D1CF7E1" w14:textId="5A42AAB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B5E1F9F" w14:textId="4A9C806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4EFE908" w14:textId="70F7D42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6AF36C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DF860D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38853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CA79A21" w14:textId="6E92ADF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80.5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4D0BA28" w14:textId="0C29AA3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1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6826606" w14:textId="3574AC3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8785.6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390D7B0" w14:textId="57FFB3D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A17121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AD65BB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GAT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C8893DC" w14:textId="07A219B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E9D0A74" w14:textId="70C2461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9A6F270" w14:textId="6806F5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4AF748D" w14:textId="6DFCB5C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67A1F5D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21E30D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24319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B45315B" w14:textId="12D67F5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88323D5" w14:textId="49E003B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A028FEC" w14:textId="31FC99B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F584027" w14:textId="42A2E25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771925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B60A1C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246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52C22DE" w14:textId="7DD1248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3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9427FFC" w14:textId="5B73267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7349827" w14:textId="6B983BF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1.5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7BDCD16" w14:textId="4A4223B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4B618B0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B0718A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ARD3NL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A496F5E" w14:textId="665FFB9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E426BE5" w14:textId="0B42C15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5322F0D" w14:textId="1B00146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143A6C3" w14:textId="6D1A84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34AD9C6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81EDBD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V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2E39FB7" w14:textId="2D61174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17311B7" w14:textId="00C7A3D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67B51FA" w14:textId="05E531C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404BC03" w14:textId="44B4058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432044E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354EE3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P4F34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C425CB6" w14:textId="4945B82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8EB9194" w14:textId="12B6F7D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03CB50F" w14:textId="104F42C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3FAAF35" w14:textId="4BC2C62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7DAB84B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800BBD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LP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F332A74" w14:textId="0A38C6E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68.9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8F08DF0" w14:textId="3F331B4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3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F821C4F" w14:textId="26AA55B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20329.2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D84E0A9" w14:textId="6FA684D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543017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80E573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1528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9349573" w14:textId="62445ED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15626A9" w14:textId="73F7337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115D89E" w14:textId="6D7D985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E23FA38" w14:textId="064A529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D0DAE8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69D461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A5SP26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A96E235" w14:textId="6C4F56F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6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970DCC7" w14:textId="3AC892C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9D289C0" w14:textId="3BB3D41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.2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CFB3ADA" w14:textId="7CDCD44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5705E2E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0EE9D6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R15L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D19898E" w14:textId="3EC91BD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7BEE035" w14:textId="443DAB7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0AC2002" w14:textId="0CE711E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6549C87" w14:textId="17A77E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16F413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7DE808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5AN2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DF56EE5" w14:textId="0FBDFF8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8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BAC1557" w14:textId="0701A4C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3BB95C0" w14:textId="651C51D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3.5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E6CDD35" w14:textId="0A7CB19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5F2E83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425209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AJ6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F60EDC4" w14:textId="6CB6042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48E6406" w14:textId="1DCA80F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5A022B5" w14:textId="7CC28F7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B603C37" w14:textId="4F06E59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09A04A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2C4595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BD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1A3DE62" w14:textId="56A249B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6971A8A" w14:textId="2AF1C67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DE1EECF" w14:textId="1858BCA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F934A66" w14:textId="1F49DCD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492522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FB1F74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7677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9673801" w14:textId="6FAAB25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8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7DC4B77" w14:textId="0289C72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947EA8C" w14:textId="7AAAA2B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.1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6FDE04B" w14:textId="7F32695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4E5A7D3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C66386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CDC2C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88F5F0D" w14:textId="4BFFBAA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.7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F3E4B11" w14:textId="2CA9156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3D2A0BE" w14:textId="6DA6DDB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0.1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26D837F" w14:textId="3595AD3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68A0AB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083B92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A5SP41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861AEEE" w14:textId="4A24210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0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680C40B" w14:textId="6713ECE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4EDA84D" w14:textId="027407D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9.1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C5E3E55" w14:textId="385DF6E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5EC93CA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8CAAF8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ICKLE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2BDAB95" w14:textId="07D7064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16C5A89" w14:textId="5F184E9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4D9E05C" w14:textId="428B182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580F1CE" w14:textId="6D2A2CD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26387E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9286F1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KAP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F3B22D8" w14:textId="060809E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AB48F9D" w14:textId="7D71BBC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BF63706" w14:textId="0F3EF7E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FA9DBD6" w14:textId="7DB9FF2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4AF9AC4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F6220C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0608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2906D66" w14:textId="637EAD5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9C1CC9A" w14:textId="0DCD071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AD31506" w14:textId="0D9532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1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EDA624A" w14:textId="2FB6A77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69BB6C6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753730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6-623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7703C05" w14:textId="0D4403C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7BB3DF1" w14:textId="0551F14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544343E" w14:textId="33A2715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4952BBC" w14:textId="79E3A93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302B237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63B034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5436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0F9ED20" w14:textId="2DDF98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78873.5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F0AA3C9" w14:textId="75DD86C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30.6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63A5AF1" w14:textId="4E8791D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812729262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7BFB262" w14:textId="41F315D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5BBD9B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1FD034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463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27342E2" w14:textId="259A859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AD9C99E" w14:textId="3402F40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018AA5D" w14:textId="705971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D4C5DEC" w14:textId="3265744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633A605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29AFC3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AF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EC9DA09" w14:textId="792B9E9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0BE7D3C" w14:textId="196FE0E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6D74B47" w14:textId="74147E1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C6FAC85" w14:textId="5136600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B8CAD2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18E53A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LCB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C2BFF0A" w14:textId="2E0F739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EE40684" w14:textId="21D3444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CDAAE4D" w14:textId="40EEFD0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C5D8A3A" w14:textId="2B6E005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B5E3B3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EDAD7E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137067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C9A927D" w14:textId="360EBFD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1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0F294C2" w14:textId="6EE1D56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541BE08" w14:textId="68C56CE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3.4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623ED94" w14:textId="78F067B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4CF9E3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9121E1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LDN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7186CC3" w14:textId="39C8748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F112E9C" w14:textId="5A2A779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135F23C" w14:textId="2A39D57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D9AC049" w14:textId="07BDE26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3EC9342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BF57AD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GRG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375B822" w14:textId="1AA39C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625D522" w14:textId="11C629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46E3897" w14:textId="7A274B9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37DDE61" w14:textId="508CA7D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0A149D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7E2EBB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NTN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77A0873" w14:textId="3F0ED86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FA3015D" w14:textId="37912C0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B78219B" w14:textId="5752FA5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AAE0277" w14:textId="255B71E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0C854A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699FF2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8056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CDDD999" w14:textId="402D02D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5F1B467" w14:textId="19D2786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4A28398" w14:textId="3A61C4C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8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99F568E" w14:textId="53C723C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542E23D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063BCE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LU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D526233" w14:textId="19B4F53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C8E239C" w14:textId="4E3124D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3F8CC6D" w14:textId="4E5F135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AC72047" w14:textId="3076A6A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305161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92236C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MIR569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09CC000" w14:textId="52E46CF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87E6099" w14:textId="2036570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34C8195" w14:textId="5FB603C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91418B7" w14:textId="64BAFD3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73E6F3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52C987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1965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AE1E49A" w14:textId="7492369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7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70B937B" w14:textId="2844735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2259D9E" w14:textId="650933C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.3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81C7842" w14:textId="2D1375F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4B2AE0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13D78C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RFN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E4E73E8" w14:textId="5EA0579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2C1656C" w14:textId="484C5EA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05CA76B" w14:textId="34D7BB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D8F7CC7" w14:textId="53387CB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709B4EB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5CAB37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05105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C546255" w14:textId="391658B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.3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C4D18E3" w14:textId="2956609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4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4C0BDA4" w14:textId="71C3465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3.6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1381C1C" w14:textId="6B6F0D4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A3D4DB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127959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27369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6A2132D" w14:textId="1E5DB00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2.6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2C678F9" w14:textId="0B36651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9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31B90D9" w14:textId="40D102D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46.2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39084A4" w14:textId="2D65CF2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FDEEA7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CDB198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AXBP1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C703FB8" w14:textId="35C848E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182.7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949353C" w14:textId="5FA2BCC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4.3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88C0BE6" w14:textId="01313B3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8675.2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FB14CE0" w14:textId="58B8AE4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02BE00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5D4CC5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022722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FAEFC31" w14:textId="4002ADB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1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70DC98D" w14:textId="41CF153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6FA19B0" w14:textId="406D4FE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.4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3B84B42" w14:textId="3C9FD70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3002D4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E3EE14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GPP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D5483F6" w14:textId="5B089CD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E5725D1" w14:textId="74754BD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052BEA1" w14:textId="52EAE38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168227F" w14:textId="1828627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411713A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8D650D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TP13A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0E82399" w14:textId="6056BC6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4AA66BF" w14:textId="7A85E22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8346FC7" w14:textId="7D42CBB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EB0D638" w14:textId="068EE10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28C1C92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D59204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513533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F37B88E" w14:textId="325AF15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5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7AFEFFC" w14:textId="65E9EB8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3966C91" w14:textId="59FE629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1.5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CCFBE3B" w14:textId="0F199AB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736432F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D4FCB3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3689F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932FCB3" w14:textId="64523AF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8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415606D" w14:textId="41AD350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3212A0A" w14:textId="2CD82DD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.7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A567F73" w14:textId="7C62E12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04CF2F1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60540C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3802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292A133" w14:textId="7864656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.2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E3F2759" w14:textId="3E93820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7D56B0E" w14:textId="3BF01D6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4.3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178DD51" w14:textId="05A4267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E75F4E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B4F385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NORD114-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9311C0D" w14:textId="0563C83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C0DEC45" w14:textId="6003E56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D2E1332" w14:textId="108485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BA33005" w14:textId="4713737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4068ED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E41078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1770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FCA9612" w14:textId="5041CBA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2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9EBE3B7" w14:textId="072E0E8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98BBFA5" w14:textId="0CEFEA2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3.0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143E073" w14:textId="6AF6618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96BD8B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AA3B47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TNNAL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54FF116" w14:textId="0907B0C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6E08C05" w14:textId="0715F2E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F686A0A" w14:textId="7014404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3B8F3C0" w14:textId="53F23AF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12B606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966387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PR17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1908EA9" w14:textId="0ECCA32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1BDBF0A" w14:textId="5B9B899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756ADB6" w14:textId="78FB880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352F91B" w14:textId="649E6AA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8318E5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81EBA0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S2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DD320CA" w14:textId="2C6D868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03.7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79DD076" w14:textId="00CE629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C52E1A2" w14:textId="08A96FF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1513.7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2A6E87B" w14:textId="6738E4D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0FEF81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02EDA1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5557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071F555" w14:textId="0CAF10F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EDD8835" w14:textId="332A863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3BF3A49" w14:textId="016C6F9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A2BE50E" w14:textId="380275E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5A9BFC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080786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TF6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B98C0EC" w14:textId="5172350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81.4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E2DD09B" w14:textId="25681FA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.9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EA8D753" w14:textId="2692738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442.6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E595F4B" w14:textId="5B65D3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5C2CA0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C2EEEC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MNAT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F8A94F7" w14:textId="6C76C6C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281B7AD" w14:textId="23B490D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57029B6" w14:textId="61256C2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AFCF7FE" w14:textId="73B240F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B4A2E1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CCE3B7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11Q1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ECB85BD" w14:textId="18745F0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8.5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0D69121" w14:textId="436DD0F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6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28A875E" w14:textId="66F6ED5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22.6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777D599" w14:textId="29FB4F3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12DC68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7D7FF1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4B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461755C" w14:textId="291A9E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9E0351E" w14:textId="7D2F992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962B2EB" w14:textId="2613E50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A768DE1" w14:textId="644638A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47FD225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426286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C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6E988FA" w14:textId="74F822D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838E59D" w14:textId="6E5DEA4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9CDAF8C" w14:textId="23F15A9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2D45CE9" w14:textId="7D2E3B7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B52110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51A8F2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F18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6F2FCE5" w14:textId="71ACE6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2DCD7B3" w14:textId="1124EF7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D4BC744" w14:textId="510467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F28625A" w14:textId="3114B17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65A792C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665116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596327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E58F1EF" w14:textId="01E7FF9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9.5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5463809" w14:textId="3C44040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7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1E0A5C9" w14:textId="185BCD7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45.1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244D4E1" w14:textId="14E683A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CE667D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8B7C53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PINK1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D15F41F" w14:textId="6A54AE2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E432FFC" w14:textId="4DAAC36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294D7F2" w14:textId="2B16EBB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32D536D" w14:textId="295E504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AD6ED3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E29BA5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PAR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1DF1173" w14:textId="223BA55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5AD1AE9" w14:textId="6542CEB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CEDFD9D" w14:textId="4F0274E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12746E1" w14:textId="2C4C14B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178257E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257622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TG4D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D5C24DD" w14:textId="7DC2A26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2FF17D0" w14:textId="2EDDADB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F41651E" w14:textId="095E7DB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AD138F2" w14:textId="090A3B8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198BEAD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E74324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955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AB8DDED" w14:textId="6899DC7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1269FBF" w14:textId="71ACA7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1CB2347" w14:textId="07A9E39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91519CE" w14:textId="1B8C7A1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0B8E66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7BC653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2530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183AA2E" w14:textId="773559B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23.4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32446DB" w14:textId="54C0922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6.6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1BF167B" w14:textId="7AB300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7611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ACE2045" w14:textId="40286DF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BAEEB8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06AB0F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17383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812CCA5" w14:textId="6A0FBA0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44192A1" w14:textId="785F9C5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2A32FA4" w14:textId="06FCB51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8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9675184" w14:textId="27BC930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2118EB9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08D705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CDH1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D1B36C1" w14:textId="0860E1D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8108E37" w14:textId="07C593D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E2C9072" w14:textId="41C617B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EAE55A9" w14:textId="6788BB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588F64B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413E13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4-66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9B3EC80" w14:textId="038FAB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684A519" w14:textId="39A785F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9BE6535" w14:textId="6ACC19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7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83D73C7" w14:textId="32EE73C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787AC8E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018C9D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RT18P5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204A190" w14:textId="00DCFF4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6B6E456" w14:textId="3938FF2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162749C" w14:textId="5AA28C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9205572" w14:textId="28E5F1E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18D99F7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97A6BF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A5SP41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88C83A1" w14:textId="187DFBB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6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1A26100" w14:textId="342D87C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1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D70089B" w14:textId="51BF76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2.6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E06E059" w14:textId="392EFAD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899DF7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FC71F5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8991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50A7CFD" w14:textId="5A5A736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.3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E69BFDD" w14:textId="5B0B34E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9F265D6" w14:textId="57FA4C8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6.5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339B9CD" w14:textId="3855B3A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FE32D3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21DB01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STM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7F94B7B" w14:textId="4AD8D4E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1D18175" w14:textId="7B6C31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D6032D5" w14:textId="00C252A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E8ADA3E" w14:textId="39EA1A0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6CA3C9E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94AE67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CSP2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977EEFE" w14:textId="64F44E7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.2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91873F7" w14:textId="0B72EFB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A25C7EF" w14:textId="53631A1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3.7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67409AB" w14:textId="1BEBEF2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429C24D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285622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9A3R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2137E0F" w14:textId="45431B2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0D7E403" w14:textId="3A75EC3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5530368" w14:textId="58F4625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CB68F16" w14:textId="326D3AF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27257D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B3D605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IF3E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CA67B9D" w14:textId="237CA2C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9E14048" w14:textId="7F7E505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16BC293" w14:textId="2BDDDAF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E1478FD" w14:textId="79265E8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0DD8E1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7A12D2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8555.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D4DD44F" w14:textId="5005DD6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6.0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DD6D2D0" w14:textId="0C0B894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5622FA2" w14:textId="319DCF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86.2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2CA2AED" w14:textId="0E2179D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F87CE2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EA16AA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A5SP21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184DE56" w14:textId="354B0E8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1524B07" w14:textId="1B7A504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D1537D1" w14:textId="3E67775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9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20B1DED" w14:textId="2259DE2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4297228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7FBE1A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LHDC8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50D2580" w14:textId="6CAC7C0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4648B2B" w14:textId="301FB83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03BF17F" w14:textId="4BEA15E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6AC7F2A" w14:textId="6E58150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1894150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B15998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TTY1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6B06248" w14:textId="442C08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410.7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7B73680" w14:textId="6856ED2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.9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AB2BE3E" w14:textId="69D401F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037063.6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639202C" w14:textId="055C986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3DF7C7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3F837C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CBX3P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4801BD7" w14:textId="4C4EA2C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43.3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1B8E571" w14:textId="7FC8329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D46EDD3" w14:textId="3E4AAE5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987.9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51EA653" w14:textId="520E27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AFE9EB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FB7CC6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2351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9299B82" w14:textId="041C9D0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C3F8904" w14:textId="58C121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C784088" w14:textId="043DBD1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C5098B1" w14:textId="4F8CA52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426113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51C635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044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D1CFB85" w14:textId="61A7A12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BE9E625" w14:textId="76DF326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72F088F" w14:textId="6B9DB1A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2683E2D" w14:textId="1BB5F0E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DFD204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36F9F7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7SL310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C46217A" w14:textId="2DE854B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.8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97F1F76" w14:textId="4505E4A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CE6B90C" w14:textId="0E2229D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4.4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A55F0A0" w14:textId="4FAC266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00425F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2CC7B8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4HA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9AB5F7B" w14:textId="1A4901B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E7AB425" w14:textId="7DD3EFA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45DCDB4" w14:textId="469E6EA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DA93934" w14:textId="4708D0E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E4C10C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A30E5F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GT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0F33D40" w14:textId="38439AB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E819823" w14:textId="149251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CB67964" w14:textId="4C4F01C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F5BC2C7" w14:textId="0E04500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11CE758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72C7CE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NCR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0BFB4BA" w14:textId="567E74A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585407A" w14:textId="4C4F1F2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4075A4A" w14:textId="126A591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91FBE25" w14:textId="14E84C8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AA8EE7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880491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S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C819B6D" w14:textId="2ECC9EF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3347FCA" w14:textId="7AFB9EA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0171E09" w14:textId="22036C7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1E7F4D8" w14:textId="78645FB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BF9615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DD0351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RS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790F372" w14:textId="3DB853C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ED81237" w14:textId="63720B8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23F8B7E" w14:textId="2930E98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AD72D80" w14:textId="547C7FD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C7739E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918184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RG2D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C68352E" w14:textId="47414F1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5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4CD1A4D" w14:textId="2F842C7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B76C7B9" w14:textId="7CAA24B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4.6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6D8F68C" w14:textId="264FAB1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F6F7A8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4F4C24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5B10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CCE37EC" w14:textId="5963821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E442490" w14:textId="5983C74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73B7B42" w14:textId="2F8033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1.8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FF46FBC" w14:textId="644B419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FE0F43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2BD6BC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CO2P2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7DCBB76" w14:textId="36215F6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.0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A10759B" w14:textId="3956E3A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47CB00C" w14:textId="5568CF6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2.5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E7A9633" w14:textId="30E918F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2DDFC5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40521E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6-298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3F30298" w14:textId="79700D0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CB77355" w14:textId="5AAFC59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4D07639" w14:textId="243B1C3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C542360" w14:textId="0AB69AA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0D57341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926166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GHVII-33-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53753CD" w14:textId="1A582B1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.8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696B125" w14:textId="43793E0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E16B1D5" w14:textId="1D4DB9B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0.6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7B1069A" w14:textId="49DA37C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19840E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57515C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285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7D1C744" w14:textId="539BDEF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.4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5D65039" w14:textId="1DC63AC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9D0705A" w14:textId="58C96D8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1.9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C72F7C6" w14:textId="427AFB2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0D3EBC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8FF56F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EOX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6B8AC55" w14:textId="0302DD3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5B807DB" w14:textId="1FED68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0122144" w14:textId="71BEFD6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2931D32" w14:textId="470CD22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488C77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D09A26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S2P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5A883EB" w14:textId="51E70BB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5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CD985D1" w14:textId="27BA4F3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FEF8CA6" w14:textId="317EC17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.3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3F3A188" w14:textId="66D1823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915557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E58A04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6-139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90AB126" w14:textId="0E7D85D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9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A3AA5FD" w14:textId="00839D3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6FEDB0A" w14:textId="5432E4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.2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A25D97C" w14:textId="3F8351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B103D7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27DAEB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6-967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AA5A569" w14:textId="2BD77EB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9.9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FC786AE" w14:textId="052419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486C3BD" w14:textId="54FADA3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43.0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10FED52" w14:textId="3692694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73505A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9125CB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KP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07C9115" w14:textId="29DE18A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5D6A4F9" w14:textId="486446D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683D633" w14:textId="49FE51D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ABD3207" w14:textId="3C97681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07A3EBB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82743C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0723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55F9D74" w14:textId="1782492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192.8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0285085" w14:textId="7C3C1E9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.1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5A5CEF0" w14:textId="296FBD5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2116089.8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500B81D" w14:textId="3EBF649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304CC3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6972B7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27521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06A64F7" w14:textId="4F8287E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CB04C8B" w14:textId="5DA3EE8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2755127" w14:textId="75035DF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9B72B4C" w14:textId="1D3845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832F55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A1A358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91336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A83C7F7" w14:textId="12CDA86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C9B45B8" w14:textId="76C1ED1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BCE6867" w14:textId="08B0EF9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9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88818FA" w14:textId="06E30BF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40BB88E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5FA6E6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LA2R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36B66C6" w14:textId="4F4E62A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A529A97" w14:textId="0D2BD12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E015279" w14:textId="6502896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3C5A79A" w14:textId="2D5DE08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CD2735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57FC41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KT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19336DF" w14:textId="057C5A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7ACD49D" w14:textId="0EAA276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C656F70" w14:textId="30B5F73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A7104CF" w14:textId="4FD9517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898E3D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09F609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52A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D486899" w14:textId="5F18332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.8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DE1B230" w14:textId="3E702E7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67DC384" w14:textId="70B3ABB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32.5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1C25DE5" w14:textId="37CFDB4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77AF3BA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C69C48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ORCS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0A4B6C6" w14:textId="3C1B40F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A0493F6" w14:textId="7C98940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CAD0987" w14:textId="0473CF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5534C9E" w14:textId="69E283B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FACBB8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890C2A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117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4891921" w14:textId="31E40FE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0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A95B5E5" w14:textId="1542AD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C6FE0CA" w14:textId="39FA107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.2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B0F93FA" w14:textId="4956171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85492B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0A4196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IM51J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26FE7C1" w14:textId="06BFDAB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691.6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A1A8E56" w14:textId="09367BC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.6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7D34E10" w14:textId="0A36ED8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77500.2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06686F7" w14:textId="7842963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5D51E1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F8C459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ETTL2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355F7DC" w14:textId="2D8A0E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4129C7F" w14:textId="245C3AC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90A8B5A" w14:textId="0147565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490E605" w14:textId="28C8C32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DC453E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BEF3A4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MP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39AC5C6" w14:textId="38F30D0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3A227ED" w14:textId="5F46A4E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EE2979F" w14:textId="3432449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5DF9784" w14:textId="077DE73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09D53B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FD2D00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LR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5838EF5" w14:textId="041BEFB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31034DA" w14:textId="3EC804F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FC885F4" w14:textId="1A7253A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AC7DE05" w14:textId="2EFF75F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482997C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EA23F0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6543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1596AA1" w14:textId="195E930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0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E5C6FF7" w14:textId="5C3C244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B402987" w14:textId="0A48875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.5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785EEDE" w14:textId="1B7DF73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6C566F8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EB0CB6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TO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F779F35" w14:textId="4A82D40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B23930B" w14:textId="180DB7F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ECCB7DA" w14:textId="6158206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EB62280" w14:textId="0CDFF1C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6E21CA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B015E8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29507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E93CB18" w14:textId="064C0BE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7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6E302BA" w14:textId="2E71933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DEC7D73" w14:textId="562A110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9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495837C" w14:textId="26DB33A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8441A3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B727FD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07021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29E81DD" w14:textId="42592A7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0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5E8EEAC" w14:textId="71BE014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4193233" w14:textId="2144AF0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.0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5A78FCA" w14:textId="62FC7C0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CD6DA3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7AF788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ATJ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1B032ED" w14:textId="0B2F37D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F9EA46A" w14:textId="2D7E136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41622CA" w14:textId="58BAA67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04186A2" w14:textId="0B90F37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593E23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97EDA2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04979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28315E2" w14:textId="52D97DC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9.2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9EB362C" w14:textId="7CBA980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F8A233A" w14:textId="1D66230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42.1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17661D4" w14:textId="7259792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4903DC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55A873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84361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D030388" w14:textId="6D8A02A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4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7AB401D" w14:textId="62944B6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FC76BDC" w14:textId="6E1CC78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8.0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08189CC" w14:textId="611FEA4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DDB8A1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C9E35F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C3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C89DDB5" w14:textId="206B641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00B6ECD" w14:textId="52EA6B1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1A686A9" w14:textId="061C254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C88F994" w14:textId="00CFFF2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69E3F2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A4D80B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DE1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A4F45E4" w14:textId="467C182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E392720" w14:textId="21B7E86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19ED4AA" w14:textId="275BF1B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5512FA9" w14:textId="0D53DC3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E9F88A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FEADCB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SBPL9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02349BA" w14:textId="6533ACF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6.5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4D04335" w14:textId="0A7FD6D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4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4AF0B8A" w14:textId="65622F7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653.4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A5A8B52" w14:textId="02C443B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BFE6BF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949590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DF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DE9924D" w14:textId="3E65DE7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49E5A54" w14:textId="6514CDD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9FC37DC" w14:textId="6A2A2BB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BF7C99D" w14:textId="6EDCE20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7AB116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A7FE99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8534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8306AE4" w14:textId="2AD8F83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8.6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4819965" w14:textId="60B8558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7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AE6BF8A" w14:textId="1AB6620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64.2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14ED0BF" w14:textId="61DA962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7EB075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8C719A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AAM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92FB393" w14:textId="19BF558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608BFC9" w14:textId="5C41AD9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8B22A09" w14:textId="5EADF3A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6034E99" w14:textId="5269B13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DE33A3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E84900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548F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E975CEC" w14:textId="3BC0CA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4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FD4C2E4" w14:textId="6E19CEF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0459A04" w14:textId="6F2665D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.2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9326897" w14:textId="2F1D263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78C19E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13DA6F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LN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53A96FD" w14:textId="0C4F1E3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3BF3229" w14:textId="5246D37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8F44F53" w14:textId="022C1C0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F93E385" w14:textId="713C2C8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854A66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4CB137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GF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DB7179F" w14:textId="2C853E2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412029C" w14:textId="0EADC8A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1FAD7F7" w14:textId="3BF7F69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F3BE889" w14:textId="32BB56E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F02BEA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27FFCE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PR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3161B10" w14:textId="5802565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218F2EF" w14:textId="6CB6B00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22C7531" w14:textId="378AE7E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E9897C2" w14:textId="66EEBAE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4563DC8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758870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NORC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A41BFA9" w14:textId="6F859FD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7628A3E" w14:textId="7451C61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A5E29D2" w14:textId="0029F34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97700BB" w14:textId="6466627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75C67BF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310E62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1825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A5AA409" w14:textId="46DCB5F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5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253D1BF" w14:textId="1C3CBBB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4A27C7B" w14:textId="60F9204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.8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88E4A56" w14:textId="50595A9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8FF703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A8D96F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162497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4E4F6B8" w14:textId="0EF4BE7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ED9AFC8" w14:textId="5E3C189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0397BAC" w14:textId="428799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8.4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84A6488" w14:textId="671750C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38A3C5B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A812B1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44839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85F499B" w14:textId="0483E23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5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A978BF7" w14:textId="528A9A6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2E12F3C" w14:textId="2A52E2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3.5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3DE0CF4" w14:textId="48C5241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1B7928E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DE56FA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0991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5F90F8A" w14:textId="4E079FC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9.1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ED6120D" w14:textId="1588E84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.5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57F4C4D" w14:textId="404325C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44.7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F9ED5B4" w14:textId="6B0E5D6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0CC047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22380A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3179-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70AA8B4" w14:textId="21210A4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758.7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EF70A22" w14:textId="0B94674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64CA73A" w14:textId="574A5FE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780947.0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5B80CB4" w14:textId="5B4D6C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6AC866B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DD365F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8orf8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1FB01A0" w14:textId="4449EB9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57A5BF9" w14:textId="62E094B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2273B40" w14:textId="5CB6108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1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618A6EB" w14:textId="4FA552B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32C65F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518F65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EP7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9B001B6" w14:textId="1463862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03E783D" w14:textId="491F800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7977CD2" w14:textId="587F8D4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99C7B21" w14:textId="305B6C2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A05144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951CCA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513325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22483BA" w14:textId="3E50F71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0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DDE295F" w14:textId="432364C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EE60132" w14:textId="3FDCF33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.7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8C8CA49" w14:textId="1A6B5A2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61262BB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FE8E09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R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3FD8635" w14:textId="236F37F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012684F" w14:textId="7CC364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D387C5B" w14:textId="6EF4B92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B07B136" w14:textId="3D6F0D6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7D38B0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068408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PMTP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A7F8F13" w14:textId="6862810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8.6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AA08931" w14:textId="25FD14D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BBC0CF8" w14:textId="7914EBB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22.7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84A5CB6" w14:textId="32A2EDF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E82C17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98A893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21146.1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2BF5A8C" w14:textId="2F9028E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5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2019CF3" w14:textId="487EB9C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2EF0C49" w14:textId="40AAE60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.1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7B74FF1" w14:textId="7747A4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BF4FB7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944E82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52A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38B8FB7" w14:textId="1286B1D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C152E01" w14:textId="5462135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392C3FE" w14:textId="518E04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075A2D8" w14:textId="5042CB9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8F412D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05F79D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PN1SW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9D11740" w14:textId="2D898E9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575C14E" w14:textId="113000D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18572A7" w14:textId="799BE9C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78C35AD" w14:textId="6D6361C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1A033FD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684095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LL2P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26727C5" w14:textId="18AC34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31.9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A6D9067" w14:textId="215A13B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4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8497F1C" w14:textId="17B4036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3519.3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69E17C9" w14:textId="6FF2E2F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CF08F7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9B5732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031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10E5FCE" w14:textId="53FA6D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.4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F7E18C1" w14:textId="495641A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388A9C9" w14:textId="0D21999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87.5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CE65FA8" w14:textId="5D0EA56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9E8B1D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3BD97F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SC-AS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B7C75D6" w14:textId="15EC2EF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0C18408" w14:textId="20D1BB2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AF31952" w14:textId="29068F3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B1F46B6" w14:textId="7BB0A04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E0F6ED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EFBA3E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CSCR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6CAC49A" w14:textId="420163D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BE54E4A" w14:textId="4A60E53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6F960F3" w14:textId="0247015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8090B9E" w14:textId="790C536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7E1132B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11CCC2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OLR1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8D1EE08" w14:textId="68E98C7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8A58345" w14:textId="62BE723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0A9CA28" w14:textId="3F2FAE2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CBD1D12" w14:textId="2338B44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E5B95D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4D4C94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4-73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23AF81F" w14:textId="5169FFA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.6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B4D87D1" w14:textId="6A80C7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8602C7F" w14:textId="698127B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9.5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C980098" w14:textId="1ADE09B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8445B8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A8F618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P1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99D090E" w14:textId="5327E16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8711A7B" w14:textId="3BFF65D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611A398" w14:textId="4FF3BEA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DBDDFED" w14:textId="54E4FD2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081D749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178B22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NF2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E58112F" w14:textId="6FD1AD9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39811B1" w14:textId="59FE736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BEB7012" w14:textId="119EB4C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23721EE" w14:textId="108AE9A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048EEB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D0D8EA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GHVII-44-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C2599EB" w14:textId="3C32629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.5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98EA7B6" w14:textId="73FD1A2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0C4B4B4" w14:textId="4FE198E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0.8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5553116" w14:textId="1CB368B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B73920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8FA8E2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6001.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F2CB720" w14:textId="29C571C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17A269D" w14:textId="16A9A5D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627FC4C" w14:textId="054C3A2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706D059" w14:textId="5860504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33322D8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BB5795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6499.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BFC1EC6" w14:textId="01F4604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77.8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2355F8F" w14:textId="171F3FC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.8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49FAB51" w14:textId="24DE1B3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27377.8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C7C2F60" w14:textId="77C71C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D9E3AB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70A2C2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GHD5OR15-5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C4BA06A" w14:textId="2C8D9C0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C55E5B7" w14:textId="4FA6EA1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65A63D6" w14:textId="516F6DB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6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4B4F815" w14:textId="3AD1CF6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CC59B8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A3E2B7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MA5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E16FAB5" w14:textId="1E0E001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29CB03F" w14:textId="1A26B7F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0222718" w14:textId="5A6B71D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942A520" w14:textId="66FC18E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56B5745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3ED9C1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10J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D8AABDF" w14:textId="70544C2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1.5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BF071B6" w14:textId="6CFA662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2473BF1" w14:textId="5D2D0AD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492.4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1D36ACF" w14:textId="2405572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37E94CB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A3E2D0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2D1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E51B764" w14:textId="7BEE7CB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FF52EFF" w14:textId="07326B3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C18EB44" w14:textId="3448F46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30668A4" w14:textId="6DD3F25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7CC9FB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C31135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NF56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1BF20E2" w14:textId="77041FC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C5D4DC0" w14:textId="74434BE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27C9BD0" w14:textId="54C516C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17244F7" w14:textId="280762A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111EC72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018A74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GLVVI-22-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CD5CFD7" w14:textId="3E60676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.1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19359ED" w14:textId="136B9F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CEDA572" w14:textId="22E13CD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0.1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3F10A23" w14:textId="35E74C6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8CABA1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4CA958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GGF1P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AD759FF" w14:textId="056C19B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9.2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2A47270" w14:textId="1F24323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9C7149F" w14:textId="4AA7378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02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56EDAC0" w14:textId="0C0B18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31EB7F7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450C82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80098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A1AB5C4" w14:textId="20BE99B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4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DBBEBE1" w14:textId="4B1CA8E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D55021D" w14:textId="2589479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.8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13ED12E" w14:textId="1E8C4E3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FD0FE3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286DDF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PNA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AFD1FDE" w14:textId="07A2409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BBC8620" w14:textId="7694D72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A726AD7" w14:textId="470F5F3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279A58E" w14:textId="33C3BB3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1818EF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FB4943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2M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DA5CEF9" w14:textId="76F2BDD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888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D0228FC" w14:textId="596ADC0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6EB0F35" w14:textId="738774B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438928.0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2B33EEB" w14:textId="2E95ACE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20CD5A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256928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104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E3FA44C" w14:textId="3F180A7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A8EE96C" w14:textId="18574A0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79DD125" w14:textId="67C0E37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C6D240D" w14:textId="6DE300A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B11338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16C18D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EGFC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B02C9E5" w14:textId="389DF2B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50860CF" w14:textId="1E7653A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D76C08A" w14:textId="3C7394A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FC531B7" w14:textId="391A3E2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DAC67F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DF30AE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17409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FF6FF30" w14:textId="3ECF518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1A8AD27" w14:textId="3278AA4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F078D67" w14:textId="5A2A0D2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0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FC89942" w14:textId="1A47B8C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B68B47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A1C893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ERRFI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3C86516" w14:textId="4C88B72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9DAC4A1" w14:textId="33E765F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8B5FA7B" w14:textId="4F3F15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856F7AE" w14:textId="4219BA5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BCE7B1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AE0F6E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LOD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36DC1EF" w14:textId="700EC6B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4B5AD83" w14:textId="01EB3BC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8CE6390" w14:textId="3860B8D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0CE7796" w14:textId="719F62B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ABA6DD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B55647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194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5FC2923" w14:textId="0A9A5B0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.8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5C2D984" w14:textId="5EA2C1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F1F6078" w14:textId="24E75BC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5.3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1C481F5" w14:textId="5AB8547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282224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D14C92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3831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1754378" w14:textId="6C8DCA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9.8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AAA20D1" w14:textId="1692E65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9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BB9E40A" w14:textId="1C9C3D8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014.0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56E460C" w14:textId="30F213C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5367C4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56A21E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GFBP7-AS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3A2D35D" w14:textId="51EE878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89375B7" w14:textId="46D2EB2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C17F301" w14:textId="249473E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2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DD23B37" w14:textId="6E2FA0B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462BCB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649AA3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5900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3131F2D" w14:textId="3434611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F9FC11C" w14:textId="587EAC5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EC03F1E" w14:textId="0EA75E4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4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04223C3" w14:textId="45D892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3FB63F9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AEEA04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6751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F86CD68" w14:textId="206F6D8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.9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182E8EB" w14:textId="6DC9AA6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62E6CEA" w14:textId="6C9C4EB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8.1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E153C46" w14:textId="4384E65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52D470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DB26EE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ARP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1566997" w14:textId="5C85C7C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B1DAA7B" w14:textId="134D5F1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C222EB7" w14:textId="1A464B6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666EA0A" w14:textId="15C86C6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684F5CE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50A45F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9115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629C7BB" w14:textId="44F3F3D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BE0059B" w14:textId="5DDEC7C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C43FFBF" w14:textId="46A26E5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6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7B72692" w14:textId="606ED12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B1E9B8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7AB9D5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7SL714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DBF54B8" w14:textId="165B643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.5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021C8F8" w14:textId="4B208D0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B27BFCA" w14:textId="3ACE8FA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4.1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EF57F39" w14:textId="216A7C5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B1CF3F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042552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5498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BC98659" w14:textId="0D3030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3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D33BB42" w14:textId="0CC2839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4A38BEC" w14:textId="1D3FC5F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.2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13BB85E" w14:textId="329AB42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FF2406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0C85AD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6193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150E914" w14:textId="73FF109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.0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80A8658" w14:textId="1B2B6BE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6D0D541" w14:textId="6BD880F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8.8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491FF0C" w14:textId="6BD89F6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799A3A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B9EAA5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44798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0F947C8" w14:textId="70692A2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.5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643B9BE" w14:textId="0D84243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F39920D" w14:textId="216E356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7.6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EA4E95E" w14:textId="1C03D86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F75F1F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C28E63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1435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815633D" w14:textId="5A91F0C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8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78CF406" w14:textId="2BCE40A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57A745A" w14:textId="2293426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.7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5CE894B" w14:textId="0666327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182423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AD063E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9025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795605F" w14:textId="19AA038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9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89EF2FB" w14:textId="2A5609C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4DC5231" w14:textId="41C2699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4.7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349CE75" w14:textId="5A5AA71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BBFFD1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D33C89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PP21-AS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6A25B88" w14:textId="62C81AC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4.5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D9E7015" w14:textId="31B7475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23EC340" w14:textId="5F37A2C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79.4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CD53E32" w14:textId="746D6B0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FE5A34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F5D888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XDN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24B0107" w14:textId="24B02CE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273318E" w14:textId="15B89F9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840B70E" w14:textId="66D0659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5BB5CD9" w14:textId="63D608A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4A8C1C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7B4FE2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1QBP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588176E" w14:textId="2515D9D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8.3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0F7C64E" w14:textId="5253B0C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7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C7F7508" w14:textId="6FB2872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96.6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0B96D74" w14:textId="2EF8E05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3029D3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91F93F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FNA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B7C30EF" w14:textId="1CC2D0A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12.1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66E4898" w14:textId="78CB843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8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FE3CE27" w14:textId="329BFAE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78718.7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1688D53" w14:textId="24F4A64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DD4E91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6562EA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R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349B209" w14:textId="589B435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D3FE188" w14:textId="577322C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6BBE538" w14:textId="7709A1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1553B68" w14:textId="4796E4E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57C058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BFFB96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M181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C78835A" w14:textId="02D96FD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653F2DA" w14:textId="6AA3EB0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D988943" w14:textId="2D7C9C0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FD690C1" w14:textId="207993C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63CB0B3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1ED7FA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6-512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F465765" w14:textId="732702B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893ACF6" w14:textId="3AA04D5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45F2917" w14:textId="32C4169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3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1B83B63" w14:textId="27A36EB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08E820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F7B584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KR1B1P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9F5DD27" w14:textId="43DBC78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2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83200B4" w14:textId="6182B72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151C392" w14:textId="6EB9FC1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9.4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8C88B22" w14:textId="700991F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1D65C8C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61FF96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5380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3AEAABE" w14:textId="3A30A76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ED9372E" w14:textId="77925CE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E26B8BA" w14:textId="4502DEE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E898952" w14:textId="1A2D83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29FB8E5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4D4911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ICK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9D044C0" w14:textId="5F22770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5EA6891" w14:textId="483DB4F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CBA7552" w14:textId="02553F8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8337AD2" w14:textId="1B71F96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634F728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28FDD4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CS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429699A" w14:textId="7E7AA1F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3C50D3D" w14:textId="41A469A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999C443" w14:textId="5B752AB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B0B15C8" w14:textId="38F497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6159BDB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9E9427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RISPLD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4A89E04" w14:textId="1A66093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3C2A272" w14:textId="577C170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CDEC295" w14:textId="4E8D8E5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8DBBFCC" w14:textId="279B5F8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9580A7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ACFEFB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6-1023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62B4DD1" w14:textId="0EAD6EE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6550FB5" w14:textId="2E85579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8488937" w14:textId="4C7EC98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1C4E37D" w14:textId="3705E8F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AC3801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195C80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GHVIII-22-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A277DBF" w14:textId="78C6B93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80FF3FD" w14:textId="7ABC9EB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70FE98E" w14:textId="3121B89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87FD2B6" w14:textId="75B4025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0A7848A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914A78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162431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86BA4FB" w14:textId="15CA19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4A52133" w14:textId="0535748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DF790A5" w14:textId="6EC3041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D74F217" w14:textId="4A813CB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6BE9DC1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3870E1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NRNPA3P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F34A51B" w14:textId="5B0378F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2.2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1AED65A" w14:textId="2F44B44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B61F07E" w14:textId="79C5277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11.1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753FBA5" w14:textId="1B87DCF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63E5C6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5ADD8B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2J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95ED2E4" w14:textId="4635D15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5CD77CE" w14:textId="19ABF07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679E0CA" w14:textId="743599A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8.3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CB1A61C" w14:textId="4754053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B33477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16BF2A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M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547ACBB" w14:textId="7D57EFC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9BA5C25" w14:textId="3195BFD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D6DEBF5" w14:textId="58ED775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D01DAC9" w14:textId="2908357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563B1D3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94A1A4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2X1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ADE81CA" w14:textId="3AF7456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170.1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525E931" w14:textId="3B2D9AD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5.4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A6FC93B" w14:textId="5F99121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75653.5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D879A65" w14:textId="0E574E0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E56F99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4DC78A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7SL589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90DAF49" w14:textId="465A18D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D0A265C" w14:textId="097710C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96E8305" w14:textId="37CC3A2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FA52A5C" w14:textId="30DFAE0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475C45A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9B109F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NCOG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7D81DDA" w14:textId="1025184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8FDF4DC" w14:textId="7A21BA7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1A76C65" w14:textId="7AFBD43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EF63BAD" w14:textId="2A09A34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1C27275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9E8B71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AH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FC3BEC6" w14:textId="4ECA2F3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37A833B" w14:textId="3D8228F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E0924FC" w14:textId="4569AF3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FDC9404" w14:textId="0272DE7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5E477DB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51CC57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CN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BD03B0C" w14:textId="0BCE4CA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E762CE0" w14:textId="045EB9E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6A46E54" w14:textId="410F5FC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D298E5E" w14:textId="05D92F3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56852CF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7AFDAC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R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06A098C" w14:textId="77F4CAC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EFD0B4F" w14:textId="051371C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CA7D287" w14:textId="55FFEDE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D44768F" w14:textId="56577DC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0F41E7C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E1B7BA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XOC7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F630FFB" w14:textId="75803B1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61.1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668DC02" w14:textId="5367C35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7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FCD3209" w14:textId="4EBE90B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4642.0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E056007" w14:textId="7FC3873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31286C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E66759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21146.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BBA250D" w14:textId="0B2719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9.1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F2C6605" w14:textId="7610F3D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552C939" w14:textId="036656F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719.2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3FE6FC5" w14:textId="08232AD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8761A8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8CA1CB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1880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CBCAC2B" w14:textId="482FE75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9.9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D25A1A0" w14:textId="70CA5E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7B62CD8" w14:textId="1E8CBED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411.4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2E363BD" w14:textId="18812E2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BFA843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5E3C6B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559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E4A497E" w14:textId="2ED5041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2F254C6" w14:textId="3D0A790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5AAD5EC" w14:textId="55D14AB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6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5DD75BC" w14:textId="592B6A0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6E1C64A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4AF006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12A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8B05C9F" w14:textId="718E6BF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0DDFF60" w14:textId="7FD01CF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F9AE7E2" w14:textId="6DF4523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4BE930F" w14:textId="51043A5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1018DF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24DB84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TTF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AA34766" w14:textId="2A3EF46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4F6D219" w14:textId="4C32A9E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BE6CBD7" w14:textId="4EACA2E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026F13D" w14:textId="4FF2B3F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4827A16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3B14B8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EZT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3AA3B81" w14:textId="2CEFC79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4B97AB6" w14:textId="05C93ED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AA57075" w14:textId="147D1E3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7D81843" w14:textId="1EFD08D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5A2C136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368995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4N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ECF1756" w14:textId="6C48BF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5.8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9BF26B0" w14:textId="3DF8AE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53C3615" w14:textId="08524E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57.0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1F39F1D" w14:textId="589AB06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7DCFC8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7F1E1A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JA1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56BF368" w14:textId="416D93A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9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965A7C9" w14:textId="23C6C87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BE29D0B" w14:textId="1C05195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.4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FAF6C5D" w14:textId="0AA989C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3E38E9C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3D1CC7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19orf2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29D0ACD" w14:textId="25175E1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DB44F22" w14:textId="0C81D7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94CC470" w14:textId="6C436A5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118C48B" w14:textId="71536DC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2EFB51F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86C621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13C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0FCB392" w14:textId="28A6A9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.0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981DB5A" w14:textId="1CD0071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5C8FA70" w14:textId="73ABC0F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9.2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A3C865B" w14:textId="1F176B0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6A86C99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A8327D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55306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49C8A80" w14:textId="6071992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3.5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479FBE2" w14:textId="010E1E9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6C0ED75" w14:textId="15B7D55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708.7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26291F9" w14:textId="487FCE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092726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FF047F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4K1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005018E" w14:textId="6A30917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3.9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B197AFA" w14:textId="644AB21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5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B8FB338" w14:textId="20A001D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496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2DB427C" w14:textId="35735FE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0920A0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D3BADB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23786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5840638" w14:textId="2632459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5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4EF69C9" w14:textId="71A42ED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FBA1CE3" w14:textId="42A67D9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0.4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1F2F447" w14:textId="082C272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8EC8AB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D979E4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EI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C9F4382" w14:textId="20E7BAB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4EDC40B" w14:textId="74F308B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086B08A" w14:textId="2AA27FE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1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A2F701A" w14:textId="371224A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9ECEEE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59225D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51S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2C3362D" w14:textId="4E13E83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.4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6021A3E" w14:textId="6CBF600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9B5715A" w14:textId="04D3467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0.8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0CA3F58" w14:textId="3843AC0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62E5CE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1960F4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121748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4D3E358" w14:textId="172B967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3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FC55953" w14:textId="7E37E16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1007B06" w14:textId="40CE9FD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.0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A7C8606" w14:textId="51D6747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5DDB3A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BB024F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ED2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F8750BB" w14:textId="2B3DC02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530DB78" w14:textId="7B01A5B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E6053A5" w14:textId="093EEF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075E4F7" w14:textId="4E69F30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3DDF03D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5427C1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TIH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29F5772" w14:textId="519C318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5EA8921" w14:textId="7025ACE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19B9339" w14:textId="70684E4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86BE28C" w14:textId="6C90B50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1467532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FA2B63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3898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035C396" w14:textId="067D3A9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.6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99D1646" w14:textId="0D3D682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3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A6C71E5" w14:textId="07D0997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2.8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D5A1869" w14:textId="689B93F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8137A5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AEDE54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CAR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3825E30" w14:textId="3389282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B643F83" w14:textId="2FD53D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FE569F7" w14:textId="22B6637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F1F1FCB" w14:textId="4A121A4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C88F1B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E498CB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RCC6L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6A8F16D" w14:textId="3386038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A429014" w14:textId="3742630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69E32EC" w14:textId="08DDEF9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E14518A" w14:textId="453D4AD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7BED54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CAF2BB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162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72BF027" w14:textId="5B6D3C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52.6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BA8F39D" w14:textId="08AD3FC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B96BA02" w14:textId="7974E85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1941.2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06AAEC0" w14:textId="1503630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A20935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F09540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MT112P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3EA13E0" w14:textId="3DF9AC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6091EBD" w14:textId="2E5898A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6ED127F" w14:textId="17E439D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9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FEB8A2C" w14:textId="298B054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F3F66E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EC2981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RICH3-AS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A51E933" w14:textId="555571E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6.1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36C1581" w14:textId="49FF2B8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481D6BE" w14:textId="5D35522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25.5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41831E8" w14:textId="619E5F6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E9EA5A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E5C5D2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RG2F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86F6157" w14:textId="13BF41E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3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3F5FFDB" w14:textId="2B4FC69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8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F651F59" w14:textId="2E830F0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91.3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57041F2" w14:textId="74E4A73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E79698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744B44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RGPRX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1C4063E" w14:textId="02F06FE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3.6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8305031" w14:textId="5D01D94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0812F36" w14:textId="2AF9ED1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69.7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6FCE210" w14:textId="51084EF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0B8490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2D291E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3MBTL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334ECF8" w14:textId="46CB010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0739E97" w14:textId="74F3171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E97DF0C" w14:textId="2CCA04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354A12F" w14:textId="5D2359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750B84D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8D6CA9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CAT1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327DBE6" w14:textId="302DD48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B2BF1DA" w14:textId="693FF68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FEA163C" w14:textId="55E1293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263ADB2" w14:textId="39F778E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7EF2130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5F3293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25A1P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C80A3A7" w14:textId="65E5FFC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3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E132FDC" w14:textId="439312B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11FDDDE" w14:textId="7C410B7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6.2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E8F6A69" w14:textId="66625F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F8695A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7D138C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7SL341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07B20F4" w14:textId="66EB088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12.5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EABE624" w14:textId="61B4386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4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3A8C115" w14:textId="59E4BB2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9843.7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C03F97A" w14:textId="36EDC5E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4C3685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928542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009181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B313B41" w14:textId="5ACE01D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ABAF36C" w14:textId="2C2A580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11942AA" w14:textId="6F8099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.6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11F31B9" w14:textId="338424B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5A4A82C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7879B2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44264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857885F" w14:textId="6F821D2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8.1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1178B9E" w14:textId="6DA47D3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F53DD79" w14:textId="5A64752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638.3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F646A30" w14:textId="5AEE5E3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DBABEC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788409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EB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121FBED" w14:textId="05A114B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FCA99AD" w14:textId="0FA359F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A764EE0" w14:textId="08BF0AC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7BCB6BA" w14:textId="240D816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69F96EA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034F35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FPI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A691D49" w14:textId="3529679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D9565F1" w14:textId="1076ECC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774A206" w14:textId="3D669CF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07880FE" w14:textId="24A036D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C68BE8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118045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BAC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16A81FA" w14:textId="3165067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E091289" w14:textId="0BB6B33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D18ECE3" w14:textId="7B061B9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0446F25" w14:textId="345D958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CE9D41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961091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4C4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AA6BA55" w14:textId="053E008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420.7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94715D6" w14:textId="36A74CD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.8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71D8D1C" w14:textId="4B3C33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112538.6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3BB20E6" w14:textId="5F83C8A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9DB989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17A93E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2J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689EAEC" w14:textId="5DB53B7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.5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4065B4B" w14:textId="0CB7B9D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2E913F4" w14:textId="7F617D5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2.3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2AF4AF6" w14:textId="5A1265B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B36CBD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87A58F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AT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8B3A984" w14:textId="0ED4378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F7ADFD4" w14:textId="7E6221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7E9AEAB" w14:textId="15AD5E2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ADEAA44" w14:textId="3702193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EDA308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037E35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JAM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B190C00" w14:textId="668D65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AEE007D" w14:textId="598A7D5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795A6DB" w14:textId="30F6940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32F0B88" w14:textId="7E9A615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54A7545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383A56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0528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C6C058E" w14:textId="0395C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6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71DDC79" w14:textId="2411C6D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F9FD729" w14:textId="59052EA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4.2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20E2B7D" w14:textId="36DC41C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68C649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25A959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23AP2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828DC54" w14:textId="3AD4E34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9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29957A3" w14:textId="141F450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FC3C8E1" w14:textId="0EA6EBA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.6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4FE3036" w14:textId="34ABAA5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DEB030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2FC51B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LRP3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4D8D225" w14:textId="38B3377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4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D02B366" w14:textId="4E643C0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BA947B8" w14:textId="765FCA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.9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8311477" w14:textId="53E0220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5E145E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BE00FA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FNA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DC5CAB8" w14:textId="5885E90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758.6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7FEC624" w14:textId="2449181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1.1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4042FFE" w14:textId="232D274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414219.6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FB1DFBE" w14:textId="1649C1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26B83F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E438C8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M171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07205AE" w14:textId="26815C7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150D5BA" w14:textId="4BC4CAD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5242199" w14:textId="57A5BDB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629F368" w14:textId="0C6C17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E88A55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1B29AD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22616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BEBB49F" w14:textId="29BF49C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7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C7D3BA3" w14:textId="2A7EA2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B65AA12" w14:textId="572153D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3.9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63A1D73" w14:textId="349B679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D6C739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B3C996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79163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ED6F716" w14:textId="48E1833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.0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7D1F6F0" w14:textId="0E74994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CFB16E6" w14:textId="2A28CB4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8.2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7AA5ADD" w14:textId="7A0C1DA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454A14C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49ABD7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1QL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F629F99" w14:textId="3DDA002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5917A9C" w14:textId="6F44E7C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9199E31" w14:textId="417DAB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6D6B0D2" w14:textId="0D2AC7F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7B3279C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60CABE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48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F2B95EE" w14:textId="3D45373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5.2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623C391" w14:textId="23647B4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5129879" w14:textId="60D9DFA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56.4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5702B1B" w14:textId="2166F95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41A9BD4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A76D8B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RNA5SP10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C654724" w14:textId="0678645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7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466F54F" w14:textId="53AEEA8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CDDD19C" w14:textId="7867ECF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.7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4BF1587" w14:textId="45FBD61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6E7047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7D003F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RK2P1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235287E" w14:textId="695025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9.1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C5F5D16" w14:textId="42BBFC8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18303CF" w14:textId="40D40DD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17.3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A360EEA" w14:textId="222353B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9B374D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7A2504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GB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8EF4701" w14:textId="4050255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E83D192" w14:textId="5DB576D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20BB091" w14:textId="159CCFB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581A568" w14:textId="3BD9E03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5BBC946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496A29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LB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1E85B10" w14:textId="307ABEE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9FA5758" w14:textId="6FFA442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3F59F58" w14:textId="6F14D09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0EE9451" w14:textId="0C936E5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27C930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C954CD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Y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6B1C639" w14:textId="0EFD346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D0E44C2" w14:textId="22D05F1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770AE55" w14:textId="2EDC98A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8DC9CEB" w14:textId="5FD8E0F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A28CB8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0213B1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030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5E519D5" w14:textId="1E3C04B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9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11CBB7F" w14:textId="7F8E43F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651DD0B" w14:textId="0FD21FE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0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D99A3AC" w14:textId="0B1E3A7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5CC5E5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A16112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0812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B9BF349" w14:textId="21B6538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8D0F841" w14:textId="6AB0446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3D0D36C" w14:textId="073C164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6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D4B88CF" w14:textId="272E8D5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7DB20E1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C4C143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IRA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DB11977" w14:textId="3FF1E2C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E2AB1A2" w14:textId="3D95DCC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6ED9806" w14:textId="3942F0F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3EE07E8" w14:textId="5823228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B1B1BE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2D2AA9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12P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6E866C2" w14:textId="56F1478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CBB07E1" w14:textId="0150CFE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E2A0FB1" w14:textId="1444483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3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EA8C1AE" w14:textId="1A93B03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483A0C3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A09879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OCS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AA47C0E" w14:textId="2EDBF67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338261E" w14:textId="478B62E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C1AF848" w14:textId="495DF91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1B3C283" w14:textId="3528EBB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6FBDF3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5F3275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CSP4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C383502" w14:textId="7DE7FD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5.3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3563476" w14:textId="47ECB4A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D278F8B" w14:textId="5EDA7FE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99.7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1BAD149" w14:textId="7F69543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21B4454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7AF515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ND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BD15DD1" w14:textId="06D1EFD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A08C628" w14:textId="3EEB0E2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DA6E551" w14:textId="5A8AE27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6B826C6" w14:textId="1D1E78C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13368A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BD3B73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GS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427EEA7" w14:textId="350B13D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AFB4F51" w14:textId="05054B3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61E9751" w14:textId="37235F9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E9FBD70" w14:textId="6316D8D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EDE148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C43796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TSPER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3956C56" w14:textId="7E8926F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66A0C1C" w14:textId="6EA8A5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D5F8B73" w14:textId="56DF1C6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575AF97" w14:textId="4851016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71E240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8C5CB9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9176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71F5BC2" w14:textId="66B03E9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8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90FF267" w14:textId="125DDCB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3D3137E" w14:textId="35E9BC6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6.4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39F737C" w14:textId="62EDF71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F33222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A59F5E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RRTM4-AS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83C0121" w14:textId="5E2DEDB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5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10410C8" w14:textId="2306ACE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4046834" w14:textId="5223DEB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7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81E586E" w14:textId="45236F7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517C1F8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7B21E7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DNR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7480A85" w14:textId="7B78EEE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1C86A88" w14:textId="6972856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0ABB18E" w14:textId="6974F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5C77FBD" w14:textId="474686C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B2E68E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1D305F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45141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797BE5A" w14:textId="77ACF4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.7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36E4754" w14:textId="41338B2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8B34A0A" w14:textId="716D5B9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83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12C4A63" w14:textId="0B605BB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32E7214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E7AE41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1-150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B8E4550" w14:textId="0AAB78F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C05F5FD" w14:textId="6F4D3EE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BBAC246" w14:textId="0172F83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2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6BBEFB1" w14:textId="32A916C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25DA20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7F59C8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T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482D629" w14:textId="1BDC482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A5ECB0C" w14:textId="6CC906C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1A05144" w14:textId="7715D32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E5A8999" w14:textId="1B51582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B4017C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D1CB7A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4509-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1BEAA30" w14:textId="1AAFAEC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.4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A93942F" w14:textId="60D1D81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AA89103" w14:textId="6D5CFB7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88.6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FD00AEE" w14:textId="23272A9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107CB7C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4DC82B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STNP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A90398B" w14:textId="309ABF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2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9FC5BC4" w14:textId="3BC28AD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15958F9" w14:textId="31564C5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.9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BB74272" w14:textId="56BAF8A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ED039A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BA409A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5468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F12AE11" w14:textId="5DE1D2B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.7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AACCC0C" w14:textId="3B5EA61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21CA43B" w14:textId="39162C0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3.1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FD523EE" w14:textId="22A4BFF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58FDF5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5408D7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7H2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880DBBC" w14:textId="25647CD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9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27AA7A4" w14:textId="1B16C4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1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67E3172" w14:textId="537D9F1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625.2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23BA75A" w14:textId="154D3CD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63B7E7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B78F16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TP6V1E1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9D25F4D" w14:textId="4F23541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69EE71D" w14:textId="195D4C8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9150AB8" w14:textId="2B4E631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3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748FDBF" w14:textId="793B2C3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2C92046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36FCBF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SC22D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2F16F32" w14:textId="6E1CE85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343932E" w14:textId="6609424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272002A" w14:textId="0C4018A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A7D1B6C" w14:textId="11FD77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5A7AD0D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8C0D61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RRC3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8E1F9F0" w14:textId="43DE97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03E2E0D" w14:textId="4D6EE0A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C797599" w14:textId="31AD681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AA1565C" w14:textId="647E489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9E815F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4AB155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1853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25E4B6D" w14:textId="5BB4933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7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6805D81" w14:textId="398079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58FED96" w14:textId="10B679A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.4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D9A7786" w14:textId="436623F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4DCD154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79F66B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09811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93561EA" w14:textId="407E467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88.2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FFA0E26" w14:textId="47633D7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8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6FD8DDD" w14:textId="4539FB7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0220.2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8382AC1" w14:textId="5C6FBF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180AA9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FB6964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55001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AB08FFE" w14:textId="4605B96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290C775" w14:textId="64A663A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740B896" w14:textId="5E4A098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8F6073E" w14:textId="595D918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A9C9D7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01C5CB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ARS1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B1E6CE5" w14:textId="75A40AE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3.6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9444EE6" w14:textId="3143489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C93D938" w14:textId="7D44885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12.4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F01295C" w14:textId="492E85D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292328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551BF6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27682.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C290F89" w14:textId="18D21B4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E45E64B" w14:textId="4F6CF17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AA097D3" w14:textId="217771E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DED458F" w14:textId="7E59ED2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1EC8450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DA8312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231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8720758" w14:textId="5AEB03F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8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990AFEF" w14:textId="050534F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EBA2C0E" w14:textId="33CDADB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.1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738F2D2" w14:textId="748E11F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E0620D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40DA04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SMD1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9CA58C7" w14:textId="0954B57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2BC7861" w14:textId="11C30DB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362C98E" w14:textId="02F2241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FDAF56C" w14:textId="1E601EF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0E68F34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C27254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CAN-AS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4CD3B8E" w14:textId="6890A69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.9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07283B0" w14:textId="105332C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432CD42" w14:textId="62CF491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3.0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BF91A0B" w14:textId="4534DB6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58F32F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B490DF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AMTS1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CA947D1" w14:textId="17D2515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53518A2" w14:textId="7A875CA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0FED47E" w14:textId="35FA820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B2AD737" w14:textId="665A4CA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555D1F1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1A333B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IGNL2-DT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D035189" w14:textId="313ACEC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35BEA1B" w14:textId="381A64C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830F8E1" w14:textId="679A107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9C8BF3B" w14:textId="1C77B3E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31B9498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07D807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8687.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9B6B618" w14:textId="373E522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1746E3E" w14:textId="6CE19D5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AB60ADA" w14:textId="265D2AC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4CB2E39" w14:textId="5F3E11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BD3869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C468D9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9786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9B2D9FC" w14:textId="6B33DCC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83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D616340" w14:textId="3FA8E17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.9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C296BC3" w14:textId="4CDE1D6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3364.7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C17E5B1" w14:textId="001A880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6AF9EF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CDE95F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PKAPK5-AS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22CC38E" w14:textId="14E05FD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A5704B7" w14:textId="7EC8730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75CAA10" w14:textId="6AF27C5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8F4E986" w14:textId="7397FD2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6A5457D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A72F33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04389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6E8DA93" w14:textId="28D69C6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442.0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E15F439" w14:textId="4C3AE4E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B46F8BD" w14:textId="0A6D12D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1774747.1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CC12FD3" w14:textId="1578AB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B5126E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0BBAB8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DE9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AB11A22" w14:textId="515949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744895A" w14:textId="696CB12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B563D68" w14:textId="09D4818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67E6E0F" w14:textId="3878FA0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7D95138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34DD2D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ADAC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B9D7B88" w14:textId="141C689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39907EB" w14:textId="20E5030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0D1A859" w14:textId="0CB1264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6344056" w14:textId="0315BD9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7E7CAC5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B1C398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FRMD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4D6DAB6" w14:textId="74164CB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1915195" w14:textId="168A486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EF39652" w14:textId="52075C5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1DAB5C9" w14:textId="7F6DA0A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EFD618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FED95E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3119-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89B7271" w14:textId="2BB867C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8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E821823" w14:textId="5C73148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FE4F4AC" w14:textId="45E7CFA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.6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D8B2AFF" w14:textId="6915BAC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5A40153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993AA0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L10A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0ED84AF" w14:textId="01ABCD0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30820BD" w14:textId="36E5196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9DCD378" w14:textId="0E0C3D1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7A97026" w14:textId="068F8BF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0B2DC2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77A5CF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MS2P1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C4D0083" w14:textId="4BF883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11995CF" w14:textId="17D6D58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D94CF1D" w14:textId="27C94E5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0DA45C0" w14:textId="70D02ED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4DE7FFC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8B3776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M81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7F800E9" w14:textId="7DA1948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047B7D3" w14:textId="3ACC796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A63D094" w14:textId="515952D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24576B6" w14:textId="6ACB91F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C0CE8E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84B6E9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PP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0DDC09D" w14:textId="1EAC843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6331E41" w14:textId="5B59A5D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21C6792" w14:textId="193D3F1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6BE4293" w14:textId="5DA94DF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A3487B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64ED3B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0719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91D9E99" w14:textId="4320A79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05A427A" w14:textId="56CA21C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1B51592" w14:textId="237F761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B092DF2" w14:textId="6BE10D5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A6C56E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C463EA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252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DDDA292" w14:textId="33C8BD8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205.6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AB28D16" w14:textId="371BF3D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.6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EDB5ADD" w14:textId="4665FBA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731074.9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03989E9" w14:textId="51744E9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C6F2D8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94EE30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SA4D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267D709" w14:textId="75F8130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4B1524E" w14:textId="48FDFB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1AF529A" w14:textId="52B4E3F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E00B6BD" w14:textId="0099826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9F3736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031743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20045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44477B0" w14:textId="1C2C417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1.9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1B071C8" w14:textId="68D87E3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909CD24" w14:textId="546E353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029.1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80F9C7E" w14:textId="22FB860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55128ED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B9E0F6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PC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9C1C0FA" w14:textId="26524DC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915197F" w14:textId="3E7DC55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98025CE" w14:textId="7A07BD5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43735AB" w14:textId="15F6C72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D9F0F4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3FE2D3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2M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919546D" w14:textId="374337C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.8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BC88AFA" w14:textId="28BEA20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7886732" w14:textId="3459F7B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92.6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6EBC2DA" w14:textId="7A815B9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3E1B8B8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A1A91E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DC8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85B3236" w14:textId="4FA43C9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DA23AC6" w14:textId="6AB68E9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3B5B332" w14:textId="7888B66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CA842E7" w14:textId="2FCA8A2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1E9AF95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1C4C4A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EFB11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4B96295" w14:textId="0823A47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3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707CA24" w14:textId="5A68FA9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0E2A305" w14:textId="0863384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5.8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194A56C" w14:textId="617283B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1C1365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A5BBDD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NPLA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C8FC9E2" w14:textId="0134A6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340D3F1" w14:textId="5BF2C89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90FB3AB" w14:textId="0C058A2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A6C8F45" w14:textId="4B916B1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0ABAF2C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C4E6D3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M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7C0A701" w14:textId="24C6D77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4D3AAE7" w14:textId="7B4465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7503C15" w14:textId="09F753C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C1DB524" w14:textId="705565B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C33050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101A2A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LRN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6CA9884" w14:textId="172CCDD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549FFB4" w14:textId="2CE1845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2E3910F" w14:textId="629F42F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F4098CF" w14:textId="12D8E88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C49230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C55CB5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C1P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266BFF7" w14:textId="265C707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1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ADF4E21" w14:textId="435413C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3C53B4D" w14:textId="0B884F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6.7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080E7CB" w14:textId="07562C4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16B4D95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CD1739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CYBP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A4B9270" w14:textId="0FEDD00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.7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03DA9D5" w14:textId="3152586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8A90D5F" w14:textId="3F16930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56.4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872C9CE" w14:textId="6012658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7BA6810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30217C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8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257D45C" w14:textId="3CCECA6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E7AB2CD" w14:textId="6437DF1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42A332C" w14:textId="4E76FB2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1F9EA83" w14:textId="458DFA0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84D3E0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DB0B06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79347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E6D1925" w14:textId="72BDF0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A6A6838" w14:textId="7BB4D8E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F2D2CFE" w14:textId="63F2D47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1.5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32407D4" w14:textId="75CCAC8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3B93CF8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650C57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54761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3B35D7D" w14:textId="4803505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.3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3164B4B" w14:textId="422F0F4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9534FA3" w14:textId="2269C43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4.9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C2326CA" w14:textId="4E98B53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48745A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08E289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3908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8B816ED" w14:textId="536CCCE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954556B" w14:textId="0FFDB68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35DC31D" w14:textId="13500F2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3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F12EFD2" w14:textId="0161B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A861B6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487BC8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2055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6589554" w14:textId="1CC80C7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7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F65B53E" w14:textId="4193594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BE703C9" w14:textId="4CD587B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.7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888FE06" w14:textId="36C399F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38C9E48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5D4FAA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35A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69FDAA3" w14:textId="08F6A4E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D938B7C" w14:textId="7921C5C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05B0005" w14:textId="1FAE420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E1C8FEA" w14:textId="7B2810C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3BDD03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45073F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139281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D7EC186" w14:textId="4B18CDB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.3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2D2FAE2" w14:textId="1199493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2EF9BB4" w14:textId="4099908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94.6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D34F593" w14:textId="5E49651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77FD75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3E88C5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138830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B5DBE33" w14:textId="40B77D4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0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6569261" w14:textId="5A4E759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23A63A3" w14:textId="0F022FC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9.0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50D3A3D" w14:textId="61EF737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2B0D237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E75837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TAGE14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D406788" w14:textId="3A2D0FA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2.3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AD0B24F" w14:textId="6DBDF2F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7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3555BBD" w14:textId="2B201A7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91.6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CAD2FBC" w14:textId="09A454E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0E581F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216D38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A2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0BE3544" w14:textId="005AA7B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34.6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C0E4D45" w14:textId="30E10A5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.5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BB70232" w14:textId="4456BD4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162.4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6DBFF7F" w14:textId="4EA7C62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0EC1E7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FB841A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YWHAEP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ABBFB8A" w14:textId="15688D1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.2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8AD9C60" w14:textId="66F9B8E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754CE0B" w14:textId="1537079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09.4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B713431" w14:textId="7B2B73B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5E3DD76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D5A36F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GR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8FC6DBD" w14:textId="4D02117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70ABFBA" w14:textId="6365A74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26A3B21" w14:textId="4DCF117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06B44DD" w14:textId="1BDE687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592F3A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57E8EA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73359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33246AC" w14:textId="3E5B3DD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.5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ACE1751" w14:textId="4D60C8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F61484D" w14:textId="14E9B3F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4.6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21FB5ED" w14:textId="64A8C8E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10C91A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199399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AM5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E440983" w14:textId="3A2FB05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624.7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32DB964" w14:textId="528CC77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.5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C2DD9CB" w14:textId="7DCCA2C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1984964.5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608F785" w14:textId="2E8D8C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F95040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A3DB21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DGFD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BE66CE2" w14:textId="07624C7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1EBE0FD" w14:textId="611C119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122F6F2" w14:textId="0CDC066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5685BC2" w14:textId="6FEE85D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300D751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2C7951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17500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DAFA7CA" w14:textId="2C92776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2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6C4C3B4" w14:textId="09FC927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594A9A2" w14:textId="398B174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91.2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33C6C24" w14:textId="2809B0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0C76D2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F51252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GHVII-15-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70A4AEA" w14:textId="16C21C1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0E8CA60" w14:textId="2FBB832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DA896C6" w14:textId="47A44EB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8.4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7ACF1DC" w14:textId="056D3FA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86A85A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DB317A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CNA2D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AA05623" w14:textId="4B302D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4155416" w14:textId="124F8CE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1477B87" w14:textId="10DD533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E5AB1F9" w14:textId="15CEEC0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4198CF3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997578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BMX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E059E6C" w14:textId="3E42A4F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.0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89B80E9" w14:textId="1DBF3CF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0AD1ECC" w14:textId="4C92DA7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7.0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C833BC5" w14:textId="38D5234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FA65BF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E52DC0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KAP1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BCFF153" w14:textId="63B695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369F5DD" w14:textId="6E832FD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309EABD" w14:textId="39CFD8D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E7F2B21" w14:textId="75BED31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B43689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C23F24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10A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A130AFB" w14:textId="34B45C5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.6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798E9AC" w14:textId="06483B5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0491E95" w14:textId="1C1882F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5.9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02735AF" w14:textId="7365373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022BA0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40F756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M81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0175AB0" w14:textId="0D03172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AFEF837" w14:textId="4A9B665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2852D93" w14:textId="46B2F70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A3220D7" w14:textId="5ABB509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4746198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F47D49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PC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1B49A13" w14:textId="5F1049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8879B3A" w14:textId="0EE7B6B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55ACF1F" w14:textId="6A5837E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7C8A3F0" w14:textId="556695E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2556F8D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74F67F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445183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C53CFC8" w14:textId="5B92979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6572B2F" w14:textId="21CE445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92089E9" w14:textId="011F7D5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2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0576F56" w14:textId="3018490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A2CFA6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495AF6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6N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D767442" w14:textId="2EB5490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17.8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456D527" w14:textId="7BBFC0E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23C1675" w14:textId="06589CA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7243.6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6363F72" w14:textId="107E610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A5F328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A8F940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FLRT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12F342E" w14:textId="5B5DF3E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AF17572" w14:textId="3E62F05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C335ABF" w14:textId="74ABD4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92D4FE8" w14:textId="7F0560C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113E54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12318B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A5SP40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A775DD2" w14:textId="0C5FEBB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2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057367A" w14:textId="56E1E74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CD1C375" w14:textId="3373546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.0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64430E0" w14:textId="6A7AE9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D4FB54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34ECD5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M83H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127B369" w14:textId="085E03F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B1A76D9" w14:textId="19CBC4D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14E230C" w14:textId="394C6F3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DA35062" w14:textId="4452458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3BDC1F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5EBA5A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UT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C4032DE" w14:textId="2343062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5EC5812" w14:textId="5D4F7DB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6FB9A43" w14:textId="4D96281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D59A938" w14:textId="148C37E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7A3D84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1C77EB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MHR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D5620A7" w14:textId="6249219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C2F9A82" w14:textId="2A9B3A3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947402C" w14:textId="2014E99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D75B4BE" w14:textId="5D52BDC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2C17BA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3AD145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512649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1F2A480" w14:textId="4A47F07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6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49D9A3E" w14:textId="44E09EE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D330AE7" w14:textId="783DF5E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A35F33E" w14:textId="7C0FE99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FD9F5D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3B0646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5592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108442B" w14:textId="0981797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52BF86A" w14:textId="471D667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2E5EFB2" w14:textId="4DF1428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A295CCD" w14:textId="3B91A6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22ACC5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7B9435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H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9598C0B" w14:textId="5DBBF94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B5E4C3F" w14:textId="0F56F61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BA00D51" w14:textId="162B3C9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62B9CCA" w14:textId="13BFAF0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DF3732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EEE397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IMM9P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41E65FE" w14:textId="3BAAF21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8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D3B6EC2" w14:textId="281645E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C14C5C5" w14:textId="798592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1.9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3F3E060" w14:textId="1458E12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6108706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F9491E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EML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1AF223E" w14:textId="30C3253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2.9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6C162A5" w14:textId="497836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8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3F1F74F" w14:textId="23DE258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5.5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4A96159" w14:textId="1C52E3C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2B1B82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BCC9D1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22031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3B389B9" w14:textId="32F8BEB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1.1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9B7362D" w14:textId="0BB9CE5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8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4A6507D" w14:textId="722CF71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36.6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B6A93B7" w14:textId="420FAB8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98AF6B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6F3C1B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CN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05B267A" w14:textId="6E35590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3DFFB78" w14:textId="0FA43CD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2BF332F" w14:textId="2ABF47B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C1B9760" w14:textId="073027F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6815C52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328D20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EMO1P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00F46AA" w14:textId="5D7A877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9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516D0F6" w14:textId="40ACFFA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75B21BE" w14:textId="47D7C44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.4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E2A4E96" w14:textId="3B922DF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155C2D0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639625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FAP15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27DFF58" w14:textId="71F92EF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6B989BE" w14:textId="7F8BD7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6E60F67" w14:textId="32DE042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2E99093" w14:textId="0A5233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3A822EA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C38F07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A5SP49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F6CD2AC" w14:textId="0E82D5A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7.8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CDB1676" w14:textId="4C4AAB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5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BF957A7" w14:textId="6796AD5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09.4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7A470A5" w14:textId="1A84354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8374F0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F4485C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9163.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2CDC7BC" w14:textId="5CFC9C6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B747553" w14:textId="620879A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DC5DF13" w14:textId="7A2ECC0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B0BA149" w14:textId="7056581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0472FD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CDE98E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LSPN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29CB0F5" w14:textId="3B7EA76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03D7514" w14:textId="04E8D8B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0C16473" w14:textId="73CD893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6373DB6" w14:textId="2F16D6E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C19B82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603C78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19orf7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A09610C" w14:textId="1A40465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4DD0A9C" w14:textId="2ED78EA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EECE940" w14:textId="1E88CA6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1BD0947" w14:textId="00CA9A0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C8D432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1BA24A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6328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D1C0F87" w14:textId="7784D87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20.7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88C7C1E" w14:textId="3E71FF3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0826F14" w14:textId="3659A5A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4513.1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6EC267C" w14:textId="283486A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320C79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257174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YWHABP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224B0EC" w14:textId="021E9B1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4A41525" w14:textId="6B30CD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5CBE3E3" w14:textId="4A3BE89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9F26530" w14:textId="77564D3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F65DC6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B95CDF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BTBD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D0A411B" w14:textId="44DCC31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D70AF9C" w14:textId="6436403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70D9E75" w14:textId="104A9A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084BD7B" w14:textId="1924913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3EC6D2C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1C4D7D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DH5A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79877EC" w14:textId="2AE3BEE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F3D4A09" w14:textId="7E1F682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D4E2909" w14:textId="15EC726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A894272" w14:textId="2AED63D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C84C17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C90DB1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EF1-AS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C3196B7" w14:textId="701BC5B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4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56F951D" w14:textId="747D919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4B860F1" w14:textId="1047350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2.3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06BA424" w14:textId="16CA526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0A5171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BFE912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M1J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01445DC" w14:textId="6AC7A20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4C8F2F2" w14:textId="07A0401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C1D08A7" w14:textId="29C664F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0E1C73C" w14:textId="3B1CA96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04B4DD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873ECC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AK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25062B2" w14:textId="559AD0E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0E70190" w14:textId="2F4DA9A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9339BF3" w14:textId="517337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BF27A52" w14:textId="4C2BBBE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15FF9A5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3F617D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NORD115-3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2FD216A" w14:textId="44D4F89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.2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3F7D3F3" w14:textId="3950B67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58ACF17" w14:textId="687564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4.8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9379FF0" w14:textId="7A9A77F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88039E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9D0175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LCL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F1CB030" w14:textId="12F9652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A9FE8C5" w14:textId="04AA269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3B1A469" w14:textId="0E983DA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0FD17A1" w14:textId="01815F9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2A8E4E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A3A388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NF736P4Y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6972BD8" w14:textId="5B3C373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1635.7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079DC07" w14:textId="301EDDE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DFADB39" w14:textId="2B347AB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65098577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BB8FC03" w14:textId="1755232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472FB03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462DF7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LIG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022C43F" w14:textId="3832C3D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0CF88B1" w14:textId="0E8F26A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4BBC60B" w14:textId="24CACCE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2A9625F" w14:textId="13248E6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3F5CE0B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B877EA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008638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811A1C1" w14:textId="7C777A8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5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7775CF5" w14:textId="0EA566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935CF71" w14:textId="7A58A4C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8.1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063CA82" w14:textId="35B6D71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6031BB9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926110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MEM23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467B14C" w14:textId="4267459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909B190" w14:textId="0EE53B0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3EDAC05" w14:textId="0B1528A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FECF2F7" w14:textId="45C4296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E4AC6E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EF6126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B11FIP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12CD9FF" w14:textId="11749BB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0B41115" w14:textId="4185E89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7003FCC" w14:textId="4939868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F9C67E6" w14:textId="3EEBE64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60393B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5BCAE4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7SL841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275F1DF" w14:textId="7AEE12D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3.7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1CCADF6" w14:textId="1A550B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43A87D1" w14:textId="4B97FEB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34.6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4792169" w14:textId="2113D8F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5FCD39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2475DE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NM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6EB23A5" w14:textId="1177932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5C31C8E" w14:textId="3355696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92B331E" w14:textId="6EB988A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954D1AD" w14:textId="5EBB7E2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06DD992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F4EC19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23078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B65A75A" w14:textId="59E2725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4.5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5D21E4E" w14:textId="5F49FA0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6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8E184C8" w14:textId="3408D6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86.8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EAFBC75" w14:textId="52101F9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F80C38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E48BC3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161713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76A58E9" w14:textId="4F9851C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1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5E1BA16" w14:textId="2186E19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FACB6DB" w14:textId="4E88451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.0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FEFD9BC" w14:textId="5CCEDC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3C1B6E0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9DA282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ABPC1P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14226CC" w14:textId="06DE57A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4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1D72B69" w14:textId="1AD5F18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6A94A0A" w14:textId="1C9F503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8.0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78A34E0" w14:textId="26D4F9B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0BE0B1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3582D8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X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8D65B1E" w14:textId="537DA47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2728304" w14:textId="161C780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E18E041" w14:textId="5D34660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B60197A" w14:textId="3E39EB3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3BDB606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5BCBD9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IM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4C2E95B" w14:textId="4F014EF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47F202C" w14:textId="003EECC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C022934" w14:textId="090DD3E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9F374F9" w14:textId="7287F1D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AF5130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A0F2BF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8687.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3173C16" w14:textId="64554C3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D68F428" w14:textId="3759AE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E6B660C" w14:textId="06855A4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93680B9" w14:textId="44E4FEA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1277A49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6E8850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ECT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1445D4D" w14:textId="2009401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8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6BBFAD7" w14:textId="1DED089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492AF7E" w14:textId="296ED52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5.8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A63671D" w14:textId="1BF42CA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407757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2F1312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BV22-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9F6B2C1" w14:textId="0161192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6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83461F2" w14:textId="050F6A0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C9E2D7F" w14:textId="3B644FF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.1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B443DE6" w14:textId="125D650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7CB23C0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D318EE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DM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143EA63" w14:textId="23F9760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583DA44" w14:textId="343235D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E5937BF" w14:textId="0547B17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FBC7A71" w14:textId="2A70564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85FC70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CB4F56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AC01037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537B183" w14:textId="32AAF48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4.0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4A1A56F" w14:textId="6372C55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8549208" w14:textId="450A6C1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62.0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F72F64D" w14:textId="3BE13FA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FEF544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D64512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F21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C8B3D88" w14:textId="4B54350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4C472DB" w14:textId="7882FFF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F771D7D" w14:textId="54A2B04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7B32DC2" w14:textId="0052405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9CDBC0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B81EC3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805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250809B" w14:textId="6E7AC5D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.4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56286BD" w14:textId="77055F9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FD7BEA1" w14:textId="2431F86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0.8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2B8E249" w14:textId="2C1376B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4E470C5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4B3F4A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CDH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6BE52EC" w14:textId="01BD0DA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E8020A1" w14:textId="4CC1F0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470B082" w14:textId="47314B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23033FB" w14:textId="4938F61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14C5D41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6B1052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5375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01F6EB4" w14:textId="2946AEA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0E6B871" w14:textId="17A6D04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E3ECB13" w14:textId="7591E41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A0173D7" w14:textId="78E79F6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0DF0DD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465B5F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5727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D03A9FD" w14:textId="68DAAE2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09D2B26" w14:textId="2857B42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88D1B49" w14:textId="47A73FE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5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85C881F" w14:textId="764AF41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650D338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822BF4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87627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8100BC2" w14:textId="3483875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9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AA007F1" w14:textId="34EB5AF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85D62C6" w14:textId="440E5B9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1.5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1A2FE94" w14:textId="75DCE58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4A00E1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67EB1F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501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57F0417" w14:textId="365F64C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4CC9D46" w14:textId="04AA319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8BA8C19" w14:textId="103D14A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0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79D9D15" w14:textId="124EC16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BC1A78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B494B9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0608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5E4D0E4" w14:textId="725E921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97.5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62EA527" w14:textId="311757F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.9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6829958" w14:textId="67978AC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4973.0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B418615" w14:textId="3BB4F16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29F2CC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F45907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ERC2P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AC4AABB" w14:textId="279CE95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5D69EEC" w14:textId="49B04C9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59BBF84" w14:textId="0B7696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30F077E" w14:textId="5F7559B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263CCE9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F85135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3627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F4349DF" w14:textId="3400A3D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375A703" w14:textId="179961F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394DE00" w14:textId="724F2C4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115A3E1" w14:textId="62633FF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61AEB0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5CD9D1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6862-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C106455" w14:textId="1499D75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4.6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BE5D6B6" w14:textId="6CE74B6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3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B6AE90C" w14:textId="0044484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38.5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F7B3E88" w14:textId="56954C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ACF307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1B8577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RTAC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8007934" w14:textId="3897E3F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53674DE" w14:textId="3610600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52E2C3B" w14:textId="2D3FDCD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763CD7E" w14:textId="0607A26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333BCE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98423D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ZD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D5F0528" w14:textId="6DED5C9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155AF83" w14:textId="4607237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F3B28A6" w14:textId="1AE969A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B937672" w14:textId="0785D23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644702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2E3647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TG4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89285C0" w14:textId="33DED04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821D0AB" w14:textId="05E8885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44F199F" w14:textId="44C3179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2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996B902" w14:textId="0B6CFF9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4798239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A9017E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14757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4F2FE64" w14:textId="6F95B70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.7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91648FA" w14:textId="5D9BF8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6FA6208" w14:textId="439999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3.2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E8FA41F" w14:textId="769FAA4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38927C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29A01A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87360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93EBE3C" w14:textId="66549B7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0.3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714D7B7" w14:textId="56DE1D0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3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5A4721A" w14:textId="220D1AE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16.6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0BA3B7F" w14:textId="6BCD8C3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DE10F7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FC75F9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1117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EAC334B" w14:textId="478A2A8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5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F38D0F6" w14:textId="1A8F18C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1B54C01" w14:textId="7EB71F1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7.6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33185A7" w14:textId="52301B5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C19C7C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E1C149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TOS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64F9B95" w14:textId="1A964AD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0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7108728" w14:textId="12C24A0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01DF62D" w14:textId="429F27F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.2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87A04E0" w14:textId="6ECE04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158B6BA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4115B2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PF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8E1F25C" w14:textId="7086084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F1B6015" w14:textId="60F9785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841C2FF" w14:textId="5D89AF7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DE28169" w14:textId="061E361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2D873B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0AD4BE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91832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3455773" w14:textId="500EB8F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5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638A6A8" w14:textId="5FDBECE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65E2045" w14:textId="131BFA5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.3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408DB79" w14:textId="33608E3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F4754E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4DC2D9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4104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DCEBCB9" w14:textId="1A3C91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.5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F2AEA24" w14:textId="20B7D31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C650DE3" w14:textId="4729316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5.1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BD2C11D" w14:textId="125A254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B27540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E919DF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589994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3665B28" w14:textId="2754BF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0.0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8C3F77C" w14:textId="7951DF3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2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0F9FD61" w14:textId="54ED684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51.7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17A47F6" w14:textId="32C6F65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A3527B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ED04C9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ICDL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817284D" w14:textId="15E4389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B71FDF3" w14:textId="6F5B2D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F27FCF0" w14:textId="17E3E5E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C1F5CBA" w14:textId="1CF716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1C7F040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4421AC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CNK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70B43ED" w14:textId="4E1B69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639B4EF" w14:textId="0C9C350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EDF2CDD" w14:textId="5FAC4AC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2C8CD75" w14:textId="6FBD955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CF60D8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FCA6A9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10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3671757" w14:textId="5716739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4F73634" w14:textId="135DF53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AE73B4F" w14:textId="1695657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3DB3E68" w14:textId="7C629DA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6AC2BD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6719D5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131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FAD7C94" w14:textId="6E4739E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D91042C" w14:textId="3D85472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F59CDA0" w14:textId="3D06B2B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3322B1A" w14:textId="4502649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885ABB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61B5F3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445218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3212FC6" w14:textId="07D95CA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.2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B32BADD" w14:textId="38C4592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4377465" w14:textId="5F9DB30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24.5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E7924CD" w14:textId="3FEA80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6D6A310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B19136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20699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C0AF9D0" w14:textId="224F3C6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32.2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C1E89C2" w14:textId="54CD403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A97D894" w14:textId="61246C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4587.8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E5C7E67" w14:textId="4D64FB0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666DC7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DE88E7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5586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DAE8E32" w14:textId="35FFBA1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C9216FE" w14:textId="2E92460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B88C771" w14:textId="3C94DC7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9582A98" w14:textId="35DBD43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004571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324938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21549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D3B8045" w14:textId="4D6856C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EB4D10D" w14:textId="36D52D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9C4AE7A" w14:textId="2B2F925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6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9662E20" w14:textId="5B0CE1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93CF1B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18EFD6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13G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59C3AA5" w14:textId="1830EEB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8.8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582D12B" w14:textId="2841927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69F109A" w14:textId="769D498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389.3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F4C9D58" w14:textId="0B1ABF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9C94A3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210DA0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CTIN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B8950BB" w14:textId="1C3FA35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DEAD805" w14:textId="506AAFA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56E1999" w14:textId="27E0779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BD8DDFF" w14:textId="695906B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C5515D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A30095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M4SF1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FE47DF8" w14:textId="1762938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BC161B2" w14:textId="3BC2C37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4CDB1E5" w14:textId="39D0834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22E7BED" w14:textId="0F48B0E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29FF5DC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734357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18282.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8F41E4C" w14:textId="72B768A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.6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83B446A" w14:textId="0136CD9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4BC8B8C" w14:textId="2E7A350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5.5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0424936" w14:textId="2151549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F22B6D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4BE82B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6355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BA9D9B5" w14:textId="482609C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0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E11E12D" w14:textId="76527B0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EF84ED2" w14:textId="5546F8F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.8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6F48F1B" w14:textId="1EC9D66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A1E35F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1CDC44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6804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DF0A898" w14:textId="4032E9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2.7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480BB44" w14:textId="7C3513F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99CF6D9" w14:textId="1B4CC31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58.3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5B69FD3" w14:textId="6AE58F6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593AC1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4086C0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APSS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224ACE5" w14:textId="03BACC1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409A60F" w14:textId="3034636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1345142" w14:textId="64D620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F1E3993" w14:textId="059ACD2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1B30418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D3EF46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99129.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33411A0" w14:textId="1EBC479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F951604" w14:textId="3813A5E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57A910F" w14:textId="64D069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A1BE515" w14:textId="2A63CB3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1E6BF3D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54F9FD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2989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AB46208" w14:textId="5178EC6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.3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521C610" w14:textId="271308C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6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BB84914" w14:textId="2045C6A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3.5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7D84215" w14:textId="2FE33CF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B53996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E76ABF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L8A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9AFFE4C" w14:textId="3BA6244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FBB5BBD" w14:textId="6FCA5DC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1BB28FE" w14:textId="417C9F0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4206F1E" w14:textId="64ED42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4CDD77D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130030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192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9F0960E" w14:textId="7D2B973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DB97C9D" w14:textId="0C540A6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FEE7198" w14:textId="0F1F853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988B6E6" w14:textId="474604C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5DD347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74C18B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23141.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D5E51D1" w14:textId="64329E9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04.4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675B77C" w14:textId="04FBAFB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D0CF3EC" w14:textId="4691190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75184.4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4F6A9CE" w14:textId="4779428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CE3EC7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232204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Y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80D3156" w14:textId="11FA4F5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D2A9F84" w14:textId="4AC1D68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7364B51" w14:textId="0950D04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8F43D64" w14:textId="7C53846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507D3CD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EF246A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OR2L9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F8C3BF8" w14:textId="2B0AE4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6.0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1E57CBF" w14:textId="5BEE77D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BEF9B8D" w14:textId="6678810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195.1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22F6D34" w14:textId="37FA77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EB04DD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F93822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XYLT1P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8F51D04" w14:textId="1ECF1AE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E66C5E5" w14:textId="0A47894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7C2B8D0" w14:textId="75692FB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77.4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438B623" w14:textId="5F588D0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4B9D960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CA7AF0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9227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7F2DC5C" w14:textId="6326D74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4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AFCAB6F" w14:textId="641E80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A499E77" w14:textId="013BA00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3.5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550E63D" w14:textId="6776057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3C1E992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791DC5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NRPGP1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1BEE639" w14:textId="35BC0AB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392F2DA" w14:textId="09F49A3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77B3604" w14:textId="07CC707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8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CD4005D" w14:textId="490277B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43EDB55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CE6047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X1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F465C3E" w14:textId="7EB6969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94D78AF" w14:textId="3DBB2DA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C1BBA53" w14:textId="50D2B4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EC7D972" w14:textId="3E7226C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1223A3D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152BD0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10G5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E2A50AB" w14:textId="3C478B7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5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8658085" w14:textId="1FBE643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9004455" w14:textId="66187C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4.3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A4A5ECC" w14:textId="547511F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3D2BAE2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C51EA3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GLVI-6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D922746" w14:textId="2A3EB48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1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AF9A1BE" w14:textId="42A1692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5BEAC7E" w14:textId="454CC90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.7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EEC6000" w14:textId="2DC8D7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C27A61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FC4D2F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PND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CDDAABD" w14:textId="0D06E24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EEBF52A" w14:textId="5C23ED9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D294AA9" w14:textId="695DFF2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4221FB7" w14:textId="5613A5A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49FF2C6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81BAEC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87241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90DBE46" w14:textId="4AC71A5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9.4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F494810" w14:textId="534A3C3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95E7656" w14:textId="61F413A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7.5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7EEAA11" w14:textId="6BA3683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E1D79C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D588B7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257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8EC5391" w14:textId="76E2627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D4E9FA5" w14:textId="65E96B7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C4F38BD" w14:textId="46CD940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6405C31" w14:textId="57B4561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672D234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BD48C3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2094.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4134503" w14:textId="3C5774C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24B5EAE" w14:textId="022756D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07C03D8" w14:textId="3A3AAB6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0AC25A7" w14:textId="77CE649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5321361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9AF29B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PX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FDF5ADE" w14:textId="43F5BAF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6ADE240" w14:textId="4513565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7CD5E6F" w14:textId="11E4776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CAC901C" w14:textId="04C4EFC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BF25A0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C25323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MX1A-AS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A03B58D" w14:textId="122E69F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3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B58D90E" w14:textId="19A44B6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A8BF196" w14:textId="4EED6F0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.8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5BFD8F1" w14:textId="05C8693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9E0FCB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B74E5D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73130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EA2F38E" w14:textId="7479DD8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.8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C663EC3" w14:textId="0234E09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982B72D" w14:textId="4197974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7.7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6BA0866" w14:textId="6F945E8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8EF22F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74C7D4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5273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C6FFE6A" w14:textId="29FA838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8.9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F80039F" w14:textId="0A94DE3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D17BFCD" w14:textId="0C1E77D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02.2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32621E6" w14:textId="07E951D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659668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91C155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65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56CC297" w14:textId="1CF5AF4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.0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871F5F8" w14:textId="1851E82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6F60023" w14:textId="1944AE5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2.9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6701EC6" w14:textId="7AE1D9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05AC75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EBEFF4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DC5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054A733" w14:textId="4552F14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2.6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A9F5040" w14:textId="19FEC5B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1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CD6A9D9" w14:textId="5DF3318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50.5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23EDABF" w14:textId="55BEF4A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85A1A9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59D913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XN2-AS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8D9EC6A" w14:textId="19BCC63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6.3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B4F5FC4" w14:textId="7A0D2F7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8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F19EA6D" w14:textId="66E3530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64.4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04313C5" w14:textId="39F6241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E16256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3BA411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26467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B60A292" w14:textId="32D4592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.1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54974E3" w14:textId="176E22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4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E15E4A2" w14:textId="771E80C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0.8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8F0EF38" w14:textId="68403E5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B3E8F8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2A626D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038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B2C6C42" w14:textId="03A58CC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8.0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241E043" w14:textId="0116154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44564B3" w14:textId="473AB8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589.4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534F241" w14:textId="32BC6F2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329D099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A15788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BL7-AS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4BC9866" w14:textId="020238E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22F48FC" w14:textId="2A4D3C0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B0FD3C6" w14:textId="7003962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93C1FCF" w14:textId="54A54CC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398C8D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D86957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PINE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F20D05F" w14:textId="648082D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8E693B1" w14:textId="3127F2D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0BCDC91" w14:textId="649C8E5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8669CC4" w14:textId="650E07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C171C3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75ED94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252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CC2FA9F" w14:textId="6651463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4.0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F158093" w14:textId="570063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6F266F0" w14:textId="44F73C4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82.2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C63CF5F" w14:textId="5BD09B3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AA8750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DA3613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AH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FD5945D" w14:textId="6CDFF0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FA9604C" w14:textId="66216A0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FDFF309" w14:textId="2AEC68B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D7B9FA5" w14:textId="4A7A82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E6C237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B9F542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NF52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A6C539B" w14:textId="58EE88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8D02978" w14:textId="5205E1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4D39100" w14:textId="46AF7DB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36E6D83" w14:textId="5575D2F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40C1D6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59A57A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0546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D20F156" w14:textId="242ACAC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.3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3D76A60" w14:textId="18B33DD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A18C191" w14:textId="2F5753D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1.9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2C67F3C" w14:textId="443936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5547CD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FD0D4F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7225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9867AFF" w14:textId="61E9D81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5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72940C3" w14:textId="631340F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4A62E30" w14:textId="74B146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3.0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646CDDE" w14:textId="4FE23B9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13412C7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545162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NRNPH3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66E85F2" w14:textId="35148D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.7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91550DC" w14:textId="708C422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1CBC763" w14:textId="4FD281E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2.9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1ACF508" w14:textId="59CE232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2835922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653B51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160408.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457D1E2" w14:textId="54277DC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81B955C" w14:textId="0A107F9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53D9E20" w14:textId="35FB0D2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2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7E7F1D7" w14:textId="7B34A0C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F11D37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A33F1B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ER5L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5CC4795" w14:textId="2D09E0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8E2D3A8" w14:textId="6EF808F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0DE942C" w14:textId="3C7BD43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5E7220C" w14:textId="7589846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4BD9611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9EA636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TRK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FF46B31" w14:textId="37A9E4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3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EC10B8C" w14:textId="0BACDE4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EE4BE0B" w14:textId="01D7F18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.6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85B9113" w14:textId="5458C60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024F94C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D6E8B5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445437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4E57116" w14:textId="6CB2683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1302E09" w14:textId="1354FD1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062EF54" w14:textId="3E7F3A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E843E1D" w14:textId="31F5CDC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A4DC58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20BA9F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C23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484B62F" w14:textId="3DE2FDC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24E1C2B" w14:textId="482E18D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99B511A" w14:textId="2B7B419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682FDC2" w14:textId="328F85F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30C84E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49E756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PDHP2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E0B1E4A" w14:textId="4712F4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0.6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B95D6A5" w14:textId="3D490C4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E586902" w14:textId="366967B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21.5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0C14F4F" w14:textId="04BBF85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DDA9C1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2529D4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GF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667A7A4" w14:textId="3A3247C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1974767" w14:textId="35F80C3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39AE19C" w14:textId="07F93D9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7CDD114" w14:textId="7FBBEE9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F8F062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6A3A3F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HO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ED62F66" w14:textId="67BD0DE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9E50869" w14:textId="5ACBBBF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280925C" w14:textId="54F723D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97BDB0B" w14:textId="2827980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4A0493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CEB886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5orf66-AS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2DD3595" w14:textId="1200D82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3.2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B5D5E42" w14:textId="457046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7F5EE9B" w14:textId="7F5428C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34.7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0CF87FA" w14:textId="5AAD0A2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ED1BCC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42613E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6922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3D58877" w14:textId="3B6C168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5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1E0FC06" w14:textId="3CA8D2A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F312DE6" w14:textId="33A6C89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7.7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CBAA17C" w14:textId="206ABE0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EDB87D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F43267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CND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E282BF4" w14:textId="3A08AC3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62AFF70" w14:textId="79C4ABF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A9656AF" w14:textId="09066D6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488601A" w14:textId="56A03C0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13EF61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6F6CDA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HR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53D0A6A" w14:textId="5C2B74B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1C55090" w14:textId="0A2975B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9B065CC" w14:textId="739589C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F3E39DE" w14:textId="4AD470A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C4D15E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774386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5D1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0A4DC61" w14:textId="52F1FE1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1.3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FA72C9C" w14:textId="28ADD99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B673F6D" w14:textId="3081BE9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690.4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2F92D57" w14:textId="7C7971E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00ABFF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44F358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L2BPP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DC69095" w14:textId="5A14B7D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5.2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5A5719B" w14:textId="67DC863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7041A1B" w14:textId="1216F70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4475.4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36A4CA2" w14:textId="160EAC3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683250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7741E4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6-394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CBA9409" w14:textId="4BF1A5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89.3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CCE099E" w14:textId="1064329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753BF0D" w14:textId="6EF4DB0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7742.1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2D52898" w14:textId="4284CE5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37381D6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02FBD1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5361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276868E" w14:textId="7BED2EE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.2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814D5F2" w14:textId="552E514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2607D68" w14:textId="6CF1E6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0.3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AB7C61D" w14:textId="1714E88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2D3C57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ECBD9B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BX510359.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D6C4C9F" w14:textId="1828894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.4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EC45570" w14:textId="662788F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D0E9641" w14:textId="15BF39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5.5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3A74376" w14:textId="63FDDF6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F06842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14BE1B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149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71E0D41" w14:textId="1D70472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6EF5B2B" w14:textId="7766DA7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7895CC9" w14:textId="3FD7062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BB94E89" w14:textId="3712FB2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37884A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807E63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22467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216B77A" w14:textId="6E3AC95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2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C897659" w14:textId="604BAA5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08E0290" w14:textId="51D360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6.6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3050AB4" w14:textId="3528954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D4E078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1865AE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P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A5B28E4" w14:textId="70F40C7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63C70CC" w14:textId="5D8F80E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7BFFDE7" w14:textId="655217C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B7C5ECE" w14:textId="19672E0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1398F65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582FE0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23AP6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D588A31" w14:textId="265D51E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5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8BA5B5B" w14:textId="651BEDD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04F9F15" w14:textId="7B7F887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.3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996A732" w14:textId="66A46FF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0307493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E2F44E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GJ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672BE24" w14:textId="4D682C1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.2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AF5205B" w14:textId="306FAA7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3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8E6FC27" w14:textId="46EBA81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3.1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0644DBE" w14:textId="599B724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BABE9A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991937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596268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0D3CC38" w14:textId="3B7C39C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5106.4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84E7ED4" w14:textId="27C075C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6.6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6642F81" w14:textId="1D735D3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417239.9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C7F5350" w14:textId="6DCCAFF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B0ADA1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D303B8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CBLD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E67C3C5" w14:textId="6088A46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DCE125E" w14:textId="7516CF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5A363A9" w14:textId="0723D03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833171F" w14:textId="03F7E97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489C54B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A5DE91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SAT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FC4FD49" w14:textId="58C403A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335CE1B" w14:textId="72CDB2F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230D3EC" w14:textId="5858045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63EF726" w14:textId="43AAC66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4F721B6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06B614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RRC7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28098DF" w14:textId="09897C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A756AF2" w14:textId="7A78930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59487C7" w14:textId="7EAE784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8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E29AA2B" w14:textId="0648D66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4B3D82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791E18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627095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2870C0E" w14:textId="3355A6C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1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1E65E82" w14:textId="77EAE73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DC490DF" w14:textId="09B5368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.8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8F6875D" w14:textId="07F96AC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1E14132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277E9B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04619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D4E0F5D" w14:textId="0683163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6B01C41" w14:textId="6DF6EF8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D38CFAB" w14:textId="354EE6F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78395BB" w14:textId="2EFEF66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1492DDD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32EBDE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CC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338AD8C" w14:textId="063EDBF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066B126" w14:textId="3489DF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EA6CEC1" w14:textId="2850685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05694B0" w14:textId="2FBF19C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00723F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156040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79178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BE69211" w14:textId="514D017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2384.7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77E6155" w14:textId="123F37F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14.4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668B479" w14:textId="1E519AA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143155.9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9E06171" w14:textId="3BA6AF7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2D979E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CFA79A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MP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0195F0C" w14:textId="04A553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8601A83" w14:textId="557E3A1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9E5F48B" w14:textId="6688493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5E37A5A" w14:textId="156EC02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F4A1BC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C2771E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EAP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048BD73" w14:textId="54CDFF2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198C729" w14:textId="7DC1EEA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D1D3654" w14:textId="13ED701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4BA0478" w14:textId="16F0BEC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AAFFD4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91967C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COLCE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EAE40B0" w14:textId="2CD47FA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DF47727" w14:textId="6F3251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68BFD7D" w14:textId="78651DA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3889B05" w14:textId="5A2FA27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4A9BAB2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C93C32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65396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BB200B7" w14:textId="70780F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.4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6D22EA5" w14:textId="48FE9AB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8543255" w14:textId="6A825F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45.8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11B97CE" w14:textId="268E303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6E40F47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100DD0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6-276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92CB07C" w14:textId="37DC666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27B5572" w14:textId="1D514EA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089CC6F" w14:textId="5342BF8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6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17485E3" w14:textId="42BA384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AEA13A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CF01A8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199A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2369E8F" w14:textId="7D0D789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46DB4E7" w14:textId="08D75A2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FC203C5" w14:textId="48AA26D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1176E2A" w14:textId="42A1DBE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77F1184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101CC8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SP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D115553" w14:textId="567F05A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D034704" w14:textId="62091A2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1C833A8" w14:textId="123E453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8726749" w14:textId="79F2BF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6BA2C13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73D8E4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74011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F87E0AF" w14:textId="709DEE6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AC3578A" w14:textId="75CFCE6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3022B49" w14:textId="402DBE9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5438DC6" w14:textId="35F5DF8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666135E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DDC38F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I1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4826D04" w14:textId="348E1A9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A9D1402" w14:textId="4A9FAC3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7157D98" w14:textId="6A9E6FC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E802D94" w14:textId="5B330F2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72296F3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A5D75B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KNOX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E790FE5" w14:textId="50D9B15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563A30C" w14:textId="4A757D2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A7301EB" w14:textId="184FD2A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91D3FE7" w14:textId="495150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722646B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A9C52D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L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A22F56C" w14:textId="4F870D7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A2DF89D" w14:textId="0B1C33A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0A78AB5" w14:textId="53F526B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6811C45" w14:textId="7EDC018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5EDA1BE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174283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A5SP16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038578C" w14:textId="5934060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.5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C834FDB" w14:textId="3BD79D1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49B4EAA" w14:textId="59B2932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9.4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5259BE3" w14:textId="32C465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DF5014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06DF90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GHV3-2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5F6BE7B" w14:textId="33856EB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5F65F29" w14:textId="20F50D4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7AD5FA3" w14:textId="740AB8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13AF5D0" w14:textId="5A5BAFE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5FF764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B3FF7E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381HG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0157E2F" w14:textId="0A78B9F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2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39685D3" w14:textId="548217C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098C4B2" w14:textId="1DD74D9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.5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FBECE5D" w14:textId="67C77B7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CDD49C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468D62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1748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4EDADDA" w14:textId="6AD811C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5.4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D3369CC" w14:textId="7E2F6DD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86E9CA2" w14:textId="7C969E4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30.7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67BF7C6" w14:textId="3944339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96DCE3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06387B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2353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55A7B6E" w14:textId="087CCBB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8.6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B3DFFDA" w14:textId="369F7E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48D46AE" w14:textId="1FCB74D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33.0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ADD5E0B" w14:textId="5B4EF6B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3F1333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48D2ED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H1R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74B72B4" w14:textId="7F5C69D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47C59DB" w14:textId="1754DA9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18FE0B4" w14:textId="2D51733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7AC316E" w14:textId="28BD177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6D4C864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74667F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R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30F8EA0" w14:textId="7938E81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6DF81F0" w14:textId="172CDAB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788D105" w14:textId="2ECEFA2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6C777D2" w14:textId="555F0D3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6F6009A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BC9686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157371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8B814CE" w14:textId="3A8BFF6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4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90322A9" w14:textId="27D10FB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855A8F4" w14:textId="1A55CE4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0.5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93F6059" w14:textId="68D6727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2C7E67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25F24E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MTM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717BF03" w14:textId="05F2642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5078AB0" w14:textId="3EF8D7A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D606F69" w14:textId="6B74FC7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79ED116" w14:textId="0205B42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2556939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9E1939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HFPL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DE8B7D7" w14:textId="2FDBFC4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3E189B9" w14:textId="256A02A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E6D5726" w14:textId="6EF5208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3B51796" w14:textId="4CEEB78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EEA7E6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569916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IGD1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DFBEC11" w14:textId="7D03D56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49C253E" w14:textId="171F2AC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54D5F90" w14:textId="21B83A0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457FF50" w14:textId="339616E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8F1104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4FFDCD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LCR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6C79FB0" w14:textId="1FFA3E6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345E15B" w14:textId="5E394AD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AE31F4D" w14:textId="56F7F36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6348C23" w14:textId="0141176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6BD2034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30A4D6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K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D4871E9" w14:textId="392B76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F46DD66" w14:textId="5364590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CA85F29" w14:textId="4BB9514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25757DA" w14:textId="1F70709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BBBABA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2D3FC9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UDS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98E9A01" w14:textId="379CB34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EB6EE27" w14:textId="1196F49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ADB4D8C" w14:textId="67318B4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A3AC59B" w14:textId="72BA42B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4026162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9B5893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211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45E4233" w14:textId="6E9E71B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F1E66FB" w14:textId="4F7CA66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C619DD3" w14:textId="7C07ED0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8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7F07E32" w14:textId="571CB67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EEEF63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02C0B9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TF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4C66A25" w14:textId="0391424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AE2B454" w14:textId="76A7B2F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62CDEC4" w14:textId="1A88C70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26B06C1" w14:textId="0C474A2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E21535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067E56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31211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CD9A42B" w14:textId="25F49D6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.9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47C0572" w14:textId="3446323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4E9E21F" w14:textId="0401F0C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0.5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B9494E8" w14:textId="597ED8F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A92C63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F87CA6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27369.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76CFDD3" w14:textId="72571B7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.5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B528622" w14:textId="12C51E2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7F09135" w14:textId="2F22EFD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9.3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2FF6358" w14:textId="6A573ED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DE0B0F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BCAFC0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LEC1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532A2E9" w14:textId="3012284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2A07161" w14:textId="43A0F1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02A5A92" w14:textId="105532C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3E1860E" w14:textId="2F8A753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58FAA8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FF19A1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AL807761.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2B1648E" w14:textId="6DBF357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9.6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A6B93B3" w14:textId="5B72ED7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C0DF419" w14:textId="630C18B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63.6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E5A3428" w14:textId="621DDAD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776C710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38E38F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TV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22C247D" w14:textId="2E6104D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2809132" w14:textId="5B04197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94F1770" w14:textId="475247F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A430039" w14:textId="3A9ED49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15CD50E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63A2B1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NORD113-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093AE5A" w14:textId="7A4EC89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0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C9497D9" w14:textId="3B7184D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B9241E9" w14:textId="0D0148D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.4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4F77EEE" w14:textId="0553AD0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67630B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0A5324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DFIC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C8622B5" w14:textId="7620DDD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0EE68F3" w14:textId="65EBA9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53D067E" w14:textId="1CD41FE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12F1645" w14:textId="10D9863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5BF4209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F3748D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DH1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6F29668" w14:textId="03FDB70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380EAFF" w14:textId="37636E5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3C422F5" w14:textId="7C8D07E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67E078A" w14:textId="4974EBE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697119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F93D4A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YH1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5526F5A" w14:textId="258AE5B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6869141" w14:textId="5C9C88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37F6858" w14:textId="7C251F5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9D2C9DD" w14:textId="372FA5F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47954AF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C8A42F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UL4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F38D727" w14:textId="39FDF2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2A2B4BC" w14:textId="5E5B83E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6FC414E" w14:textId="77DFC01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661F8DF" w14:textId="5DD8C1F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11BCD4B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568E7C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P1R1C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4908A2B" w14:textId="5F950BF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8117B66" w14:textId="73FA207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1B7C17B" w14:textId="5DBD0FA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1868C30" w14:textId="390DAAE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2F827D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438808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PNE8-AS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6A7F9BC" w14:textId="5C62D6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52485B4" w14:textId="56DA69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52A0D26" w14:textId="141F84E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94764F1" w14:textId="183AE59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9DEBBA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51E8A4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0768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FAC8237" w14:textId="2686B0D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80C5470" w14:textId="183BF46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C105270" w14:textId="4F1C501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9374F01" w14:textId="0C39441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725999C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0D274F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GS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4DD6258" w14:textId="0BF5257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C12C288" w14:textId="56ABA95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6BD98DA" w14:textId="128C374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29D9494" w14:textId="2831CCB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4D44A3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26D40F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PS35L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462DE48" w14:textId="1986DF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FF66F29" w14:textId="6635F76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C134D29" w14:textId="3F60AA4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B8412DC" w14:textId="7A70E4F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1C21A5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F3077C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NNI3K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16FC591" w14:textId="580CD80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2.2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7FB0F0A" w14:textId="7FC79D5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57CB16C" w14:textId="27ECF46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498.5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BAF5E50" w14:textId="48697B9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5E64D16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E79A8C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55095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C4C3846" w14:textId="11B858E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.3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317C3CD" w14:textId="683877F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1BF5862" w14:textId="595EAF2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2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4AE50F6" w14:textId="207200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B7AE45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CC1FC6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10015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8FD377E" w14:textId="5090A55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5468D1A" w14:textId="5823F92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E9FFE5B" w14:textId="771A6BB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AEDAFB8" w14:textId="4BA332C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7E937F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4967D7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509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C57862F" w14:textId="4EE0F54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4C39803" w14:textId="272DB87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EAB63E2" w14:textId="2009D49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023C92A" w14:textId="342D834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40C8515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9149AD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2186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6849546" w14:textId="51119C7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75F8B9B" w14:textId="2BABABF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77B5F5E" w14:textId="73F0E17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7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306A3D7" w14:textId="7B05AD8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5177B90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FE52F1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MCX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64CD0A2" w14:textId="23DEE9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BECCF09" w14:textId="39A0D12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6CF7398" w14:textId="6983942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F927AA4" w14:textId="77D8CDE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305467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902E88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PRQ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F9FAE2D" w14:textId="5360EAC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1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BE9EF75" w14:textId="481C449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8941FC3" w14:textId="7F801C5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0.1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59367E2" w14:textId="70CBF40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3C40DA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C6CCBF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713866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4DAD925" w14:textId="5B5D497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.1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AC91C4E" w14:textId="24D9535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04FE190" w14:textId="405F386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9.4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38D034A" w14:textId="200299D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93361F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34C2BA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M111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C33DF7E" w14:textId="1ED3795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D11AA3D" w14:textId="31E38C2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9BC98E2" w14:textId="018368F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342152E" w14:textId="295E8E3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252F1F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34171C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25253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0B5E814" w14:textId="2B81CC1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D9547D9" w14:textId="2D7E541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2F1F79F" w14:textId="626E045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1.8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7B5538D" w14:textId="31A93BF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9E7589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319248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6587.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69A8DA2" w14:textId="446F018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9.1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23843BC" w14:textId="719A366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38B72DD" w14:textId="4425637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04.2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7C273F5" w14:textId="6965642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961518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B3E89D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PINA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93B205F" w14:textId="71BF440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C55D4D8" w14:textId="51A13B3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3D357E2" w14:textId="3169D79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DDF44DB" w14:textId="4480AC8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9D75CA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581D5A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235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0EE3C31" w14:textId="176857E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.4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E87D315" w14:textId="1900A84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BB997B5" w14:textId="4944C5E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1.9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9FDD4BD" w14:textId="6E69BA8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115802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60983F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GT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619C2F9" w14:textId="6926F94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559B5AF" w14:textId="173535D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D9BAB47" w14:textId="6F5E48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8069F2E" w14:textId="0F0D4B9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E89B35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0E1325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139135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A5581BC" w14:textId="0C1A09D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.8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D5ED75E" w14:textId="5DF968F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A793BB1" w14:textId="443C5AA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4.6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7F3C998" w14:textId="5A6E250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F9D94C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3B1283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2D2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E61384C" w14:textId="4E8FB3D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2B9A5C8" w14:textId="79F33C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719D254" w14:textId="036BEFE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4A6D748" w14:textId="5EDF1AC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D42483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B62B71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BH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517E5A5" w14:textId="301418E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0D1CC6D" w14:textId="0E0CBF2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B9C3123" w14:textId="1A0EBF9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215E6C1" w14:textId="42D9F8E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42E7A3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2D83D9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12203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CC0AAB1" w14:textId="3F2F5E7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.0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6612F66" w14:textId="1748925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96459DC" w14:textId="5622DE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6.2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9D825C9" w14:textId="12BFF9D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955C06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612926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RPS21P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18742C5" w14:textId="69DFD52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.3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D19791A" w14:textId="4B00967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547A5BF" w14:textId="70999C5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8.7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8AE7F48" w14:textId="500F7D2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E3B99B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9C301B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ND5P4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924A7B6" w14:textId="7D4179B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.9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E42C4BD" w14:textId="53E749E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2825568" w14:textId="6B0C116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4.6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D137351" w14:textId="490412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606A1B2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F847FD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648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928E85E" w14:textId="3C4D5FA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9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1673DC1" w14:textId="7F5C27B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0B90CA0" w14:textId="0D6D91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.1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6262519" w14:textId="3F67F7A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A7E63D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1A096A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TC9C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8C0B605" w14:textId="1295200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413DBD9" w14:textId="7DFB971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8E5DB3D" w14:textId="37E1588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51890F9" w14:textId="5B0E0BF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2B58B5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DC82E1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NORD116-2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39C9758" w14:textId="44EE8D5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9670241" w14:textId="0EB08DA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FCE580B" w14:textId="2636499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2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A14956F" w14:textId="0BB1A8C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0C8DC9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9AF04B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748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A5482DF" w14:textId="39A4B75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72D8D29" w14:textId="7F1AE87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98D4A2B" w14:textId="4654DED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2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C631927" w14:textId="40F6C8F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0E4DD2E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4C3443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TAN1P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21D47D4" w14:textId="5689395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2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8595E6D" w14:textId="6968ED7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7886BFE" w14:textId="796A863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7A3B46E" w14:textId="06AB7DE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C09310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AA0B3D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488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21F5934" w14:textId="7C09572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7ADF887" w14:textId="0D62B19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8244EAD" w14:textId="1E43D0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3EB1173" w14:textId="2A92BAD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D7D25C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7A9F77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LP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E874C9F" w14:textId="5A17156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7935930" w14:textId="429C48C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AD14FB8" w14:textId="00A12E5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AEC120C" w14:textId="427BD25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7CB741A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51F582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PG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E868D1D" w14:textId="234039E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AE0786A" w14:textId="71FB2FD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0783D1E" w14:textId="4C67E0F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FCD9419" w14:textId="482D451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79A31A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D5E4A7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NORA2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55C2E1F" w14:textId="0BC1088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C622224" w14:textId="0772111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BC4B8D6" w14:textId="3E059F1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4F3CA07" w14:textId="78B49D4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A0E4B0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170B07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13282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B2E66F3" w14:textId="4403876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8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E304813" w14:textId="566EAB7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D49EBE7" w14:textId="6EB523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4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7EBBF15" w14:textId="3610E7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9D60CF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160AFB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1705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542FD64" w14:textId="418B1CF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5FFB85A" w14:textId="10E3C7F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E501210" w14:textId="0D7B0F1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6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0D1C096" w14:textId="44FEE6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077856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3BD1F3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MIR217HG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963BB54" w14:textId="01E48E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7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2165564" w14:textId="384291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DD6A8ED" w14:textId="6CD5226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8.1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F1B96DE" w14:textId="4796F6F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AA0B10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445E0E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10G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7D24DB1" w14:textId="058DE25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2.0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9FB7397" w14:textId="2F31C1D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9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E8E3E18" w14:textId="22E5DD2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005.1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1F1218B" w14:textId="6760D8C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690AF6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1B44A1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6-1260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C8B0117" w14:textId="096A62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.0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BB593B1" w14:textId="514918E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FEFB9F5" w14:textId="7C4D515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46.8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ABD9882" w14:textId="3D35BD3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3E9A88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7A51BB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M43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4242E04" w14:textId="51A8955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B062BB0" w14:textId="4B76D4F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6C6EFC8" w14:textId="28D5132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8E99442" w14:textId="114D5A1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597958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5F41DB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9055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125A072" w14:textId="5F86462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0.4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B890584" w14:textId="3D3D19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2A55319" w14:textId="6C0F232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09.8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B71BE1F" w14:textId="1BC5053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B4CFF0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34F8BC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LOC1S2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DB2D657" w14:textId="706695C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.6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0D5C185" w14:textId="2A8BE77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36DACD0" w14:textId="543C0F8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10.5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18B6275" w14:textId="1F2DAB6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55F743F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3DF991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132709.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400C505" w14:textId="3616639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1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C933D8A" w14:textId="13F68BE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7ACA01E" w14:textId="746177F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.4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4874F3B" w14:textId="5A449CF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9299A6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9F7BAD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TR1F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FC7AEF5" w14:textId="1546A65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.4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A8FD994" w14:textId="5268460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B9ABDE2" w14:textId="0554308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9.0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A736D01" w14:textId="09D6495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6AD40C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C152F7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273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3CBD8F5" w14:textId="7CC76A9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2.8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E4EDCDD" w14:textId="0950E53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8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27BC40F" w14:textId="7F7752F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17.2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11D28A6" w14:textId="1FB6A69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05463A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F9BB07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049833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2CCD332" w14:textId="3D21FF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6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6CEC71C" w14:textId="5C5547A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5B93B84" w14:textId="4EAB529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.3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E2D0637" w14:textId="1D8C8B8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3D8B7A2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07F679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ED8-AS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2B4E91D" w14:textId="33D0982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15FC34B" w14:textId="6468C94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1D3F235" w14:textId="22FFB2B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AFFAC8C" w14:textId="467705B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3F17D90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AD94D2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9063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D72CDF3" w14:textId="5F23406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4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853E739" w14:textId="6669AF9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5DA70F6" w14:textId="7F82125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82C85DA" w14:textId="3C066F5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4CF9454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0EDE3C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7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147CA92" w14:textId="5DE95CD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A32F9E4" w14:textId="5C9BFCA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0A951CE" w14:textId="673843E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AB42B98" w14:textId="74918EF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7B0E46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1E4881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2925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744E000" w14:textId="0F27883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2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8522215" w14:textId="7AA11C5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1F287C7" w14:textId="11C818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1.7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04F926B" w14:textId="4468A41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5348B1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836D92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NF28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B355434" w14:textId="7D6C7D2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7EC4127" w14:textId="460AC0E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D8C7585" w14:textId="25970F2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0854F00" w14:textId="2F2CE53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7D795D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BC9C8C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NAI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7275933" w14:textId="68635D7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B95BF48" w14:textId="4705147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AD8317B" w14:textId="28EFE81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2EF0D22" w14:textId="16A7645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17F67B6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49C0D5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B561D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1B84096" w14:textId="2EC0467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49271A3" w14:textId="215C820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11E6E6D" w14:textId="74F3FF0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77F413C" w14:textId="4F8AD4B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3A36A1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5E8173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SHZ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3D0B204" w14:textId="1C0FDE1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84A0D08" w14:textId="27C77E6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BE2D3FB" w14:textId="2B4A21A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7EB297D" w14:textId="55F98F0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03DBD72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F28D6D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RAMD4P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CC770BD" w14:textId="61F1FD4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3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A3CF30E" w14:textId="1B8F5E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F45253F" w14:textId="66261AD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7.1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AB2AE78" w14:textId="5EE0A07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23B44A2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3D90D4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EMIN8P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8DEC258" w14:textId="6A79DB4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5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4D27F3C" w14:textId="5FDF683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2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A6815C2" w14:textId="18AE3C9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828.9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617A226" w14:textId="6F56ECD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3008CA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68D4C1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07958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5AC5E8E" w14:textId="74C9676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04.9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0B42568" w14:textId="6D9085C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A0BECFB" w14:textId="5C69E9E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8494.1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68F5019" w14:textId="663F3A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F76B6F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721882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GV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C717963" w14:textId="22B15CF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9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84ACBC5" w14:textId="094727E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8780155" w14:textId="09D26BB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ED7FFA3" w14:textId="6879FD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8995A4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85584F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226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3DA8E6F" w14:textId="2AF38B8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.5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2971396" w14:textId="5C3DB45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8D7447A" w14:textId="463CE4D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61.0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56AADC6" w14:textId="2925026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1F49503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E29050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ITRK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6B1951D" w14:textId="0BD8DBA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5B23149" w14:textId="196FEAD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0197664" w14:textId="75910B0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0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BDFAF00" w14:textId="5860EBF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75B6720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A97372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LHL4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62CBA72" w14:textId="1949A6F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CF9A658" w14:textId="3997471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06F4C6C" w14:textId="7B8E423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8D38587" w14:textId="1B905A6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1601589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341174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YK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32733E6" w14:textId="0BE81FD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1FEB315" w14:textId="631B5F5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328ECC5" w14:textId="2C246DD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41007A0" w14:textId="0C96623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B8D315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CB0A66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UNX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FEC4F1A" w14:textId="0041B52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7A36D31" w14:textId="73CFCB0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3A0B4FC" w14:textId="05AD6D7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74C0C9F" w14:textId="694C676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62C42D0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2A9A62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XA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157E2B6" w14:textId="3328EFE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3A130F8" w14:textId="448958C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9E04D32" w14:textId="6420740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CFE4C5C" w14:textId="4C11372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180404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B013E7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132855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9C52C0D" w14:textId="4B7D5C2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.2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C37AEA3" w14:textId="234562F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F337ABB" w14:textId="37F18D6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54.8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4F837C5" w14:textId="48CB21D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794263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02DE69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27A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BF3F4B1" w14:textId="33DE9C2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8FEE8DD" w14:textId="7E1A97C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63859D3" w14:textId="5D3EA6C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ADAD117" w14:textId="479124B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133D570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98BC58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SP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226B8CC" w14:textId="2639729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28C2648" w14:textId="04ECFD7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5A5462A" w14:textId="12C4A17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08180F7" w14:textId="1C720C0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7EDC7E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34166F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27688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F17D204" w14:textId="5E44F15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1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FE0DDCF" w14:textId="15EB6D4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0AA3FDD" w14:textId="03CCDC8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7.4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E60F041" w14:textId="6534A0F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92693B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81ABE0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PATA2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4F9464C" w14:textId="2F10555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.8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A0AA228" w14:textId="20A5A44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4FBBC7C" w14:textId="0D9BCC7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68.9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87AC6BA" w14:textId="2D001CE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2BDA48E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7FD3AD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8934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8C6BA12" w14:textId="786135F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ADD2353" w14:textId="4460F89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0A0F860" w14:textId="572E607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A6550D1" w14:textId="2936E53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24B5797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02AA93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NF55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FAB90A2" w14:textId="3A03FC6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3D859E9" w14:textId="45F675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DFE2F49" w14:textId="1B14DB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B68F616" w14:textId="0A2D28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D2362B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102A5E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GB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DA33B33" w14:textId="018623C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A22FAC7" w14:textId="121702D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AFB89AB" w14:textId="17D5273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EDD5C1B" w14:textId="674E029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BA254E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18F817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31055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9678548" w14:textId="36C562D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4.0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370F227" w14:textId="4D6E5C8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F06713A" w14:textId="1DE163C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9.8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532743E" w14:textId="6ABD282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852118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D9EF3D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23904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5FE1AA3" w14:textId="75BB153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9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0509F48" w14:textId="252AF5F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FFB4C3F" w14:textId="7C2BDE8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.8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6A8E47A" w14:textId="3A049EE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4650FB0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F76855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6KA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0E71229" w14:textId="5E52122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BB06C90" w14:textId="0D8F98D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A419699" w14:textId="58E76A2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13B2D98" w14:textId="40E0A2F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2C065B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BBB417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020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9CA563B" w14:textId="04D922D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25AE887" w14:textId="191B748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4976DBE" w14:textId="4D51CBF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059DEAC" w14:textId="560983D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4073AE7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A0B19A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6-309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6E35B4D" w14:textId="4612A34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9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B32980E" w14:textId="540F613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F0006F6" w14:textId="6D1072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2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F17D5D9" w14:textId="2B0C944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293DC8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0F7D8E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929410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F48E412" w14:textId="1CA0D5B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0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A624B53" w14:textId="61346FC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7F07F40" w14:textId="33B00C8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6.7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04E9AC1" w14:textId="03DCEFC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6B6ECD5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D7F9E4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IFAP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3E7D9F8" w14:textId="4DE79E9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0A1C034" w14:textId="49BC56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857852D" w14:textId="595732A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09CD39C" w14:textId="013EDC6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FC36BD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4C8F30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2BP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C210F36" w14:textId="639B1E6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6.3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B51947D" w14:textId="50EB643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3BA3B48" w14:textId="716F5EE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67.4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A80F1A7" w14:textId="589899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7A3D68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70DA8B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SMARCA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20F685A" w14:textId="7136B53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4230AAE" w14:textId="5AD3DED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F5D81B7" w14:textId="0D18DDB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1460E6A" w14:textId="0DFE4F6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7681EB9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36A6AC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LX-AS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48E93A1" w14:textId="70391CC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7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CC26AB1" w14:textId="5A11C98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983F505" w14:textId="776CDB3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.5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65BB029" w14:textId="2623B0E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D7F5A9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137B96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PTIN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1D06B14" w14:textId="4245EC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3A89CD5" w14:textId="0F9D233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695648E" w14:textId="1A5DE18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C3F8FE1" w14:textId="1EA105D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9C092F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9C43BD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GT2B24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8394675" w14:textId="226A5CE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1.6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850C0AE" w14:textId="657BDD0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CFCCCAB" w14:textId="5BDBCC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63.6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944A6D3" w14:textId="1A4FC46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09E604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BD1FA6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OLA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180D708" w14:textId="012F90F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51.4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6C6008E" w14:textId="18DA42B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.4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5103FB2" w14:textId="083ECD5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9331.4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B687005" w14:textId="6C58339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649AB3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6E09CB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62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1E934A2" w14:textId="0EBF49A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A94F303" w14:textId="5B78A92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F3B6A7F" w14:textId="3EFD830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5714AA6" w14:textId="1E9858D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4ABA0C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339CF1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DIAS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BCB9AF2" w14:textId="5594296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D042914" w14:textId="30047E2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3A8C526" w14:textId="37695B9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CA01752" w14:textId="5FEA8DA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50BD293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7447D4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CHO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986544B" w14:textId="4448766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15CC319" w14:textId="2AF29B7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EB567AE" w14:textId="384211F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05750A2" w14:textId="59B841B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9B68A1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3E254E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DZPH1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CE017C8" w14:textId="0CBDF5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4.5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BFD22C7" w14:textId="6E81130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92C254E" w14:textId="68C415B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0.0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D9FE239" w14:textId="4580DD7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EB19B9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ADC3E9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HGAP4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E5AF7F6" w14:textId="7BBD514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2E7538F" w14:textId="28E5222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F7D81D2" w14:textId="795D40D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CEA2C47" w14:textId="098E255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12DD8F0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EAA32F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N1C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271078B" w14:textId="2D3A75C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53B179E" w14:textId="36C46B7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705E41D" w14:textId="285AB15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80CEC9A" w14:textId="3A51D73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AE8F5C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8C523D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TRA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DFD95BA" w14:textId="70B9D1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465BC24" w14:textId="23981C9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DEF7410" w14:textId="1D8E1C7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644727D" w14:textId="6FE7810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401620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62ADC3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5041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54F17E7" w14:textId="1F4E14C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654BE4D" w14:textId="117F0BE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C157174" w14:textId="51F863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1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DAE550B" w14:textId="411F429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7203F7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41AC15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KBP1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1783126" w14:textId="674B32A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B025306" w14:textId="4AE27A7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337ED50" w14:textId="6D82277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397F1B4" w14:textId="3530C5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4675A8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B30619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54861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A1DE7FB" w14:textId="2B05DA8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9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8594C26" w14:textId="1A9C1D7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4CAF79D" w14:textId="72243F1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.9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98A2983" w14:textId="7394564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E0386D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C0817D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CM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D87CBE1" w14:textId="1CBEB93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DA54DBA" w14:textId="5BD50BB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9A3D459" w14:textId="17301C7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D165D3C" w14:textId="2BBFD9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EC0A1C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8598B5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6-544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E44B99E" w14:textId="79FB105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5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D91B0C6" w14:textId="2FAF1C5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937759F" w14:textId="6BDF391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6.9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FA8187E" w14:textId="6D9E922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360AC3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F0AD01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URF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CDEE8BE" w14:textId="775AD2B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E936C68" w14:textId="7253896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8B2B223" w14:textId="09CA3DA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A68D92E" w14:textId="2EAC33C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2A0FF3D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EBB0F5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9786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948959C" w14:textId="1F4AC8F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1.3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0A05810" w14:textId="130C48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25F4836" w14:textId="593DAD8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932.5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C6216C3" w14:textId="2E35DBF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D230DC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10A06A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T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8AEDB96" w14:textId="6343A19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72AE0EF" w14:textId="349AED0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30409B1" w14:textId="36850BB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CF48F1D" w14:textId="291EB52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7AF73DF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4D42E4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157817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B0079B1" w14:textId="1A18A54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7.7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C49469A" w14:textId="3E89AE9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22670D7" w14:textId="42FCE01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72.1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7C3BB5B" w14:textId="7A2D42B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BA8E47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A11178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0203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CBF838E" w14:textId="356481E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A26DABE" w14:textId="6BD9443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FA2841E" w14:textId="091B4AD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8B32540" w14:textId="77124DE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38ED16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95259E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DUFS5P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74F486F" w14:textId="14437B2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0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79AA48A" w14:textId="7BD9225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2A71049" w14:textId="54068DB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5.1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E28854D" w14:textId="1A785F8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0FB985D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9056FE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MEM21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0A2F65D" w14:textId="16F4BB8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6D23AE2" w14:textId="45CAA71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A29B590" w14:textId="0A7A26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D271766" w14:textId="0B325E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E3136E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B503E3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C25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0702EF5" w14:textId="266703F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AC63875" w14:textId="5910E56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170B6FA" w14:textId="783CF70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C283975" w14:textId="55DECA1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608BCD8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11391A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AF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6C7C927" w14:textId="5EFBFE3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2.3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97C9EF5" w14:textId="04547BB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8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CEAE2EA" w14:textId="381AFF5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260.2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A0FF08A" w14:textId="7EC34B2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83A362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E5977E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AJ5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958F4E3" w14:textId="2526219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4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4B795EF" w14:textId="42E4117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1FFDA32" w14:textId="427E2FF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.8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F62B156" w14:textId="7E02B94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6A7B20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C3BCD5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APP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D410FF1" w14:textId="498A822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40D7721" w14:textId="61AFF63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39FFA04" w14:textId="3684C8D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B473ACE" w14:textId="1F18959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3118705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A656B1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03996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FC951AD" w14:textId="0D2F033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8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94F4645" w14:textId="5F9B34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147988A" w14:textId="603A762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1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2B3A6F2" w14:textId="3DD2C97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A6D7A9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19A006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RRES2P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C0E1BE3" w14:textId="5A8705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8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450B8F5" w14:textId="08DBF63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7D456EF" w14:textId="7980624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.7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817F70D" w14:textId="4D48467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F746AA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505275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7-66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1C3BDDA" w14:textId="68C528D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1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D572E55" w14:textId="6EBD7EF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499606C" w14:textId="76BDFF3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0.0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B14FE81" w14:textId="71F591B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E38ECE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02CC06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PRD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FDDA4DA" w14:textId="74E3E92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50A27F2" w14:textId="6673741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1AB465C" w14:textId="763AC11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2B6E9EC" w14:textId="470DBA6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DA9BE8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8E568F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CM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3F84F67" w14:textId="74B442B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80AF86F" w14:textId="426FCBF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7E9A83F" w14:textId="55F0447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9E83E46" w14:textId="7D7EF6C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4A1B44D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3FFE6C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AGLR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B44A1E1" w14:textId="0ACED6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30302E3" w14:textId="3BF7EC1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592A99D" w14:textId="312865D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681BC22" w14:textId="75D7301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0AFB8C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32D83F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PPP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42C5E9D" w14:textId="5B5C8D1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.2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5369C9A" w14:textId="089C8D5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B22AB8A" w14:textId="78E6CCA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5.0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C1BC70A" w14:textId="4945BCD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4C70D1E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050849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UBA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BFB1D40" w14:textId="136986E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.3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B9DE0EA" w14:textId="526911C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2CA417B" w14:textId="23DAD7A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9.6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43EE8AC" w14:textId="1D90FB6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757FBA2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F32107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GRF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EAF8FBB" w14:textId="5E08E2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029F099" w14:textId="15DC909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3FFD422" w14:textId="49A2999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879D8D1" w14:textId="7DEAEE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7D711B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015E15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IDD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27342E4" w14:textId="38DDC9D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AD9EEB5" w14:textId="2F95877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5A77357" w14:textId="167B915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400A56D" w14:textId="1D8382A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15BEC3A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0D0D3B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169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656A264" w14:textId="59384E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6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4A0B5CA" w14:textId="6037047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46AC999" w14:textId="39B4788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8.7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FC4A36F" w14:textId="5B804DD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FABC95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264877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6-148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5AE3ACB" w14:textId="64384FC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8127808" w14:textId="5F58A6F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7938F2B" w14:textId="6709EAE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5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2E82A4E" w14:textId="0285A15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73CB02C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C5770E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MCL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1945D5C" w14:textId="5B8A94D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3CE78C6" w14:textId="6E7DC6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2FC226A" w14:textId="6A33AE7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DC11837" w14:textId="5BB86F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1BB770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E36251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PH3P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E39E85B" w14:textId="4D9200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9.6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E93AE58" w14:textId="752A75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2944427" w14:textId="78F946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266.7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D07725E" w14:textId="0E07105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1086E0C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FD35E7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SF1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ADC5AF8" w14:textId="400A65D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29A9E1B" w14:textId="69F0F41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0B04C9F" w14:textId="5BD014A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6784F4C" w14:textId="58B53AC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031D2F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16A787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ECH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C9CCB06" w14:textId="3B9C1A7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6254B77" w14:textId="6EB10A7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FCD0D78" w14:textId="18EB8E5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54.3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88A642C" w14:textId="1FC1478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336B21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2760AB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SLC13A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5850969" w14:textId="54E0B87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BC6D292" w14:textId="4C1090B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5891DC1" w14:textId="328C386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847528D" w14:textId="485DDB8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1A175FB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45B893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109946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6AB7019" w14:textId="53BAD44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7.7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9F8519D" w14:textId="416DAD2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65FC869" w14:textId="2797E44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30.6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398057D" w14:textId="091DDD2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662B72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DC0622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SBPL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88318A3" w14:textId="59B9D4B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854F936" w14:textId="49226F7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EE957D7" w14:textId="491BBD5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8DBE165" w14:textId="483A9B0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348818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4186C3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OD2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7FC6428" w14:textId="0B5A23C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2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89B14C4" w14:textId="1C1B40A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07892EB" w14:textId="5C8C9C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8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CA93AFA" w14:textId="195D36D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48C8AA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F9E09C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07021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CEA3385" w14:textId="280E9DF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3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FC74484" w14:textId="53CFEDB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A9C5590" w14:textId="6ADF7A8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.5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A8B7ECE" w14:textId="1A6C0F8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D510FD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EB06FD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WWP1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1BEEA37" w14:textId="3E9C14A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.5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42BFD6C" w14:textId="04D0C1A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6A5EFFA" w14:textId="57A2EB7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9.7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6F41831" w14:textId="20309B2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4802AF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9DA085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XCR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C7FE6C0" w14:textId="03BD46B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1C41D1C" w14:textId="0F4DC32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B9D67FB" w14:textId="35437FC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0AAD37C" w14:textId="79892D3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919F0B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3FC32C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DGFRL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D358E61" w14:textId="1E98548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AA40A04" w14:textId="54EE6AE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220E8C9" w14:textId="5988B0F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38F3CBD" w14:textId="6BF97CF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3563CA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334259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L4A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29424BE" w14:textId="5D3B36D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8528103" w14:textId="43B4AC4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02C30D2" w14:textId="0542F50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A59D53C" w14:textId="74BE7BA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4455686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E62CFE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DX43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FCEB1F3" w14:textId="4A99E63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6.1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78D99BB" w14:textId="0D22C40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E4F8EB3" w14:textId="09C7CCF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1012.7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D2234EF" w14:textId="510DDF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43FE87E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B92038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245505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B9DB439" w14:textId="1C344F4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78.4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C17BD4E" w14:textId="1DD1E2B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1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5C647EE" w14:textId="17F30F0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7320.0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2C25333" w14:textId="629427C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50891B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6B12BA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329-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5E43AA6" w14:textId="68C6EBE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5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FAAC6C0" w14:textId="3254413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597826D" w14:textId="655624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3.6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0735ECB" w14:textId="34BAC76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63F788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4CB495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7SKP29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5C94E00" w14:textId="7C81A8A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9.6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6C1FCBE" w14:textId="15307C9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B09B4FB" w14:textId="0027956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45.7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E70BE40" w14:textId="099C4CC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E4B5C2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BFF1C9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MNTD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4F7E4DB" w14:textId="4C39D0B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5137AE6" w14:textId="61082E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75EC57D" w14:textId="11EE7F0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9CB10AB" w14:textId="058B5A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56C586E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C1BB49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WA8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DECC075" w14:textId="4E2A137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2.3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E9FFEAE" w14:textId="3F39E9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9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AFA1932" w14:textId="2BBE524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72.7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7A59803" w14:textId="3F670B5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C2C37B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2D42CC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S1A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0C662E6" w14:textId="6F29EBA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5CCE998" w14:textId="36416B1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12A5679" w14:textId="06B5FE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04402CC" w14:textId="0EF2BBE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7A17E20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761F9C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34312.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4B793F7" w14:textId="111FDA4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1B45AAC" w14:textId="0E066AB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F0760B6" w14:textId="2739489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.0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915F2FF" w14:textId="5BA2E60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18BDF4E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147D62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NF885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BEF704F" w14:textId="1360841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99.3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BB44DE1" w14:textId="78B7905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F1CAB78" w14:textId="35291F5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2492.3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9EB08D1" w14:textId="05A510D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65E3D69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A68CD2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11H3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1935AD0" w14:textId="2883208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66380.9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D0FAAE3" w14:textId="4984C06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2.4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D1BB1B0" w14:textId="04D5061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1235390248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A7C8415" w14:textId="7B5719F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80A539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0AD660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SRN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7310E30" w14:textId="578CC7E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FFA1EE1" w14:textId="4EDD4CA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97F769A" w14:textId="1AD329F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9F5DC1F" w14:textId="31FDCD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20EAED4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F34FEB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04090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F1CF49E" w14:textId="70C1D9D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4.4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4E14371" w14:textId="57CE7F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0E50B0F" w14:textId="27FFD62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63.1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DE62374" w14:textId="1CC699A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1BAF74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F9DE2A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RMS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70E3343" w14:textId="0A00E06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6D1432C" w14:textId="5EAD8F4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50A9A71" w14:textId="435DA78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2D3C861" w14:textId="7AF0A3A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89962A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CADF21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I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82CD072" w14:textId="7CC2638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A457477" w14:textId="48711E9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591C4E8" w14:textId="36B04E8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43BE3A8" w14:textId="24C103D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2226B1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F6B34A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22418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ECEDDA7" w14:textId="1BBDC39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5.0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11A2F80" w14:textId="5A0592A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49D278E" w14:textId="22D81B3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035.9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C033558" w14:textId="5798BAD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83BA5D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D73A14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51A6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7FF2305" w14:textId="194483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25.9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1EF44D2" w14:textId="748403E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.4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32FE323" w14:textId="0797E6A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095.7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F298E0E" w14:textId="6979689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3FB6B4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3564BE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SK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0AB919F" w14:textId="71AF533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0FE6864" w14:textId="6E1801F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AF77FE6" w14:textId="2A10B90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3F25D8B" w14:textId="5E97EA7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3FFE768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F4F24B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76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A412500" w14:textId="050B6AD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9.4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0354FA2" w14:textId="220DB09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8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83CE380" w14:textId="023D44F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4.6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2F083D5" w14:textId="038B679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F6C49B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01594A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29P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6F37C76" w14:textId="1612A82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5FABFDD" w14:textId="64C916B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F9F6B03" w14:textId="1179CE3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1D910F5" w14:textId="08E9516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5C440D9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853D81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IF2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3963E41" w14:textId="79E4971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5DF112B" w14:textId="5185097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9A25205" w14:textId="77C84E5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3317AE2" w14:textId="5A71C64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BB9985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9CB0DE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181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DE08CBD" w14:textId="59D0830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4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A840F3E" w14:textId="2F3ECF2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7499C88" w14:textId="179EB6F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.9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E06F389" w14:textId="3EDDA50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E685E0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A16766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AMTS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AC95916" w14:textId="5810D71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96B6AA6" w14:textId="19181CC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8E72AFB" w14:textId="4D155B4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768E6BA" w14:textId="475ABFB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29BD3E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4EC71C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MP-AS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DD50E4B" w14:textId="7F79363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19245E3" w14:textId="6822471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38FEC03" w14:textId="060EB05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35DDAB3" w14:textId="7C90227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624C3A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F1E0F3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2-20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F3A0B25" w14:textId="408825A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5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0CA5F55" w14:textId="42191E1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EB8385D" w14:textId="58A4D29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5.3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C5724A0" w14:textId="4630C4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AE9547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B719F2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129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0F26BD6" w14:textId="5800780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F1FC915" w14:textId="250A08B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1720A64" w14:textId="0CFC98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2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F05570C" w14:textId="5174B3F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B88954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459D1F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AMA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4D8B2E4" w14:textId="052999D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853BD95" w14:textId="27FEED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F9CAE0E" w14:textId="79F8630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8CE4061" w14:textId="48FB9CF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196153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1D41FB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6-1220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1D23FB2" w14:textId="77C0B99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8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9E265AF" w14:textId="379BDEB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D63C922" w14:textId="71BC1A2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.2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8280008" w14:textId="5845085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5BDA1FB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5B89E7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MEM25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6A34F8F" w14:textId="6B5CC87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22FFA1D" w14:textId="6184650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59B0A37" w14:textId="2F24ED6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7E3DE75" w14:textId="36B447C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1EA68E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9FFC14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AZ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3A71FDB" w14:textId="3D339D4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D7DE494" w14:textId="0026694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1B701AB" w14:textId="5CA21F5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1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4C7D95C" w14:textId="52981B5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5AE9A0E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8C72E8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PP4-DT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C50A4E4" w14:textId="305D308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1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CD2B357" w14:textId="021B315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A36FBD3" w14:textId="684093F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.6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A67CB28" w14:textId="1079883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3F4C13E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FCDF8C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9orf6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BCD1194" w14:textId="216C28E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5283234" w14:textId="4D6B291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21AF41F" w14:textId="231385F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F140D38" w14:textId="3F07E45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159DC6B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4A3865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FE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0667FA4" w14:textId="2CCFEEF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73B98F6" w14:textId="400F624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467DBE0" w14:textId="2939405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F6AF74C" w14:textId="1467071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C0A54E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0DC7B5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2W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573DEC5" w14:textId="4F87553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.5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935E736" w14:textId="15DC2B3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3F3CC93" w14:textId="3A72C4D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3.8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AFBE198" w14:textId="5FF5EFC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BB6A8A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36886E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KI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C0C02FD" w14:textId="78FC7B4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3DB9128" w14:textId="0913739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95C7F14" w14:textId="4A47603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C83EA0C" w14:textId="2F432CC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251460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970BD6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DAC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51FBF43" w14:textId="3F1A498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DF93DCF" w14:textId="6E839B7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DC5318D" w14:textId="49EFA20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10AB1BB" w14:textId="0928E91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E7DE6C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2F82E0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AC105148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60A478F" w14:textId="0183412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3683FAD" w14:textId="2366F2D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15F73BD" w14:textId="3F7F307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9.9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5E7F3B9" w14:textId="0D73556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CDD67C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F0B7A0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245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655EDB5" w14:textId="1CA139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98D2061" w14:textId="7024C39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6200B2C" w14:textId="4D71670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65959F8" w14:textId="12896CB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FEA862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4E2C0E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MGB1P1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A0EB9E1" w14:textId="3D1BF8F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1FDB86B" w14:textId="752B62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D98A5E1" w14:textId="1C6F37A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4208DBD" w14:textId="71B7938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1DDD746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329F8D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59999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C3CF692" w14:textId="2AA39E4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6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9CC3966" w14:textId="61FBC39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AC2E049" w14:textId="128A46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8.2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1232F61" w14:textId="5DCDD7D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AFF4CC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3C871C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049775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BC1ECFB" w14:textId="3CDF26F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.6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9AD4587" w14:textId="57E7420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8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7513EE9" w14:textId="5DDCCE0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9.6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2E73594" w14:textId="7AD8A0F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462D21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F322CB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6-640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2EB2773" w14:textId="63A3BC9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2554A0F" w14:textId="1B876BD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D06EED9" w14:textId="3540CF4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E05ED05" w14:textId="125D9FA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28F955C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E23F27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19P1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41974CF" w14:textId="2CC2ABF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FA2D7CE" w14:textId="434C554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53DD2EE" w14:textId="6270A59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FD1A6CF" w14:textId="168D640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6CAFADA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05D640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236972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9D3301F" w14:textId="49442A8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4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5E9C4FE" w14:textId="572054C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437212B" w14:textId="0E61716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.5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20032F4" w14:textId="4B48096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32015AE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AA5D8E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56473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77EEBDD" w14:textId="259CB85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4.9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B2B3DE0" w14:textId="08589C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5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4F183E1" w14:textId="4A870AD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531.5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05D2FD9" w14:textId="39B81FF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357034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908CC7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CDHB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1990A28" w14:textId="67B0221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7279665" w14:textId="6B18F63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4C16FD1" w14:textId="37AA93B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BEB7793" w14:textId="25F1B7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707F36F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C26134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J239318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BBDC1F6" w14:textId="4519E2D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45.6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9C6E54A" w14:textId="0D216D6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8.5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E572970" w14:textId="566E49C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100.3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0DD9A8F" w14:textId="601136D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011471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B6B90F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4A48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8A556A1" w14:textId="0F712D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3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9F944D8" w14:textId="03DFAA4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AD2CA97" w14:textId="369390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.2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3B2DE91" w14:textId="5622098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3AD1D32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1E195E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5632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6407025" w14:textId="72D3465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11B2252" w14:textId="2E3F804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9006667" w14:textId="552A09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1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F654341" w14:textId="48B8735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CD4595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E9F58E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NF965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221D9C0" w14:textId="672CA04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5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7AB7A0F" w14:textId="360E747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8766D17" w14:textId="63964EB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46.1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243C474" w14:textId="1857CF9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467D18F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974A8E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59555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B80DCF7" w14:textId="7BC4151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9A9E644" w14:textId="2C6A24D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5F3A62F" w14:textId="7F1528E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6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F3B06B4" w14:textId="69CEC7A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F61080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8343D1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EF1A1P3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719328B" w14:textId="3CCD882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4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CB4AA08" w14:textId="33ED85D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9EBBCD6" w14:textId="3A33F64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9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3B845F7" w14:textId="767CAB1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F8A290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87E7CB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SSK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7844A54" w14:textId="27BD21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9247964" w14:textId="1DB7F46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751DB59" w14:textId="3527771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A58E65C" w14:textId="4610BA9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DF41D1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254773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23AP5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D6F3181" w14:textId="0AD3421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DCB139C" w14:textId="659C5E2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2BC07E2" w14:textId="3AD3DA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4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2875C7D" w14:textId="6C78EBA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7540FB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90E15D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4946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C67A79A" w14:textId="75F520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8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F958D05" w14:textId="57DDC61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74FDCFE" w14:textId="720513D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7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DDDF6DA" w14:textId="47D6A40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467C833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EEAD4E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ND4LP2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1F7DAA6" w14:textId="1060604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2.6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C8BD5AA" w14:textId="5C59C68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.1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B90BFE9" w14:textId="7B21065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097.7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B1F2FE1" w14:textId="3CFE5D9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18F15B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1C36CF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GFLAM-AS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138F7BC" w14:textId="0559B6C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9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184A842" w14:textId="5DC60EB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937D854" w14:textId="122E75B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7.4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E72B4CE" w14:textId="1B65D58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57096C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940968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CRIP2P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DDC51E0" w14:textId="2CBD67C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.5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83DD01F" w14:textId="7943C91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66615A0" w14:textId="388631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5.5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5583EDE" w14:textId="0F3432F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88173C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B5518B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7-88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AA34A1B" w14:textId="609430B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55EA4E2" w14:textId="301D56B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AE838FD" w14:textId="70945E7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7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9DEEEF2" w14:textId="06F970C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4E57AB4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942BC0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229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0336D1A" w14:textId="2A68188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FED1FCA" w14:textId="76828AA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6E95BB4" w14:textId="090EE43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16FF004" w14:textId="1B55017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0F8A4F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453D81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040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F95640F" w14:textId="27253D7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0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12C89C3" w14:textId="5AB4E4C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4ADD07D" w14:textId="68B8EC7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4.3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B240C4D" w14:textId="1953C8E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20A3BB0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DDE4E8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452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477A255" w14:textId="3E4FFB1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0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C9B5D89" w14:textId="1D5FCC9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F6035A0" w14:textId="7F396C2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9.8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8F6017C" w14:textId="58F76BE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52C7EA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44AD23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FYVE2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57027B6" w14:textId="26F2BB3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AB01169" w14:textId="4904AEA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F98CE00" w14:textId="53AC302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4239C34" w14:textId="0FC1187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C95F93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703F85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7SKP11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E5A8DAD" w14:textId="7DD3AF0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2F9F38D" w14:textId="3CEF2CD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A012990" w14:textId="3E97E0B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9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9A43BC6" w14:textId="63939CB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281A1FF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085939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0920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F7C942D" w14:textId="30EF53E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3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94D4748" w14:textId="687356D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4B47332" w14:textId="2BD7EC6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.3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9B3F712" w14:textId="1594BA8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D24FF7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D4929F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04623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ADAA28B" w14:textId="05C5A79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.0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09A9DD7" w14:textId="0ABB02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6A617CD" w14:textId="43638BB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3.1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CEBCD05" w14:textId="5CF464B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D63E1D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F69A9D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LNT1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3A456EB" w14:textId="26C7B96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2A764B6" w14:textId="571FD1B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ACF972C" w14:textId="7ABC857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8E752E5" w14:textId="2D59CE8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4AA24D6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BDC26A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137027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7C4F44C" w14:textId="6953C01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3.9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9DCD0AA" w14:textId="4CFC358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73DE76B" w14:textId="029E3E5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67.3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CE3CFA8" w14:textId="0BCAF96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5B2C75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F812FE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SX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A18956E" w14:textId="04CDF3A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.3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C2959E2" w14:textId="6C09305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969DA11" w14:textId="37904CA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2.0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CDF8309" w14:textId="35D98DE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50BBF4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6960AA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RPS18CP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5229AE8" w14:textId="76253AE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B9D76A6" w14:textId="0D513F9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2DD72E8" w14:textId="0100E94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48DF563" w14:textId="1B01505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971715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EB5678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RAK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0524985" w14:textId="1C72BD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FDB16C1" w14:textId="78DE507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304E718" w14:textId="03C24BC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E226B0C" w14:textId="4FE0C4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9C768A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016097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2850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8762BF7" w14:textId="7CDFC5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90949.5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88187BC" w14:textId="2FA9DA7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.8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C410B72" w14:textId="222F861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2273000000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660C737" w14:textId="1436E47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002DAC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20719E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AMD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578713A" w14:textId="18E661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89CA985" w14:textId="592D8F7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D2018EC" w14:textId="43E4CEE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3690C1F" w14:textId="3BE30AA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16F175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890C6A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39099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5211EBA" w14:textId="101C771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152.1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2A4A021" w14:textId="2F129A8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.4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09FFB91" w14:textId="77C01F8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28441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4829A87" w14:textId="2087B95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9A0587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DE0415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AB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F36CE44" w14:textId="11DD48B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493E620" w14:textId="713C859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8F02C7F" w14:textId="39DD4F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0E7D9EF" w14:textId="7A3E53D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2C7E66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76F121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A5SP46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B14F69C" w14:textId="4422F6C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E458FBF" w14:textId="0C623FC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DA85A65" w14:textId="3035AF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8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EA09D85" w14:textId="1697C54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01700F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9E0187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RTAP8-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517C63B" w14:textId="57784F7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866.2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C1C8AF7" w14:textId="3D8C9EA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8.7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E0C1525" w14:textId="56AF6F7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7831.1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094308A" w14:textId="2355142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CEEF24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D8CCD9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7391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DB8B742" w14:textId="11F3252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.7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25B33DF" w14:textId="37E48B0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8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FE1C423" w14:textId="55B75BA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0.7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32E2930" w14:textId="7644A92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0629AE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5D241F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NG1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E39CABF" w14:textId="431B1F6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A23BA69" w14:textId="0291910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7B30A63" w14:textId="2574CF9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AA2534D" w14:textId="0D4CDA3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95CAF0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1DE236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DT1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20208C2" w14:textId="585BE18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316AD20" w14:textId="57E782F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7FC9CBC" w14:textId="6798C4F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115B8BB" w14:textId="6AC8A27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6681301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3B2A7B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LINC0189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7D9A034" w14:textId="2E0CFF8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.5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2E3BAB0" w14:textId="43B2B6B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57DDCEF" w14:textId="3A18E69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26.7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891A559" w14:textId="68542E9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0A6CE2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51E6CE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OT1L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B4564A9" w14:textId="008B2B2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03399D0" w14:textId="760211C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6A08220" w14:textId="4872325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6ACDCFF" w14:textId="600196C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6D107D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A4035E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53611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C613A3C" w14:textId="38016CF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.9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903E82D" w14:textId="29BD129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5EED669" w14:textId="557E4DA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8.5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6A443FD" w14:textId="69758E4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1872B25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C263A1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3693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18EDC31" w14:textId="5DE023B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.7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0A23637" w14:textId="7AC803B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A06C3D5" w14:textId="66437F8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47.0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09392C6" w14:textId="4681895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3FE061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32F6EA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F1P1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DB38F25" w14:textId="727F644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6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C875FEC" w14:textId="1C374AD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077DDA3" w14:textId="103FF45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3.4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17EAEA0" w14:textId="008DE20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8D9893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33BA12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47067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1A1387F" w14:textId="5E2535B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1011AE1" w14:textId="548B253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2711329" w14:textId="791EC16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6F8FB9D" w14:textId="2BEFAA1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321475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C71818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PRED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984137A" w14:textId="245D54C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AEC28EF" w14:textId="2B8A2C0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0EB04BC" w14:textId="6EC7412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32164B4" w14:textId="6D1AB19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15CCF4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EBBFCA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PI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CD75C4B" w14:textId="341B814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CFC7EBD" w14:textId="1E3AC2F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D96FC2B" w14:textId="4F56D04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454B97C" w14:textId="50811D5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03554FE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088626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AM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B340F9D" w14:textId="0450765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1.9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747E016" w14:textId="1DD9B8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B6C94F8" w14:textId="4478DA5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13.2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F9BB401" w14:textId="6B5D497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0C7125E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AE6F39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OMR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91C8557" w14:textId="74D76E5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63400BF" w14:textId="07B09D8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40D6452" w14:textId="1D9723A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0CE7BD4" w14:textId="4A3E68B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1CFCB8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BC8812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6065.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60FF09B" w14:textId="5744528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21.8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C8E18FE" w14:textId="731DFBC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2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26181F7" w14:textId="6050BDC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7059.1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1C3DBB0" w14:textId="148CABC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03AB9C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BC0A72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52X1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8DA6A14" w14:textId="73A76F4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8.1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E243723" w14:textId="7965ADA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E642A8F" w14:textId="4CC46B1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69.2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3C1788E" w14:textId="264D0F7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14074B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7F6BBA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365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F88ADE9" w14:textId="75575E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98493BD" w14:textId="33D8559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E24C087" w14:textId="0D5838A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2FAF973" w14:textId="0C8149D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042EA47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0CB46D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0451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16940DA" w14:textId="56FB60C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5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DE9E57A" w14:textId="04BD773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11563F2" w14:textId="7392105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4.1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CA800AB" w14:textId="4589409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64E386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C677AD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MI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8E134C4" w14:textId="3D7F547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2B24427" w14:textId="58D940B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BED7D3C" w14:textId="219559C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0EA4462" w14:textId="79A19C8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CA98DE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1D7526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244153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C8080ED" w14:textId="47FDD4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8DEB939" w14:textId="6FD6077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374913A" w14:textId="00E9F0D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9F44FE3" w14:textId="29C87AF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17F2A96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FB6D4D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AM24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40F9C1C" w14:textId="0B210A1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3.5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5E4C8DF" w14:textId="0D8C6BC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4FADFA9" w14:textId="5F0FB6E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74.1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7634FA1" w14:textId="78E98D6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BC72D6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35AC7E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FPI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CB42583" w14:textId="32E3A9B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60FF3B3" w14:textId="62F211D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D04DD17" w14:textId="7BA4435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EA284A3" w14:textId="67B77A2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7C8908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326314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NTNAP3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B3DF8C4" w14:textId="04D7050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89.3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37D4DF8" w14:textId="47E816C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6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92509F9" w14:textId="2DBFF1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4739.4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CFC57FE" w14:textId="379D772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99F5C5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45C67A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45141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80038E4" w14:textId="2EEFFDF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.2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B9385E1" w14:textId="47EF93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583D6BE" w14:textId="4D0B9E3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2.2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DD1EDDF" w14:textId="51C205D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5474F7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1A6C87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IT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664E93A" w14:textId="1B65E83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.0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8541CCD" w14:textId="2F8B205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9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DE1D04C" w14:textId="076360B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0.7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B00B5B2" w14:textId="0A8273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27E643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BBFA3D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NF82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1FCC693" w14:textId="49A4039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95A9E9D" w14:textId="342B4A1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483C321" w14:textId="7BC64D1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DE19784" w14:textId="0187508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1700F45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5D773D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N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583BB45" w14:textId="3F2A273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9B440E1" w14:textId="4F3005D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329A00C" w14:textId="005D9EC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EEDE1EC" w14:textId="22A18B5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74C31A2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AAADD7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139406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7FEDD9F" w14:textId="2A6C62C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8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788E9DC" w14:textId="1B16350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A80999A" w14:textId="3DFDF5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.8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2918C61" w14:textId="52C0687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6E7F8CB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BCE93B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M111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F04EB8E" w14:textId="3A75BC0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ACD82F9" w14:textId="51BB6E5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92662DF" w14:textId="1E8443D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0ABEBBD" w14:textId="532A5E5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4FAD58F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E457D1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MOD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ADD32C6" w14:textId="1B7269B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2F1B816" w14:textId="0F4EE5E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E2FFBE3" w14:textId="60D6A6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1DEE96A" w14:textId="25CD0F6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7902C8A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83A737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816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56D5D01" w14:textId="46D3EFE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762.3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F9593A1" w14:textId="4BA8425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.4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84D5E08" w14:textId="11051AD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90660.2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B1D2AE2" w14:textId="0BE41F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65CAB5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AD7F95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978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A848C0A" w14:textId="49AA5F5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6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9FD3FF6" w14:textId="2818003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38BA285" w14:textId="3BCE257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0.8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EE6C691" w14:textId="6E80F38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148F2A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C266D2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130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935E900" w14:textId="640AF7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7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438868F" w14:textId="13BC4C7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78EE274" w14:textId="39CE082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0.7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F92796C" w14:textId="301BD6B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734BF4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693043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BE2QL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1163190" w14:textId="370867A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B782AE4" w14:textId="587CFD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C1254E6" w14:textId="4E2491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650074B" w14:textId="6BFD493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2B378A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D9C053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ED1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5815F81" w14:textId="6EEEB31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F39C51B" w14:textId="5658AF8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64B9691" w14:textId="2353915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CDC18E2" w14:textId="57FC47C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86D06F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A27B33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8013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013596B" w14:textId="045B1AA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15A21D5" w14:textId="36194AD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9D0B88E" w14:textId="0358BE0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744E0B2" w14:textId="7E7DB9B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49BB680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9B05C8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EK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DDADFD0" w14:textId="3849EE9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0C92C11" w14:textId="07537D6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0AC6B9B" w14:textId="28FEFB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1A8F493" w14:textId="5901C14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125264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5925FA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GBL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B6BAAA9" w14:textId="33615B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C7EE2F1" w14:textId="390E5CF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AD537AE" w14:textId="7712541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0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0C5D910" w14:textId="1530CBB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040920E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9399DF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096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26D434D" w14:textId="0C0367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4BBBA83" w14:textId="79ACFC8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0EF0FC0" w14:textId="7C61FA4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0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E3C22A0" w14:textId="55CC3BA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4DC54B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D4104E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X322635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26605D4" w14:textId="1719743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EFA9638" w14:textId="468C808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E61B416" w14:textId="172BA25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8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546B6B8" w14:textId="0000DC8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C9C340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3AB8A5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L17R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6E7D200" w14:textId="3C17C0A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6701706" w14:textId="764618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53036E4" w14:textId="7A27456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5B6B074" w14:textId="4F9EB5A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828FE2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F83A00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RI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79EA63F" w14:textId="16AC49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C5CB533" w14:textId="6A9DA72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BA0382D" w14:textId="3D23302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C97D73C" w14:textId="09FB3AF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A21C1F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7ABD4F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H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6161905" w14:textId="0611AD5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8CA9003" w14:textId="6F33780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E038999" w14:textId="2490C92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8C2897F" w14:textId="618206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4845B1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C1A680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PES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C1501AB" w14:textId="5437D09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CEE015E" w14:textId="7C4957C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1B763EA" w14:textId="24B8D5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380F002" w14:textId="61D699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114755A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4A6429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KR1B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9556329" w14:textId="00DA1C9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BCA009A" w14:textId="4A887EA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F85CC37" w14:textId="716F179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AF843A2" w14:textId="4DE9FCF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482129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8AE8DA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PR50-AS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B7E697C" w14:textId="249B41A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17.1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BA19E14" w14:textId="7332E2B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9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23A2B8D" w14:textId="0231272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0685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CA5823C" w14:textId="32B8E44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F30939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D10CA3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265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82A1D6F" w14:textId="7A1B60F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2B7FE92" w14:textId="0763283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7ADF950" w14:textId="020B7D9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8423679" w14:textId="0DDE8E2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A6A57B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59A638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6522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EE89533" w14:textId="2E006F2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BB07BA1" w14:textId="61B3D9E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C838883" w14:textId="4BBAF3A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3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D18C5D5" w14:textId="5E22B9E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EF9F6C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CB3F16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PCDH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E41DCA8" w14:textId="75433B3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FBAEEC0" w14:textId="2F42CA4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1660DCC" w14:textId="3057BD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32C20FA" w14:textId="310A9CB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62C4395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67E0A7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NTN4-AS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C643199" w14:textId="7F2B196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4.4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ACFA788" w14:textId="337B81F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4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B5AC413" w14:textId="2435442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339.3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4210B87" w14:textId="2A85910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211E68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CD8D61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SPAN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59AD4A7" w14:textId="611A484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FDCD465" w14:textId="4852F01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5CD1CB4" w14:textId="30D122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8D30274" w14:textId="6233F5F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2C273DD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3C64A7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GKV2-2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924C878" w14:textId="7E70EC7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32B97BB" w14:textId="4D2C46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A68CF9A" w14:textId="36A801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9.3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1F12BB9" w14:textId="66551ED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6DF241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87B13B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M114A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4B0A522" w14:textId="6A8C110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7BBC5D2" w14:textId="1A759F2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9A0D32B" w14:textId="2D6810D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9D1F635" w14:textId="0C5B926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C0B413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977B80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052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0DCD20C" w14:textId="300C420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272CB7C" w14:textId="614DBA6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8F52592" w14:textId="7DF482D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4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FAF1D7F" w14:textId="284C5D4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5F9D445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6D2B28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LOVL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C17B810" w14:textId="14A256D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4FD218A" w14:textId="32EB245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DFCA245" w14:textId="01DEF9F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FEA03B6" w14:textId="6227A3E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79FD1D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F54AF8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10620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EDE9EAA" w14:textId="25C80A2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9.6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D79CAAF" w14:textId="063B136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7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46156C4" w14:textId="2363181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599.5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54A8A14" w14:textId="2BA069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5D5E8D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94133B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ECAB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56ABA52" w14:textId="43F0958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A7A9B67" w14:textId="7FA456B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CA8A06C" w14:textId="5EA0B1E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C1F3F8D" w14:textId="55D5E6E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2B1DB17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A52CAE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0695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5402790" w14:textId="0A08DD2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93A9927" w14:textId="1119E15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8123ED6" w14:textId="28E67FD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F01977E" w14:textId="2DC39F5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F1247C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D2CE87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80069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EDFABDF" w14:textId="44C4C1F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5D16726" w14:textId="4B51259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D6EEE2D" w14:textId="031D344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3B4183B" w14:textId="126A863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0E90B2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B588DE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9901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F48FDB5" w14:textId="1BACD03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2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E39EF7A" w14:textId="4FBBC63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FA51CA6" w14:textId="71AFDA5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7.2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C48D390" w14:textId="0258E5F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340F48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75EFC0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3419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1F7F00A" w14:textId="277B405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8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FC07266" w14:textId="3E5F72D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4F16076" w14:textId="6EC585E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.4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B0E6B8E" w14:textId="2AAF136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0424A5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DF11BD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FAP1L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5C596D7" w14:textId="19878B6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838957D" w14:textId="7FFC422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DCBBF04" w14:textId="0B832B3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C6BD7CA" w14:textId="421E7E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30CC8E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A2A72B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CEAL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98006DE" w14:textId="26F64EA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F942477" w14:textId="523489D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147D22B" w14:textId="44985B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B569130" w14:textId="23EB495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73C0D2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C8470C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BCA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FE67B58" w14:textId="146A3D9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816D9FF" w14:textId="4ACA9F2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FB615BB" w14:textId="5A48835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76C77C8" w14:textId="2AE2A6B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B3AC8D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5D0337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PRN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F52D723" w14:textId="5421E68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8142611" w14:textId="3396EB5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8053789" w14:textId="3FD052C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B30690C" w14:textId="3605AAF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4E46E2C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939193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04758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E88EC62" w14:textId="127D72F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5E1352F" w14:textId="71AF68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BC20DC9" w14:textId="71577E1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E97BD52" w14:textId="448C359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B09449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077E7F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080273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30A63CA" w14:textId="51F156A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6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0A328A8" w14:textId="3295E1E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E5B7A91" w14:textId="3B07BB8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.3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679D5BC" w14:textId="32B1D96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6A1ED5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D99570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11000.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EABAEC1" w14:textId="6BEDF01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6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B5C29D0" w14:textId="2220EB5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9BCC23E" w14:textId="63F03C3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7.1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9748869" w14:textId="124225B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7F1D38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D1B5AE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ARB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D7C3002" w14:textId="0EAE291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04A8481" w14:textId="4A6A122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5CA4983" w14:textId="6246EC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C732225" w14:textId="55E3740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468A22E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34C1BF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010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9DA72C2" w14:textId="11E608C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C7138A5" w14:textId="40EB9FE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E96E650" w14:textId="2A61F9B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E0E52C5" w14:textId="0BB5E66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5FF045F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C6937B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UCY1A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B8ADB0B" w14:textId="5C54E01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90208FF" w14:textId="3F26016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E1FC381" w14:textId="301018C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39BED6E" w14:textId="7493F7D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9AE15D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FB8E6A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51H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374766C" w14:textId="6B96DF1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3.2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5EFCF18" w14:textId="15FA8C2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3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BE8BEF6" w14:textId="47DF1FD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28.3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AF2A4ED" w14:textId="55D6328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0B2B87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688381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MPACT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2DB93AF" w14:textId="155C7B2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CBD5A31" w14:textId="17EE079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739FDCA" w14:textId="21A55BE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6CA0F1E" w14:textId="5FC3B46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0CA9C0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35C249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224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0F3BF5E" w14:textId="71EC236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3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20165A6" w14:textId="0B167C9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AA54562" w14:textId="78B7390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7.7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1637D4D" w14:textId="281378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062E084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7D0717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4941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29CE399" w14:textId="0E042C9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7D465D6" w14:textId="512E4F6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A5382F4" w14:textId="78A8FA0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1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0D3BE07" w14:textId="058C05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FD63A2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EFF8D3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P2K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CDA3F05" w14:textId="67BCEDF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BB05ED5" w14:textId="560252C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832FE2D" w14:textId="322F91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74DD44D" w14:textId="65EE1EE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ED4CD4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882D6F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JA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E7EB7C6" w14:textId="7B24C60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E5CF72D" w14:textId="4CCEF92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F8367CA" w14:textId="3B382C2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F31A6B1" w14:textId="75027A6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EE7CCE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4D5370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H3YL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2ACCD87" w14:textId="7B1DCD8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A55808B" w14:textId="4161A7D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D313FCC" w14:textId="5A7135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5692CC9" w14:textId="442CD0D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7B849F6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DAD528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GKV2-3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D43C1E2" w14:textId="06552C6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77.8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B71E7D3" w14:textId="0C95A39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BD752A3" w14:textId="63B1C3D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782286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E89E78C" w14:textId="35B26C0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223B858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9E41F7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OLQ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F96F09E" w14:textId="18E7952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C99AA93" w14:textId="0752952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E31A6B0" w14:textId="0630965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1D48D40" w14:textId="11036E2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103E091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07E452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RY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72F3949" w14:textId="4BA5A80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9B5A31A" w14:textId="2D2B266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83EE067" w14:textId="6B6CF07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F33C5F4" w14:textId="4D5113A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9DF033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6F097D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O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6FD178C" w14:textId="3A6B465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67D41E7" w14:textId="4075F6D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E563846" w14:textId="088C107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CB9AAED" w14:textId="005F939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034AB8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B8C1D6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5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9506431" w14:textId="6DAD1DA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C205DA1" w14:textId="25588DA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0B4BB4F" w14:textId="513F280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082AD06" w14:textId="7EF008C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AB4F5B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FA526B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6K5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DCA4D89" w14:textId="598ECCB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6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50D5690" w14:textId="5651128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BBEAB53" w14:textId="7F4185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8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CBF8743" w14:textId="0FA3281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08C7112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B429E2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LNT1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5B94A7B" w14:textId="0146143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06B1924" w14:textId="7881256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7B0465B" w14:textId="0D8450C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087E773" w14:textId="281B095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32C259D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7EAC27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EP29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43418C3" w14:textId="3042AA9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DA6EB7F" w14:textId="08976E7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7A54E3D" w14:textId="3474F4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BB7519A" w14:textId="05D3460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0F073D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4FC445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9065.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CD7D91D" w14:textId="153281B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FB0F6E4" w14:textId="4DA7170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2FC5C01" w14:textId="1E2B67A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662374E" w14:textId="0234FC3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1ECE723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399F5E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4A4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47B41C3" w14:textId="45BB9A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88.0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7969B14" w14:textId="49342A2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5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7C7FB73" w14:textId="71411A4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893.8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E063290" w14:textId="69997A3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62B161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101634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5479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D4A81D1" w14:textId="3FF2962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E6325D7" w14:textId="5878226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CAF66B3" w14:textId="13CC8C0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003A058" w14:textId="2924D4B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723BE4D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DFBBDE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NTN4-AS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DB06A28" w14:textId="05023B9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9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3E55F51" w14:textId="41B4DD0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18677A6" w14:textId="5290593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7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EA8F13F" w14:textId="06BA8C1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6BB0BC0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EC6D59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44873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CFDA2DB" w14:textId="3D9DE9C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8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95D75AA" w14:textId="6E1F89A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177C6E3" w14:textId="4AF0DB9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.6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B15BAEB" w14:textId="1525A09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357E733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629957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IF4EP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4587A28" w14:textId="5F8EFED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3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1532EB7" w14:textId="0BD4A36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F3408AF" w14:textId="778E747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.4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A3DF21E" w14:textId="2F16302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65D0467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F16EAC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LINC0218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D3ADB45" w14:textId="0143047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5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5FAB844" w14:textId="030E319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E7BC625" w14:textId="5290BC0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4.4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D6D512E" w14:textId="158A45E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624B29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22B839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IM60P1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A651612" w14:textId="74A8629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2.8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30C89EE" w14:textId="7ADC2DF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31454B0" w14:textId="6BDC9CE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431.4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E01CD0F" w14:textId="097CE02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5D6F79D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8E3DAF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7E97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8541199" w14:textId="16AF161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84.2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C33C239" w14:textId="55EF9B3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1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8AEBB8F" w14:textId="6421860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788.1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25E0EED" w14:textId="751FDBF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0FFA6E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8A2A5A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4833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2B971AD" w14:textId="624569C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.8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F4ABF4F" w14:textId="1BF76D7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199FBC9" w14:textId="7E2FC30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86.1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B5D2FCD" w14:textId="0959B7F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CF790C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AB21D0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095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E101865" w14:textId="51F433A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.2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A848A91" w14:textId="206EB09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9C4DF7F" w14:textId="517859C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3.6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0BF10E3" w14:textId="111A175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638B10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07A2AF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68483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9CF0532" w14:textId="30FE46D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7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607233C" w14:textId="25F05E9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ADF86FE" w14:textId="116A122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6.1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C4AA215" w14:textId="2D469A8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438303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7EB681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TF2F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D058749" w14:textId="08A3611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823CD43" w14:textId="7ED0C21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0868A10" w14:textId="29B1D2A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46B5212" w14:textId="25EC223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4646107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A9F7AB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NO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33471C3" w14:textId="6EE9A35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DFD1C28" w14:textId="142C617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22E0DF7" w14:textId="05A45E9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BDA71A1" w14:textId="0DCC7A9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7C7CE9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8F2BA6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G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2E640C8" w14:textId="788839F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650356A" w14:textId="1D239DC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E1DE78B" w14:textId="7A68C33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C4896A4" w14:textId="201612B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7601FA3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74C8B5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HRF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E8A22FC" w14:textId="09D8A2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46CCE9F" w14:textId="56D1FB2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D3FA8FE" w14:textId="509BDA9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E42DC15" w14:textId="061E604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4453CC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4E972C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ABPC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AE582A1" w14:textId="5661245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1D12CC2" w14:textId="67BC0A8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0AEF940" w14:textId="33EDA1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8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39CDFDF" w14:textId="3E4A798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27CC46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F38DB0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YNC1I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336B15E" w14:textId="4A2404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43F5497" w14:textId="62CEB7D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C9CFED8" w14:textId="2F7066B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DE98414" w14:textId="062039C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5E4BCDD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787E57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A5SP51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37B8AC2" w14:textId="1D54E72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8.2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586FD9B" w14:textId="5D34799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6BC07F0" w14:textId="4128849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55.5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68959EF" w14:textId="4A72A72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363F92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D24646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ETM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82DBA10" w14:textId="2B83ACB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D47B315" w14:textId="75865DC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2ADFA1B" w14:textId="3EC929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760B09A" w14:textId="463AF47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6C9F94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D596A7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T8D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A570EC9" w14:textId="5EC10BD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8DEF289" w14:textId="2EEF06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C0B507B" w14:textId="22CDB1F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91B48F0" w14:textId="4831FA1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5C34A7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D6BF2D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BL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14F7C0B" w14:textId="40554E7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2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1568158" w14:textId="23B088A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EACF484" w14:textId="4676F21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7.6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C2D6D34" w14:textId="5C332A0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C876D8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00CAA9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HB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0FA651C" w14:textId="31DF890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105CAB9" w14:textId="6797FC5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63EF63E" w14:textId="4CB8CE6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8799CF7" w14:textId="68D2363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55F5DB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282681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4825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FDFA767" w14:textId="63774AD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.0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225CF9E" w14:textId="727F69B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F9AB8E3" w14:textId="1D08114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0.2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DB3CA29" w14:textId="598BFC2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072D146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69BE32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N1R51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565C0DC" w14:textId="6A554DD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BA47728" w14:textId="659729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F7C456B" w14:textId="7310FD5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2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D801EDF" w14:textId="6DD51C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101091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77365A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EMO1P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1100CD7" w14:textId="23B03F4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.0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FC96507" w14:textId="3B77DA1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C359DFA" w14:textId="7FF560C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0.8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FFA50F8" w14:textId="038F227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D8A543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FC5BC4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6M3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FD3AC61" w14:textId="252902A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.7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688E9DF" w14:textId="31584E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D80C150" w14:textId="23B968E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5.1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F8507D5" w14:textId="1AFA52D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27E625E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ECC9F2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243562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B02CD0C" w14:textId="1049C62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5812772" w14:textId="7944504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6D2EAFA" w14:textId="4CC9EE1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48D32E4" w14:textId="79BFF13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599974B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348D6E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CTEX1D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C6A0AED" w14:textId="5396F89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B321537" w14:textId="61CCB39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B64C721" w14:textId="051395A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5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4382968" w14:textId="5B611F0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36C77F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F1E721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OAT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E0B69EA" w14:textId="37F036F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6EB3191" w14:textId="1578AED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7D94F62" w14:textId="51D9430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6C735EC" w14:textId="16ED4F3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31B3D5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343721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68397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D7D702A" w14:textId="2904CB7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3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044ECDA" w14:textId="37FF8AC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F3F28C2" w14:textId="617C8EC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6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50B71D9" w14:textId="027E13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2D326A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70E071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X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032727D" w14:textId="39BFF4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A5F18B9" w14:textId="14124B9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D446008" w14:textId="1CEA4F2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324B8D3" w14:textId="63EB2B3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A9B9C9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97FCB9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1318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6B2F6D1" w14:textId="4FE693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AB383ED" w14:textId="5BA66BB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3D8BFF7" w14:textId="1A80384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D49284B" w14:textId="43FCF1D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654F163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ED404E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RCH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6CE0CC1" w14:textId="59D66EF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9CC3056" w14:textId="126CCE5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967468F" w14:textId="733548D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A0AA454" w14:textId="5E38E48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8A8E9C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61309F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AF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371994D" w14:textId="47A504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812F9A2" w14:textId="209B8EE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AFFB3D1" w14:textId="0AC6CB0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EA20510" w14:textId="0767967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43BBAB9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31CCB7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040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2B63DD2" w14:textId="2C046C0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6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46E4D80" w14:textId="40B0709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69FF86B" w14:textId="4BDBAE2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2.1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209F9AA" w14:textId="45B5574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6F44736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1B2F94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IBIN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A12EE52" w14:textId="58E2065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34D701E" w14:textId="721A701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CD30ECF" w14:textId="7B4A90B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7EBE1DB" w14:textId="769FD55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6DD484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00C6FB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EP8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826A0F6" w14:textId="6CC932D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CF9E345" w14:textId="7DB13FA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990A91C" w14:textId="13E384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DB43EE3" w14:textId="1A5BD0D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3B97822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22AC66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RB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E093102" w14:textId="4F689F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1A9F54C" w14:textId="7BCA3C4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0340760" w14:textId="18782D5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70BD282" w14:textId="557034A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96AA54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E6892C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PRIN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CD3546D" w14:textId="4CA0C08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25AB0AA" w14:textId="4E0727C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C384625" w14:textId="038CE4B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5E7D1DC" w14:textId="4F30076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19FDE4C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B53BC7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171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672A827" w14:textId="0098744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3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7A9C878" w14:textId="73B17F5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77C7770" w14:textId="7B6E10C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.9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CFEE758" w14:textId="4885A8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CBD5F4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C3E568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XO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E8B11CD" w14:textId="4AA5230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836B03F" w14:textId="3C3EB5F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5146BBA" w14:textId="4CD885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B75AEBD" w14:textId="2997895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A5D602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7FCFFB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A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FEB9A13" w14:textId="357D25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C82AF61" w14:textId="1D22D69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C8F0C54" w14:textId="5C8F655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6D8E887" w14:textId="0430094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B63C11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B3F961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231532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16D8783" w14:textId="41E0017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8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1F464F0" w14:textId="49A51FE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7D11572" w14:textId="5EC69DF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.4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B306A1C" w14:textId="04A5EE0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052B82C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CF442A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NAS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1AD3D89" w14:textId="6CA98D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E1E6DD6" w14:textId="3FAD582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0688602" w14:textId="781C9BD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4E9B758" w14:textId="7C94BEE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7EE8CB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1452E5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ID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6107B5B" w14:textId="716DB9A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1591652" w14:textId="19782BF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1BA0D7A" w14:textId="323C472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9A3B1F3" w14:textId="4D83610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6D54B1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598653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FL1P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26F3BE2" w14:textId="442D9DD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.2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059053A" w14:textId="250DDEB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22A376C" w14:textId="202695A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5.9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89CEA4C" w14:textId="0348333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7B4F883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FAD7C8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SSF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D9021F6" w14:textId="03E0742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D73B40F" w14:textId="54D4F37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ACF6730" w14:textId="088CA09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1B657B4" w14:textId="15F8B9C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5598EC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52A126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135903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A0FF013" w14:textId="01FB349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9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079E4C4" w14:textId="1D1CB0D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F4A0135" w14:textId="70B9D05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6.7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51D0519" w14:textId="237BC54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A22869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7C794D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SF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EA65553" w14:textId="5E4CC6F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E241ABC" w14:textId="4279706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A226002" w14:textId="47D92F1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3CA1208" w14:textId="71F0C79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1F67CF8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9910AF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KIF2C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C5F9375" w14:textId="3D24FE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9A8B988" w14:textId="4F4B66E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8E281EF" w14:textId="1AB771E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49F5409" w14:textId="0A9977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78199F3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C9194C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P5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804B616" w14:textId="3C872F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7CA3B23" w14:textId="292962A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44BA30E" w14:textId="33BA9F4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4BB14CB" w14:textId="197DFF6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2171BE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9FECBC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63944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EDCDC21" w14:textId="11BBCF4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8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9F58600" w14:textId="6D0B03B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B2287B0" w14:textId="5A99B30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5.9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6BC550A" w14:textId="55752A9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74F7892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B963A6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X255925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D4B077C" w14:textId="0AEEEA8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26B154F" w14:textId="0AA7D51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11D5BE1" w14:textId="63A6DF5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E5A9AF4" w14:textId="13D2325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AEC2A3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754DF5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TC2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E095F3A" w14:textId="01E12BF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897249C" w14:textId="3661453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9646E47" w14:textId="4CA9A46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CE79280" w14:textId="2313F3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26A279D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11D5C2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P1R3D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E65E10B" w14:textId="4F7931C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57753C4" w14:textId="7776B27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DD547D7" w14:textId="1FAA95D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A31E171" w14:textId="6E44367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5E282B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228825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5380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71C687F" w14:textId="49EB7F9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3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7E18869" w14:textId="6A8B0C4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23AE76D" w14:textId="7363487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3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8CD4525" w14:textId="42DF4E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539BED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DBDA45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OLGA8T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F573D42" w14:textId="0BC9CB7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6554.0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0D5CCBD" w14:textId="578E478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3.3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51C5E9A" w14:textId="085AD69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4886417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C66222C" w14:textId="1FE742D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DF2EF0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35BE5B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183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787CD74" w14:textId="05FAE4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252.5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FE1DBA5" w14:textId="052B51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6.2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6B41034" w14:textId="69F0B27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89207.4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4DE4467" w14:textId="51FAC8D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836C65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BC8773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ND2P2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4928878" w14:textId="1CF7722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.8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48A375E" w14:textId="5BE3867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57AC778" w14:textId="42AAF2A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35.3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2433AE2" w14:textId="332ACB1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F94693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863FA6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10J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E8B2D58" w14:textId="0BBD87C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44.2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C576B92" w14:textId="010E71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9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0C6C1BD" w14:textId="222BBCE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969.1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40359B0" w14:textId="02FAFFE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564063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B961AC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0720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88D56E5" w14:textId="7238FEC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14B87E6" w14:textId="0F93DC8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9A9745F" w14:textId="3680C6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0.4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4E236FA" w14:textId="054D9A9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90BA77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94E327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2480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7F2963C" w14:textId="0D3143E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07A4CA5" w14:textId="360646E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EDB2F68" w14:textId="29DB449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4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9B67DFA" w14:textId="5BE431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0EC143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F23D97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8710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D5B9423" w14:textId="5C48D5C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3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D4EC2A2" w14:textId="713DE9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18D7202" w14:textId="6F24013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.1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A5B7032" w14:textId="5350013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C21B94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BD06AF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A5SP4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5A3FED7" w14:textId="3F4C3BA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0.4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F743CAB" w14:textId="6A9A56B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8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9485FA9" w14:textId="3DFE199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35.6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88AB3D4" w14:textId="58280DD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6A392B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4CD12B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B1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A549681" w14:textId="13A7F17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A1EB565" w14:textId="2CE6F51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721B80F" w14:textId="33562A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39F0584" w14:textId="0BB04A8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70CEFD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C40305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40125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58AC2AF" w14:textId="0528C7F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75B87F2" w14:textId="088AE4F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D7B169E" w14:textId="537E494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2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61FA514" w14:textId="2ECDB3B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BD6AF8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65AFE6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26371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BDD83D6" w14:textId="2474FA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C179637" w14:textId="36C2A93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FEA7DFF" w14:textId="64E1F3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5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1F05417" w14:textId="4B3DC36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2C6827A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618983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84364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894ACE2" w14:textId="1B7E288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1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AB91C69" w14:textId="51E487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A83DED4" w14:textId="472C1AA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7.5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008606E" w14:textId="0207E3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EE5FC1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2C5839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BE3AP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E55F67E" w14:textId="03A3BD2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.6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2DE3A49" w14:textId="3B9D09D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26EB552" w14:textId="128E76A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2.2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C2EEA79" w14:textId="7E6B9AA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135EE0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8042FC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0579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3A8EA8F" w14:textId="011896F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23B5C13" w14:textId="27635DB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A47FC81" w14:textId="2A0EF7D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6AE8BCD" w14:textId="1B47E27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A2F07A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CF918A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IH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B336242" w14:textId="2FC6E2A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D4D6288" w14:textId="7BF106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CC9CC1A" w14:textId="68A4934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4A7F356" w14:textId="0CB2B16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4D1C447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946651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CNT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CA11D44" w14:textId="3E4BC4F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BEC818F" w14:textId="7BD0BCD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B332C34" w14:textId="11E9F81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2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533BE67" w14:textId="57DEB49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D9A4F9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07B7B4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RMD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C34F171" w14:textId="15C1D2F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78.6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61F3AB2" w14:textId="47C7926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.3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71B6C71" w14:textId="4E48E54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6382.1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21C2A93" w14:textId="5D91409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C1B77A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3EC86B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1953.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3F8BDB3" w14:textId="2867D29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5.6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8923DBD" w14:textId="3207071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6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D5760F7" w14:textId="52A77FC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71.9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C2FAD63" w14:textId="7EDCE1C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B20E11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4C9D62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1185-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E2853A8" w14:textId="7ACDB6B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6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C1E1932" w14:textId="40E7E31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9B93960" w14:textId="1B0014B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.1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1DB0A24" w14:textId="6D279A2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995434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76728C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FA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B94782A" w14:textId="2350C22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0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9D2D899" w14:textId="6C35F84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8CC2A70" w14:textId="6D81F9D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B85081D" w14:textId="2E5B266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F58B2D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E43200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ABPC1P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02FDA6C" w14:textId="79DCB07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1.4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6DB3814" w14:textId="226A421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3031EBF" w14:textId="617607D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11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9BF6A2A" w14:textId="0818297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E242D3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8D2877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590705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FA32569" w14:textId="21FA6F1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0DF16CB" w14:textId="1F8501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97A4814" w14:textId="4CA5C8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32C1B67" w14:textId="0F0A372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20B31F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CE8497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CO3P3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6562415" w14:textId="15F2029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0.3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1B2FDAA" w14:textId="005B5D7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ABA39E6" w14:textId="4C1E421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98.4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54C0FEA" w14:textId="3FD9BF8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7F97BB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287AB4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00797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9C30D52" w14:textId="1F96549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AE30204" w14:textId="65392DC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1D13DC8" w14:textId="5D9E193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33BCB77" w14:textId="153A185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DF8A08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90BB9A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590666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1DF0367" w14:textId="70C5894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3927370" w14:textId="652FDB9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463748A" w14:textId="7808A45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67ABEDC" w14:textId="7E95B86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C46C25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633A4D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L6-AS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647128F" w14:textId="50D052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F9FE4F9" w14:textId="62EADE6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41FE305" w14:textId="6762F44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6552A5B" w14:textId="5A421FF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06123C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19A894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H1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091446E" w14:textId="35D1D85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FFB0F7E" w14:textId="4E66757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D8E4552" w14:textId="4BB58F4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60607AC" w14:textId="0F476FD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F72E3C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9A58DE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52L2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F411116" w14:textId="429A500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07.3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E3947BF" w14:textId="34FD6DA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.8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6821A32" w14:textId="7965116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170.5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8339F4C" w14:textId="3558DBC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865723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5981EF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DB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7E9620A" w14:textId="2CF35E6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F631830" w14:textId="0F79160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7A3BB56" w14:textId="334E82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F569A2C" w14:textId="65F7FDE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250A5B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6DB4E7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LIN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65F1F8C" w14:textId="75D4D66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A4A2DBB" w14:textId="0131B9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AC919AE" w14:textId="6B9727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FEAEB45" w14:textId="20D48DB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6E29600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AF2037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THRC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17BF007" w14:textId="154E37F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AB429CB" w14:textId="74C4FFC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CB3FDC8" w14:textId="449640D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01B9B80" w14:textId="5342BBE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D746BE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455E75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PB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E993672" w14:textId="422F0BB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6CA8995" w14:textId="21E16F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30CEE9F" w14:textId="6076E40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22B2D45" w14:textId="4C17270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143F086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65D8EB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25252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E37BEC4" w14:textId="2F4117C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2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B9E5452" w14:textId="6F39034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415B5F1" w14:textId="793FB58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2.0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FF1A476" w14:textId="1C23C3E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8617C2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132207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LDND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B149F9F" w14:textId="231F2FE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13C4C30" w14:textId="7E7CEF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1439478" w14:textId="19FA323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8A3A0ED" w14:textId="2E6641E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176950F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EE434F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6499.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3D0B0EF" w14:textId="23FBECE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3505.6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820AC6C" w14:textId="12BD130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7.6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8837EC8" w14:textId="7A9069C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9348401.3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7A38670" w14:textId="11360C6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329165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E545BF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NF736P8Y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557ED37" w14:textId="61856A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418.1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9342774" w14:textId="565B858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3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0DA6A20" w14:textId="101F96B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0230806.3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626376D" w14:textId="26E4D2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FCA03C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A4B7F0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08734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D54B41C" w14:textId="3373108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3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58E9972" w14:textId="604E41D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AA18D3F" w14:textId="3541C3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.8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2B473C5" w14:textId="36ED6EA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DA6D13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400313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AL77220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66C630B" w14:textId="4DBA0FA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0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7207E07" w14:textId="75F7222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48FB500" w14:textId="24E5292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.7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81F8E66" w14:textId="0667821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3A618D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3B630D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26468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F7C3824" w14:textId="4BF5D76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B8291F8" w14:textId="3154CB8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B26CF95" w14:textId="1D11D13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AF63D99" w14:textId="4F94018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7F85BD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6128B5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04260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078C07A" w14:textId="7C0B43A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1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37CFEC9" w14:textId="572F2C9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D471F2A" w14:textId="47CD9AD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.4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C83664C" w14:textId="35BA97C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62ABBE1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DE8D04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1C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78B06F7" w14:textId="525D8D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2.1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B96FD09" w14:textId="6A076A2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A760ACD" w14:textId="39807F6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79.5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D892DB9" w14:textId="11A3C04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7F2B6B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1A9494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13146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66E2F53" w14:textId="5214FA7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4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C1A2B8A" w14:textId="09D8FBA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305234D" w14:textId="6439E78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4.2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7281678" w14:textId="1C747EB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D971A2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5592C8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PIN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90E15FA" w14:textId="3C2ED7D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C6DF6FA" w14:textId="6C1A983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1A8C8E2" w14:textId="534E324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32F6DE0" w14:textId="79EC6FF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6520ED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8D3BDC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2414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E23A906" w14:textId="7E9129B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.2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9181415" w14:textId="21F9D4B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8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BC75FB8" w14:textId="0861D00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5.6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AAFD383" w14:textId="2B76D08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4CFDCA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511696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5L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804D5C7" w14:textId="082A63B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.9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C8A12D4" w14:textId="5D3F744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8011932" w14:textId="665CFF7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3.7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D306642" w14:textId="18C0739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D2A79C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551A57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225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846F273" w14:textId="2A1FEE2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8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4CFDC2D" w14:textId="260131A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53E7F3E" w14:textId="16D9BBF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0.5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9A43FA5" w14:textId="3A0BC6D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6A1281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18EA32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AUS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8160388" w14:textId="70D8327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F92559F" w14:textId="311421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BEB66BC" w14:textId="6C52F63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0D1406C" w14:textId="45BB73F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C27572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F8C687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KAP5-AS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890F3E7" w14:textId="435DA81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BE9A7C1" w14:textId="7B0786B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DD571DA" w14:textId="6AC862C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07D90C3" w14:textId="2481C0E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115836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C46D2C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AP5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411CA54" w14:textId="20D27E0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.7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98BD9D8" w14:textId="463A25D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4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53131CD" w14:textId="3FCA8BA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8.5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B50428A" w14:textId="585BC09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3B4B66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15E9CA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33485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5AD4A4C" w14:textId="52F802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5.5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4084152" w14:textId="0F7931D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BBE9612" w14:textId="377A2B1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42.7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98FFB9D" w14:textId="64D3383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4CB276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6C5D3A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55758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E555F6B" w14:textId="161F83C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.9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C3A7D17" w14:textId="520FF45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ADDA071" w14:textId="491D6F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5.6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360D4AA" w14:textId="093E9BF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4370512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0B40D6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A5SP50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673514F" w14:textId="41F30AC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3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1030736" w14:textId="23F26F2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C387AD8" w14:textId="269E2D3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.5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DCD98EC" w14:textId="1D3963D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4EB9EE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6E6209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26353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57CBEB0" w14:textId="3DB8B05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.5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DAC0F27" w14:textId="71519CA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CCDFAE5" w14:textId="62F44C9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3.8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51F1815" w14:textId="512C5D6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AAB404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E3B72A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GB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9AB85F5" w14:textId="2E07487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43ECE70" w14:textId="68743BE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8826EA2" w14:textId="4E2BB12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EDB35C9" w14:textId="7D3774D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9ABB73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6CEB38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DO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2CAD914" w14:textId="538A2F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AF6983A" w14:textId="775B813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13AB940" w14:textId="0C78D07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4E17E00" w14:textId="11E2CCD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1F71846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BA0A46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ATK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CD0D592" w14:textId="44D8F28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29E1210" w14:textId="51DCF52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527C95A" w14:textId="24B5469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2645DDB" w14:textId="5961C0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10D0E74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0F2630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BCA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DCEC390" w14:textId="16240BA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0313CFD" w14:textId="7FDFF53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BFD68F0" w14:textId="4DCFEA6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3AF8D69" w14:textId="3C5FF83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79330E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944C15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0928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DB9214F" w14:textId="48C303F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1.5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23FA837" w14:textId="7C7B0ED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8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F2541FD" w14:textId="17F5233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412.5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36151FE" w14:textId="325528B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747FEF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4C7C72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GN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F306767" w14:textId="080884C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EFBCFC1" w14:textId="49DA568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D5E0A57" w14:textId="5837490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BBF5C62" w14:textId="5BF930F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284623F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00CD14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5597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6C637B5" w14:textId="01D7452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2372.8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D54188F" w14:textId="3A84941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.9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E3EFED0" w14:textId="0B32865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4403624.2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1C25BBC" w14:textId="2C594AE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9A2DAE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5DED7C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D11B1-AS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108E2B4" w14:textId="789AF40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CEE056E" w14:textId="6B8FA8C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253387B" w14:textId="014A88A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DAAB9B2" w14:textId="236A19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77F8D03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7B47F5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080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286526C" w14:textId="38520CD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.8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614D206" w14:textId="3EC4100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7CA1362" w14:textId="02A8A6D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7.4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E568353" w14:textId="1B14E04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0FEED3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F585EE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0873.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C3E12F3" w14:textId="0AEC74F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469A2E3" w14:textId="2C4FCD3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39A9131" w14:textId="0C7FCA1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BC0DD84" w14:textId="1D7970E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458BEB0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EDE3B4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PAR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E9501C2" w14:textId="56EE55B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571700E" w14:textId="105B45F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BE4973C" w14:textId="1897F19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B8AC3F1" w14:textId="181B238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697C6DF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3C3B2A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03808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5AA4F7F" w14:textId="642F332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6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1B87AE7" w14:textId="01C97C9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D4FB97F" w14:textId="29BC78A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8.3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68C2537" w14:textId="3E6D7E6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63C4D7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594A04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LT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1D4EEE7" w14:textId="099811B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0DDCF1D" w14:textId="29EB4A9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85F520B" w14:textId="4299E29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BDB46EB" w14:textId="2496A33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C05992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274622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0825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5E6A506" w14:textId="4200E93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C55A0C3" w14:textId="3800F5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C05318E" w14:textId="17D3FA6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E4AF0D3" w14:textId="3A3A879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31EFCE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DD075F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3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14A1238" w14:textId="727109A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1A9BC7F" w14:textId="758BCB9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7B118ED" w14:textId="0F0E59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015E5D6" w14:textId="347F7D1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735617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6D8688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1826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72E071D" w14:textId="19EEDD9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9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BD3ACBD" w14:textId="7BB76B2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296BA41" w14:textId="4695AE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7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B744985" w14:textId="7748B2D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F777B0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5E8C62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PP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E06C1A7" w14:textId="3B02CE6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43FE455" w14:textId="75B54B0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227615A" w14:textId="470BAD1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BCE96AF" w14:textId="25FD61F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77BED6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5B6E7D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EPROT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4E94DCB" w14:textId="04A51E0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55A360C" w14:textId="4D7E84D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0D820E9" w14:textId="09BB9E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E73471C" w14:textId="7DCABEA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F68E5B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84FD91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162400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A48428A" w14:textId="66001CB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.9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12D7349" w14:textId="2D5AD75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7AC987B" w14:textId="1103572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6.8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3625BCF" w14:textId="48326DD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3AD161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641B5A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M98C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1E2EADC" w14:textId="51ADD8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958EB4A" w14:textId="1558AF0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34748E7" w14:textId="064050C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0C4A9A6" w14:textId="6C68A27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5E790FE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234CFC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BXO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F134528" w14:textId="052D687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150D6C9" w14:textId="3A0DE17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54CD342" w14:textId="418F879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F5156BB" w14:textId="3A50B0C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1BB6F40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5643E8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6-308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1BF9590" w14:textId="44997E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8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DD98AF5" w14:textId="4FA5625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DB4A415" w14:textId="16BB87D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.8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607939D" w14:textId="3356245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6930B3B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4BBC1D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M216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2097D5A" w14:textId="0ABCAEB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11AAA69" w14:textId="03867FA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70820E9" w14:textId="59DC5B8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DE36F47" w14:textId="75B0EBF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1FB4C7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C6B1A7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ST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3E24C47" w14:textId="1F584D7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B94F080" w14:textId="19A0FB6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BDB1486" w14:textId="4FD8FC6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EAF3118" w14:textId="5257C3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0C675D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0B08C6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137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0062C59" w14:textId="0BF0F56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7E02B45" w14:textId="360445B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DE8E735" w14:textId="5CF365A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6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AFAC0E3" w14:textId="008EBDC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9E4DAA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8A3ADD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603832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A511129" w14:textId="7F12A75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30C15B4" w14:textId="09ABD6E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1A982FE" w14:textId="206151B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F1313A1" w14:textId="50897B0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2B9A42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BA550B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AM1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015AB90" w14:textId="4540A9C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4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A636031" w14:textId="5CBF38D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16E3070" w14:textId="2EF5B89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6.5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B450ABB" w14:textId="23B6B90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6C40A14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6DBBF6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WP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74A3AE4" w14:textId="33E4B19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5C21551" w14:textId="677D86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1B8B21E" w14:textId="55AC593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596261C" w14:textId="4FE6F63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91E652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67878A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AC090136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6B9D112" w14:textId="6A8032A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1968C09" w14:textId="53253ED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7870FB4" w14:textId="56E87AB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40.9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37275D0" w14:textId="2FB8E30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6C8793B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E1AA88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DC5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FBF774B" w14:textId="62EA328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F503995" w14:textId="4DA1143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3BDF1F5" w14:textId="37929F5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8F7FBE6" w14:textId="0EF86A8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5501DB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83B130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R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D54A4F6" w14:textId="6B1BC2A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34979E3" w14:textId="2306E2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4D5D182" w14:textId="5A226E9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9D32C1D" w14:textId="75FA74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7EC3C11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D91C74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07208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C960285" w14:textId="24478E7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1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1EB9677" w14:textId="6831DE1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5F8074E" w14:textId="5C214D2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.4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73D1E63" w14:textId="0498B6B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68AFCE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6D446D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5597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8AE365E" w14:textId="71A762F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4.1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E687796" w14:textId="3D8DD7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2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8C07B41" w14:textId="059FCDB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122.4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B452435" w14:textId="5EA3024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D0DBC0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D1579F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5951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BF5EF12" w14:textId="2E9B24C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3.7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4E171AA" w14:textId="10DDB41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7D23E6D" w14:textId="245398A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10.9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7B1DA3A" w14:textId="3612EEA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B08195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2F289D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NRNPK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D9FEE20" w14:textId="0F5AE6F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B7F31CB" w14:textId="2D5B918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9A60F5D" w14:textId="2CEBF02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2A83BBA" w14:textId="7268831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D9130F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0C14FD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5845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31FA85F" w14:textId="2E793C4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.5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08AF4C4" w14:textId="7C09670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DDCE7A5" w14:textId="0FC3249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3.2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EAF7E69" w14:textId="4C6021D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B26EB3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610AE7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3D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901647F" w14:textId="1EFF965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5791323" w14:textId="4E3761E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0DFE5A1" w14:textId="3DB3634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8792902" w14:textId="25F5B4B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775C968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F19C33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GI2-AS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A62FDF4" w14:textId="5E23140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2B565D6" w14:textId="02C4C6F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410A7AC" w14:textId="521274F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DFD3EBB" w14:textId="291EAD4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026AE1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6087A9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IM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E52A9F8" w14:textId="18EB7E4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44F901F" w14:textId="1D59183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B58C702" w14:textId="7E02609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7D77815" w14:textId="3C41BC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07B8288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6F1C13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187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38DFD13" w14:textId="40F7ED2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4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9329C90" w14:textId="02522D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5AD3847" w14:textId="25A9D35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3.0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154A7D9" w14:textId="7F1D59A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068F9A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EF827E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650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11E8BE0" w14:textId="2405D4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BE8DF80" w14:textId="0EAD9C0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FD30425" w14:textId="3546C80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D52E6B1" w14:textId="7773889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416BCE5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63F58E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TF2I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742AE2B" w14:textId="264B9B2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420AB6B" w14:textId="3D8B73D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45D1532" w14:textId="29E7EF0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7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202D32B" w14:textId="41CA876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7C27B7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FD7E8E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158058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90DC139" w14:textId="11BA92A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8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FBA9E78" w14:textId="3D97F42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55E37AF" w14:textId="097DF82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6.1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A8B2977" w14:textId="40A49E7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78E5EB5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B0872A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1-15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E226CDE" w14:textId="065F457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9B76D73" w14:textId="0FF7EB9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CEE7E5C" w14:textId="351532F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2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472885B" w14:textId="095193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50B7CFF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782521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558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D94A60E" w14:textId="19848CE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AB35587" w14:textId="0D1E78E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CE51235" w14:textId="6511CB0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AF83FE3" w14:textId="76A5B3F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74A3AA0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6B305B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WSA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CEFDB8F" w14:textId="4DF5D2F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8C6C3C1" w14:textId="6AAB051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C50B5E8" w14:textId="3DEF993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F5F4340" w14:textId="2BD522C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5771BE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5BF3FE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51G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502C3DA" w14:textId="2AA4F42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1.8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6205A9C" w14:textId="15385D2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240F967" w14:textId="2E5A963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2.6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1AC9905" w14:textId="64413E7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805AC5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5772C0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AJ5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7E1466A" w14:textId="3605C1C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8570EA1" w14:textId="15E6EC3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ED8D9DC" w14:textId="5701EC4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02A7635" w14:textId="7FD22CE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13B8523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CB069D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275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6D8D204" w14:textId="3D11238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.2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6FDC1C9" w14:textId="558C15A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0003028" w14:textId="7A27A94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4.2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2445D34" w14:textId="5E96853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8477D1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137801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TP6V1G1P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9390CD3" w14:textId="4F81D9F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3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CADF622" w14:textId="43938EA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8C85D61" w14:textId="0ED57AA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.6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9B322B6" w14:textId="2ECF69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479587A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997383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6-555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9558EA5" w14:textId="661DB75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64.7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24E2DE8" w14:textId="1D0EDC2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3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C43C837" w14:textId="5E204DF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4523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F64C2E5" w14:textId="185C8E8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4EB495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E82284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2106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24FE303" w14:textId="31D4533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.3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DC4E545" w14:textId="3989491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59C7996" w14:textId="62C59E3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9.9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EF12A29" w14:textId="525494C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7636C5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169CF1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03925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33ABDE9" w14:textId="11DC717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F946697" w14:textId="50FA57B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B308B9E" w14:textId="2F03239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6.9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069014B" w14:textId="26799FE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6B8E4EB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C412EF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VE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BB45569" w14:textId="22F8AD1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03D6B4B" w14:textId="391570C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F4A0764" w14:textId="06951E5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60A7DF0" w14:textId="21BA06D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5203C4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D6E4C8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EN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B7A7158" w14:textId="78A4222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35B0D71" w14:textId="4BBFA5D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71F850A" w14:textId="1249D0E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F3F9412" w14:textId="34DFA5F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1F8683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0B60D9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37198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3336B56" w14:textId="02EF37E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6A99F26" w14:textId="2E4112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44B7DFF" w14:textId="117E19C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F2D8FF4" w14:textId="2DAFE88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E866F5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1C216D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DPFL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DF3E7D0" w14:textId="507902F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110F400" w14:textId="4D74DD0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26D6AE2" w14:textId="17515BE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AAA337F" w14:textId="27402D8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C0435C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66A658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2F1-AS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AC4B3DF" w14:textId="6420324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73539B8" w14:textId="423555C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FF41B2B" w14:textId="1329D0C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2C2F380" w14:textId="463A14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1244831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8905A6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125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4E80678" w14:textId="3D2FF45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44CEB28" w14:textId="73BDA90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5E634E6" w14:textId="4E09B82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2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B882D73" w14:textId="65EA5E8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F991FD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96531C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18470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A32F914" w14:textId="6B3A0B6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31.8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08A5C0B" w14:textId="2CD479D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2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6F9DB6E" w14:textId="6E53C81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319.3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A63BEBD" w14:textId="1F30B63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022104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0676A6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2770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A68B499" w14:textId="2ACA050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DE5359C" w14:textId="232F191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D468E52" w14:textId="60E12D8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5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6CEA1CD" w14:textId="399CDFD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0E7BB2F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5D7A00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10P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C240343" w14:textId="5244641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C9E1ACD" w14:textId="24BFD10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876EEE2" w14:textId="6DC2756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5B727B8" w14:textId="581F8A7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CF5837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A8D373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OLRMT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68D4859" w14:textId="4D0F2BE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51D5DB8" w14:textId="5A150E3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2A11816" w14:textId="74D056F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925DF55" w14:textId="77A5E20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E3F5D1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1C13FE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2670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DBE3CD1" w14:textId="31DE0B2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62FEFF8" w14:textId="2E5DB4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815F954" w14:textId="5BF39E7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E0AC548" w14:textId="2C12894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10B3949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FE2C74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PX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A037756" w14:textId="5E2856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205ECD9" w14:textId="4C8C8A0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85BE2B3" w14:textId="46981A9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814CAC4" w14:textId="5440E9D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3148F0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45891C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TLP1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4DDD4E9" w14:textId="5957FF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D3DE961" w14:textId="1FE816C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B2EF5F2" w14:textId="25BF036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2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39E183D" w14:textId="2BF131F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8927E1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6C032E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7SKP14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66E5BBC" w14:textId="5F17DF5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.6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2C1E029" w14:textId="31E03FC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7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2C16CD1" w14:textId="02FADAE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8.0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1788BA9" w14:textId="6CADB40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DB7D66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6FB9B2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3627.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D7B52D6" w14:textId="5EE13D8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F25B820" w14:textId="020236B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515A268" w14:textId="29F8E53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A043024" w14:textId="4C7D47D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57D246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0A91B0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8orf4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27F1E81" w14:textId="7D39048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1C22CD4" w14:textId="0F70771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13EA56B" w14:textId="68951CC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9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B5CE300" w14:textId="3B7E927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F66416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CEA867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AF6L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C357786" w14:textId="01C6406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A36FF8E" w14:textId="2DA10FA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AF6ED6A" w14:textId="16E22C8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DFEB4AD" w14:textId="7DD3CE2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4A7BA23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0E76C6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13331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93755EF" w14:textId="4198791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47.5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AE87E7A" w14:textId="116A802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.5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448E131" w14:textId="3DC2803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878.2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AF3EA99" w14:textId="69BD1B4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748E30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40BA98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DM1P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E7419DA" w14:textId="16CCBBE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86.2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710B0A9" w14:textId="4751547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6.2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65635E3" w14:textId="162291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7941.9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45E0DEC" w14:textId="473C87D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01D1AA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239C07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SLC2A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C9A1916" w14:textId="78355BE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EC111C6" w14:textId="3213FB0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FD395EC" w14:textId="4392C98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32B5308" w14:textId="71496B5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6807F91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794036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4C49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4529F79" w14:textId="28A911F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1.9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0BC90CA" w14:textId="79235E0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D0B7931" w14:textId="5CDB84A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98.7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C34FE2F" w14:textId="6C7C6DB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228326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4EB9AA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683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D99EF50" w14:textId="7C89825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1.7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57E8B56" w14:textId="4259DF1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2B4095A" w14:textId="0CD0DBC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152.6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FD7BADB" w14:textId="438B903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93BBEC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B21B6B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LUHP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76C4209" w14:textId="5C28A00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.2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F2E27CA" w14:textId="1D8F93F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8B94607" w14:textId="282C54C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8.3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6C0459F" w14:textId="47BC4AC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1B1459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411AB5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SS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4E7B992" w14:textId="1D8D85E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8C6E504" w14:textId="59564E3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14C8F29" w14:textId="5F04BF9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11D0764" w14:textId="54371BF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CBBF41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8C7AFE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0280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FB36A56" w14:textId="61387BD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1033B09" w14:textId="4EF4C2C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3FCA149" w14:textId="1EE0F89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6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DC43F45" w14:textId="37AD06A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AB8E22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18ED3E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2542.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F64AA7F" w14:textId="03E51A0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.3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3EDB8F4" w14:textId="07250EF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1DD5B5B" w14:textId="33BC9E1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5.4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4068F6C" w14:textId="660A535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7D2B0D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1C8A35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TA7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92E60A0" w14:textId="352D03A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8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33D99E4" w14:textId="1AF21A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D458969" w14:textId="5500AAB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5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FB542DB" w14:textId="15A2823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1C5873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8D7D7F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130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B84013C" w14:textId="166AD10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23015C4" w14:textId="1AE29B5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9BFD82B" w14:textId="026F2F1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3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FD4CCE6" w14:textId="7E6EDCF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116CBC6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1E240B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35050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FDAB674" w14:textId="7E2119B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014.3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4965C88" w14:textId="56E3CA8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1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7687F75" w14:textId="7BDEA46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566728.0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EEE923B" w14:textId="2755855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135342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3845C2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TSN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7D07932" w14:textId="16EA368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3C64702" w14:textId="32398DB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89EFB62" w14:textId="64FD73D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61EA88F" w14:textId="6A514C2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19CD393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11E19C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PB41L4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ACFB2D3" w14:textId="4BE3609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D0C0B43" w14:textId="6CFD545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218F589" w14:textId="4D98DB5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2906DB3" w14:textId="7C2303F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6D4660D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1185D2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2414.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EBB66A8" w14:textId="665D4FB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2823.6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65E16AC" w14:textId="24C7DF8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2987D94" w14:textId="22D7BC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98595973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F168058" w14:textId="49788DD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1A10C42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FFD429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OT1-AS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1F15148" w14:textId="30E7647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1C8259A" w14:textId="380571B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65754E6" w14:textId="43E8161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3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F60A7C3" w14:textId="39A4CC1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5DF17B8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040C2C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048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F7C8317" w14:textId="0237919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6BDD171" w14:textId="28D8F6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B18857D" w14:textId="2676FE2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6C5D10C" w14:textId="3E01E05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4FE5A76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41C861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022316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5501178" w14:textId="6909055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BBAF387" w14:textId="1A1F6F6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E1D27BC" w14:textId="4301286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F8A18C8" w14:textId="1E78699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7097A4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85489E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0266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E3AB763" w14:textId="0C777BB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.7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D9A1659" w14:textId="5ED27F6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B5835D1" w14:textId="4C6ECE1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51.1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2155276" w14:textId="51E608C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5633E9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1A4773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231760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D7E6421" w14:textId="00EA7BE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3.7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4D41617" w14:textId="3EA011B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7603601" w14:textId="1DD3F67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91.5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10484B1" w14:textId="67A4056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3CB234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B654FE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LCB1-IT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8B84594" w14:textId="1A6F50A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051EE01" w14:textId="3B74E3A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2249D81" w14:textId="0E4ECCE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8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1BB26C5" w14:textId="00183D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EA5A28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315B1E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C3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257244B" w14:textId="3CF2669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4181342" w14:textId="3A576E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AA7A5CA" w14:textId="474566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C9015EA" w14:textId="4C81233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1CEA6F3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359CE5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05383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74CE41F" w14:textId="1130AE1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.1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BD86C48" w14:textId="1392F87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8BEB2AB" w14:textId="0853378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2.4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6D8F98E" w14:textId="7B866D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830B81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8BA48E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23827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D8BCCA3" w14:textId="6F1401E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.0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73679B0" w14:textId="6D996F7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FE6FAB3" w14:textId="3255971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8.4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B2C93D8" w14:textId="189176F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D47604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013E0B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1506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5A09E74" w14:textId="1F8DAB0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9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DEB9731" w14:textId="18E65E4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213FE7B" w14:textId="58BC32A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.5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41679B2" w14:textId="46F0B8A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7BBF6FC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646647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32P3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5899BD9" w14:textId="1BE8425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97.0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B2CB385" w14:textId="384610D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CEFA712" w14:textId="7301175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632.2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0E92865" w14:textId="0BEA566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456B65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A2FEAE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LGRKT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B537005" w14:textId="38008A0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AFD2A09" w14:textId="07BAF5C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D427A48" w14:textId="2A73634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A59DBEC" w14:textId="27B3828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A0CD27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D9D032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GB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B8E3B18" w14:textId="2CA3BE6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A7DD858" w14:textId="20CB455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8E16C87" w14:textId="312FD3A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B0D589A" w14:textId="12D683B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00D8F4C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8F2830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CNX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A9AA4E5" w14:textId="4A88784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9B4EC37" w14:textId="707AD90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CD6B9BE" w14:textId="33E4422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4A09DF7" w14:textId="56CA819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AB7AC0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E34682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BPF22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B8BF6BC" w14:textId="31DAA39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0.5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3855E7B" w14:textId="2BC2F65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8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E865E1D" w14:textId="7170D4D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79.5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3D558AD" w14:textId="10A35F7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6E1E88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34F77C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3789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AB4365C" w14:textId="6692BD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4.3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E96527E" w14:textId="268B7CE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7E79B44" w14:textId="5042FEF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48.2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B3C6455" w14:textId="353CE05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16DC6F7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3A30A4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RVELD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0CDB083" w14:textId="7B7643F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DF97B4F" w14:textId="031937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6FC9137" w14:textId="79632C3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25BCD37" w14:textId="6CA4496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1F20E4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1AD738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GED4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635516B" w14:textId="75A08B9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73.3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6812DC5" w14:textId="2B173ED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9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4C5A55F" w14:textId="35D1F5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95665.6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D66204D" w14:textId="52D5483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9F77D2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E1B822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6963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05C03E0" w14:textId="5B3F3C4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6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50DAB0E" w14:textId="23F7EC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867E32B" w14:textId="7949DD7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.7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482D378" w14:textId="21C34C5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292E0A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68A3EB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IF1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09455EE" w14:textId="5C53B0F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5B183CC" w14:textId="11B7EE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619F802" w14:textId="5845CCB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D4C48D4" w14:textId="08CB5A0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56398C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7C064B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ATP6P2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AE5A836" w14:textId="7C48A3D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7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772FBA1" w14:textId="09C15F6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12C2B6D" w14:textId="5A7570D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.6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68AC991" w14:textId="6676EF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20CC49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8E86FE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55375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81A669C" w14:textId="7BCC041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1.6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7DF3927" w14:textId="5CC591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9A055C6" w14:textId="226C406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28.8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7076724" w14:textId="2DEFAC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DAA9B8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EDEC01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366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27B9668" w14:textId="5EAFDE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9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A45F737" w14:textId="1BEE36A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929ADF5" w14:textId="1CB2C89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8.1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F035398" w14:textId="11C5CCE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11B4C5D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51E45F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51A5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56E0099" w14:textId="6C528C6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361.3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819C372" w14:textId="35E197D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4.6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F6BF2C4" w14:textId="2A8A40E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69683.4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B4CF08B" w14:textId="14E8FA8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C95960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F16653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237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9355A26" w14:textId="48DF8BE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4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ED050FB" w14:textId="43079AC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8BF5352" w14:textId="15C9870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2.6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EEC5C17" w14:textId="6F4EF7D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691E5EB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1A962C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NF114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A4077FD" w14:textId="4387693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2.6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648081E" w14:textId="3CDD63E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46C2D42" w14:textId="144DD8A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1.1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51105F5" w14:textId="097E3D3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FA763C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D23B29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NGA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D86780F" w14:textId="4AFE3A3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AB8BC4D" w14:textId="160B6F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C1CC2B1" w14:textId="4FB7B0F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665EFA4" w14:textId="550D790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9BECE8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3ABDD9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17500.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3603C26" w14:textId="00E803D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44.5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DF05F49" w14:textId="5FE7245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9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984596B" w14:textId="416A1F6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678.0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5675F46" w14:textId="1F42C89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6ED90B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8050F0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1189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51EED38" w14:textId="6017435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E7F371D" w14:textId="777E66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1722F19" w14:textId="47228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485AA92" w14:textId="12B3C63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3DAF32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2D6532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PC2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3405390" w14:textId="15C7C14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5D279BB" w14:textId="2B4DF14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694BA2D" w14:textId="682EAEC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2B70F83" w14:textId="61F4BF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5F2EFAC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1AEDB7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C27065A" w14:textId="0556C68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02B9087" w14:textId="6D0A6D0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25438BF" w14:textId="44056C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411EFF3" w14:textId="1F1D652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826EFC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8581C7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RPL7P1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7487EC2" w14:textId="45BE043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333B28B" w14:textId="25B4D8F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1553EB6" w14:textId="25F583C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E539924" w14:textId="56CC6A2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6371268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8CA000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CO2P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86F2E95" w14:textId="7B10B78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8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C5AEC83" w14:textId="4B5E793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7302405" w14:textId="025CD02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.2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CE2CA21" w14:textId="3DA94EB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7363F2F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6E11C3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P4A22-AS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504ECF0" w14:textId="233D9C5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9025D13" w14:textId="0DA2DE7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AB969FB" w14:textId="3C3D4B8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623B859" w14:textId="168855A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CC8003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C6CD64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FNA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6646470" w14:textId="074A19E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46DFAF2" w14:textId="40D02B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A410315" w14:textId="0D16288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B202F6B" w14:textId="261DBD8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F26AB6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FBC86B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X2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E87BF9E" w14:textId="5DFDA36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8CED448" w14:textId="6671ECA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1B2BDBA" w14:textId="3B9074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1254DCF" w14:textId="2FCF1E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F08E55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989966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GF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E5B07E3" w14:textId="37C21D7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54A8AF2" w14:textId="2CF03DA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7C14CF0" w14:textId="177A4C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DB18A06" w14:textId="49D27E6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153714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35225C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YO5C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180E6FE" w14:textId="2B485E4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92A569F" w14:textId="1256C03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849F302" w14:textId="2518A45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7FC9E58" w14:textId="3D659DC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7FFB268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92EA74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AK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DD46F37" w14:textId="7E63DFD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9BB66B2" w14:textId="5890476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55FB313" w14:textId="321008B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365B5C5" w14:textId="2C2B4D9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585B3F1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102BCD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NFAIP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113B191" w14:textId="144B7B8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B8FCE43" w14:textId="2ECEF1A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6E897DD" w14:textId="5419D7C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416C39D" w14:textId="7E76EE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19498BF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F8F51A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83B8140" w14:textId="33A90AE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DDA6671" w14:textId="77142EB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E98CFFF" w14:textId="5C51D4F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7704666" w14:textId="4A62D1B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715BB46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58ABB6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7SL283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64414E5" w14:textId="4C14C4E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1.9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CE24AB1" w14:textId="53D2C72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058364D" w14:textId="583013D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33.9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328052F" w14:textId="4775062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BCA97B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625264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139147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A39DDF0" w14:textId="6F7AD09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7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90414DB" w14:textId="55A17F2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CA0F924" w14:textId="2F97177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4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6829CEB" w14:textId="526B069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CE2154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62C52F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KNK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D7728F1" w14:textId="6EE8C61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F6A7846" w14:textId="730353A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294DD49" w14:textId="61AC8FE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3FA1AC7" w14:textId="341A266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A7FE73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8579F4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2501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4868079" w14:textId="6A3F225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6FB6A56" w14:textId="1314576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62B50EB" w14:textId="0E6A5D1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6CBFB98" w14:textId="2183190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73184E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7D5D92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233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1F8CBDE" w14:textId="3D64B05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2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0B1D28D" w14:textId="5ACD97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0E728F7" w14:textId="1C4B34C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50.4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F1B58FB" w14:textId="0C344E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C0B2FD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1C4652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PR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669CE88" w14:textId="4DA8ABD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424FBD1" w14:textId="5AD4D1C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9DD548C" w14:textId="3180E9D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B014D9B" w14:textId="399753B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24915A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43720B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3985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1F030E7" w14:textId="7D745EC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4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690EEE0" w14:textId="746633A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128E2DE" w14:textId="0FD811F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.0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89409CE" w14:textId="6F350BA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3E18FB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8D07E2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DHHC1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183CFB9" w14:textId="610D4C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9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8C498DE" w14:textId="5643737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9293A03" w14:textId="74B1AEA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.0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DA37C3A" w14:textId="5F85A09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2BFE61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F5346B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00807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8CD594F" w14:textId="246DD68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9.7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8E822AF" w14:textId="24CC02E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6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C877E7E" w14:textId="419886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9.1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50CAFC4" w14:textId="137B1E3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92D8C3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6EBE6B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239600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2FFB255" w14:textId="7543BBF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8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6695745" w14:textId="428FAAB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245DD97" w14:textId="1C95AF4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1.8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D52B66E" w14:textId="3571635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7F4466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369671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R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DA38A0E" w14:textId="59FC33A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5F4329A" w14:textId="3B5678F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445E6A3" w14:textId="7F6B79C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8ADA088" w14:textId="592B2C7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008565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13E358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13778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A97B6BD" w14:textId="6855D0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94A2375" w14:textId="3F2DE28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C3F458D" w14:textId="5E58F95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0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25C0A6B" w14:textId="1662485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E7E15C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AE4BBD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008638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4071388" w14:textId="537DDAE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6.1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E84F584" w14:textId="1E4339E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1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DCB89C3" w14:textId="1410AA3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51.2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471029D" w14:textId="5E5F816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1649CA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6165DD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NM1P4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31AE655" w14:textId="10F55DA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441732.1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A033401" w14:textId="3016EA2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60.4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7EEDE21" w14:textId="7A22624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0114890503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1CC9B0A" w14:textId="1421959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025077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BD9D01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NTN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E0FCE26" w14:textId="67747A2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F648DED" w14:textId="7A7E074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FA59C56" w14:textId="4FE9E69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F6B3D8C" w14:textId="5B40FB5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6019D2C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79B3CE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DSS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97BAB34" w14:textId="66F6039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863C274" w14:textId="06F4249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627D0CF" w14:textId="5F2CE7A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082418F" w14:textId="58BF1AD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09BC5AE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9B90A1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LIP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AC50BB8" w14:textId="3674FCD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45F52E1" w14:textId="4114F5C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7FB750E" w14:textId="5C25070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4C66277" w14:textId="138B01B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6396FC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9F82A6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PK1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080A7FC" w14:textId="56CE8EF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2B94936" w14:textId="4D4F9BB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93A6E36" w14:textId="0216346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1A30667" w14:textId="28E4C9E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4D08E7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4817D9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55390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6BB8CA1" w14:textId="6C227A2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1.4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40ECBB1" w14:textId="01B46B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6A8F88D" w14:textId="0193B97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60.8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B541C5A" w14:textId="1B3F007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D4F702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FF59EE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7557.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CDCF40E" w14:textId="5B01DE3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09.7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38BA085" w14:textId="71B5EC5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6.9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E99C337" w14:textId="6B394C7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117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BE2F7F6" w14:textId="1036DF7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BB8FB4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B8F906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590226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DA42E71" w14:textId="2427FD0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E966929" w14:textId="2D21ACE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B4D2801" w14:textId="7FF249A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A048D98" w14:textId="0D0110B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7CC0083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28BA9D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MMD1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2FF1338" w14:textId="7CEB366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E90FFB8" w14:textId="6692621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BAF0E68" w14:textId="18CAA69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5C8A073" w14:textId="316691B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16C175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E07CE7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0287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C87A230" w14:textId="46F16B5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8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A65DCE3" w14:textId="36B053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0D7B4F2" w14:textId="2577C71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7.8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E45A8DE" w14:textId="7F1DF10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B39BB4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AC8B53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201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0DC801A" w14:textId="3AB4AFC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9.1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62B5B16" w14:textId="40C8201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8521536" w14:textId="5884C29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281.6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00497A1" w14:textId="7828F9D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463BE7B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0D1763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EM1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EB01DE0" w14:textId="5705535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576FFAD" w14:textId="025A3CD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13B7FDD" w14:textId="5ADCEBF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2A53053" w14:textId="6854E66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605AF9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334882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02115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1574C7B" w14:textId="1C17EA7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D1DD324" w14:textId="5C89AF8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C39EF5B" w14:textId="29202D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5A069C0" w14:textId="528633C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84FBC2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32ECAB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PL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524910C" w14:textId="017DF80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6DD51C7" w14:textId="58A19D2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39716AA" w14:textId="4B16D53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64D234A" w14:textId="45FF2B9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641EA37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5F2F29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A5SP11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450BE47" w14:textId="69386D6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06.9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8A09193" w14:textId="34C962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7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2FD5779" w14:textId="2CE32B8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489.3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C1170BC" w14:textId="2208BE9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215C51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6726E9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84759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F096694" w14:textId="44839E3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3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6B11FCB" w14:textId="0858654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41D9B77" w14:textId="4232972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EE21393" w14:textId="29DDBA1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71774FA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83709A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F25498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2792C26" w14:textId="3A39C9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.9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D9F6C4B" w14:textId="55F5BF9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80A65D2" w14:textId="4FC526B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2.7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1F0E468" w14:textId="596AAF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BB562E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938C79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034399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24EA02F" w14:textId="6CDA4D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.2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D641638" w14:textId="0DDD4A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3B558CF" w14:textId="7D7D005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6.5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F1CB76B" w14:textId="3F8364D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40084D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89F37D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133247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F2F094D" w14:textId="2EC09EE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1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A84BE04" w14:textId="2E9C644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17A80C9" w14:textId="40C09EC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.3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3AB76FD" w14:textId="3898636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6C5186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2F4865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A5SP41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9D2A2D3" w14:textId="492B47B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0BD7615" w14:textId="1C6AAEF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F67E005" w14:textId="43C6124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8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F09D1DF" w14:textId="20B795D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448D20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244F5D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NF33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A980037" w14:textId="3DFB47F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44CFFEC" w14:textId="6C04D52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902AE38" w14:textId="10720DC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6E257A3" w14:textId="0286CE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7D62AC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8ADE06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MAGEA7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187DB44" w14:textId="08ADDEF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0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3F38A8F" w14:textId="114FA65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117550A" w14:textId="37AD24B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6.3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725FFE0" w14:textId="0865AE1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4D40560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E335FE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3F3957C" w14:textId="3FD4C6C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2BA8B17" w14:textId="60D9B38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976D16B" w14:textId="1AC82A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E4CA41A" w14:textId="0C03801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3F9A9F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832446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NRNPM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B772424" w14:textId="7D567E2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4B27B88" w14:textId="7A3258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E39CD05" w14:textId="78812C8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A7B36FF" w14:textId="0E963A1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17D28E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BFAD7C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1541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133CB3A" w14:textId="343F78B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.7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B0827D1" w14:textId="0207080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2EC5C28" w14:textId="62CCD9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66.8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0986591" w14:textId="67BE0A5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AB42AE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9969C0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161785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1EC9347" w14:textId="00A03B2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BDB09B9" w14:textId="1E09DE7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D10CCA8" w14:textId="7BA88E3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88829B0" w14:textId="0C65AE0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17D267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CDF350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955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A01A467" w14:textId="33D278D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9.7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C0D0E56" w14:textId="2C72CDB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BEBCA18" w14:textId="4B499CE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95.6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FB4ADD1" w14:textId="6214F3B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A37B6D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93A2AC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BXW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7870170" w14:textId="58D70E0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14EE407" w14:textId="4D42B64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A8EBF2E" w14:textId="1357AC6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1490AFF" w14:textId="257E4A8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05C1F1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66D7C7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6-1012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14DBE53" w14:textId="78FF009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6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E8B33BE" w14:textId="69C6032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D4CE5B3" w14:textId="6C74FE9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.2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A14F087" w14:textId="5F588D0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D5D147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922A4F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KCSH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11F036D" w14:textId="6326FDD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DD33DD2" w14:textId="69E3FE3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BF7773C" w14:textId="6A9C3BC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FA5F962" w14:textId="06AF0DA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793A19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6E720C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XO1L8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BE13C53" w14:textId="04AC766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5.1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AD40150" w14:textId="6746E4A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24326A4" w14:textId="25BE739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95.5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52E2D7C" w14:textId="166660E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42055C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5AB433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139003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63EB70D" w14:textId="70A00BA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.7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F01435D" w14:textId="46EB02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E82383B" w14:textId="40CD6D6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2.9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4B3E337" w14:textId="23EBF41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FBCCF1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788626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30289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632F2F6" w14:textId="2E0116F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B9FAB66" w14:textId="7ADAC31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77F2E69" w14:textId="357A4C0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524617D" w14:textId="2FC27A5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9F00A0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961F85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VU1-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E8181B8" w14:textId="52DC030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95A2E56" w14:textId="5D6C9F1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3B05F73" w14:textId="2B214CF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04AA02F" w14:textId="37927E5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F56AD9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8BCCDE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NCPRESS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E334B2B" w14:textId="0A069F7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84.6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0D771F5" w14:textId="3B1F438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.6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43BACD4" w14:textId="396DB86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4694.8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0621F47" w14:textId="4149248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562DC5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B4EB96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ND5P1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62A55D7" w14:textId="2E0A732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6.4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12BFB44" w14:textId="61F1916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F53113C" w14:textId="0B636F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30.0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0C8E0C0" w14:textId="00B7DC4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369A87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CABA26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PDHP7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F812360" w14:textId="288B7F6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2.7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837064C" w14:textId="0AA2FE1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3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1F96514" w14:textId="29FB7B4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09.8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7A79771" w14:textId="2FB4779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651732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7708B9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6A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3A8CA39" w14:textId="395BDD0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D62AB92" w14:textId="143BA54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D5CE916" w14:textId="4F4098D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066E44E" w14:textId="7C3365B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4D5BD93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DBB91E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FSD13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FD86876" w14:textId="5AD1E4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C2C5D4B" w14:textId="413856E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D03EBB4" w14:textId="296B73B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A76099E" w14:textId="1A427D4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2BBAEB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7A85B7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6769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0C980DA" w14:textId="03CE0D0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8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D6113DE" w14:textId="12D68A6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044226A" w14:textId="4B88687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.5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0E8EC3D" w14:textId="4B1D396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0E5144D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529573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7216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E032162" w14:textId="3B312FB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9248EFC" w14:textId="69014C6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A8E200E" w14:textId="71DC4CE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9709001" w14:textId="2B800D9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9A005D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EC9C03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56417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CE00A51" w14:textId="6A955C0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9F8CDCC" w14:textId="7EF939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8FBD511" w14:textId="3A211C4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029AB5F" w14:textId="2347A69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97BCC6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B0D215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LMH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1C5A3DC" w14:textId="0ECEC8E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62BF5E1" w14:textId="2DFEC5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F849319" w14:textId="21FCC84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C0C2888" w14:textId="799D27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76772C7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D5CC9C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PH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BB5D301" w14:textId="1D084C2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96C7CA5" w14:textId="625D42A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1F69105" w14:textId="2ED341D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B2646CF" w14:textId="79916C8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CA2026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4F0E28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N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8307D5D" w14:textId="5AFE7E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2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7462477" w14:textId="703B17C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8F1AE3E" w14:textId="260B22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3.8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AB63F2B" w14:textId="143E1F7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50E16F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E43029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KSCAN7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BC6EDD0" w14:textId="2E4AD3A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6.6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99E1CAF" w14:textId="07A788D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1BF0A11" w14:textId="41385BC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73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8F1F342" w14:textId="2A26587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44DF60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893384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1840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2E3BB83" w14:textId="1C1D497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6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59D6CC0" w14:textId="2A9736F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361EB9F" w14:textId="06245D1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4.6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E9925DA" w14:textId="3C13765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E045F1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DE488F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LGN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3665EF1" w14:textId="51B0030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95511C6" w14:textId="687032E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F97CB0C" w14:textId="335E87B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D555756" w14:textId="4C89343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15F5B1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8C2233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KD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ACDF808" w14:textId="46A63AA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AB118D4" w14:textId="722472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71279A0" w14:textId="7B50538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AD0A53A" w14:textId="53A1457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1FB9D5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23663F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EP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BA5AFB5" w14:textId="6CF30E4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E5281CD" w14:textId="43783D3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E4A8784" w14:textId="76D07B0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C3D97F7" w14:textId="370BDF6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8CC368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CD119A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22523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CD21B32" w14:textId="5D857C8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.5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36A2CD8" w14:textId="6508382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B4758F2" w14:textId="075E8DC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9.5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B2C2D21" w14:textId="5171D6D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DF2E8B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D540C3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MEM120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C667966" w14:textId="174B13B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24BEDA3" w14:textId="36408D7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5E846CD" w14:textId="657F6E8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AF11657" w14:textId="64C05DF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ACE7B5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AD6778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RAMD4P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0B4D8C6" w14:textId="42E2225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4ED167F" w14:textId="784CAB1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684D58F" w14:textId="304B72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101BD79" w14:textId="59831B7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6E0FCAC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E5F5F4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VER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BD7CF83" w14:textId="15C2B75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1409374" w14:textId="6A008D7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565B230" w14:textId="32413BD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971CE9B" w14:textId="0BA2A1B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C9AD6B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EE21BA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627224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34C2298" w14:textId="7922E32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4.9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AD81954" w14:textId="4A719B7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F508BF2" w14:textId="03673DD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67.3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015BA5A" w14:textId="2ABD22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35822F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B2B803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IF3I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EE2D375" w14:textId="34D7B85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.5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ED73E17" w14:textId="52C8635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275EBAD" w14:textId="6C98944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1.2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0DEEDDF" w14:textId="347CD85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6292F9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742028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6-449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A674FC8" w14:textId="34850B6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0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86CA92A" w14:textId="6F1246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BA26D41" w14:textId="2B24BAA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2.2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146048B" w14:textId="3B19B0F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9C41E0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513D80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592049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553370B" w14:textId="63A80B0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553.3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4738B2C" w14:textId="40BC67C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7.8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FAED938" w14:textId="16E551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091341.7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1D0290F" w14:textId="766ABA9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5C981D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3C1F7C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MD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34C187D" w14:textId="7784675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95442E9" w14:textId="2D7CD7C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097B3C5" w14:textId="296E0A0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0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6D85F36" w14:textId="7D82FB7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ECEF98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E88072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2350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38827E8" w14:textId="24F4FC8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96FD21C" w14:textId="6588EF8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1DC6C6A" w14:textId="515B07F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037FC17" w14:textId="2C4E098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ABAC9D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547EE4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3878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38D477A" w14:textId="48CFE4E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.4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DFBEECF" w14:textId="6A8DEEA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5054CB8" w14:textId="620949F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5.5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75D20AA" w14:textId="1968808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A9E760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ADEEE4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051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5685FE7" w14:textId="59165F3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03404A6" w14:textId="4A4F2A4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6A32527" w14:textId="5A15BE3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1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BD522A2" w14:textId="0F2EDDF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3EB49F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C2371F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HOX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6D8E9A1" w14:textId="1406C12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A877C7C" w14:textId="622C95E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ABF8753" w14:textId="637FF3F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0B752AB" w14:textId="3EBE5EC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59AE7D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480FBB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NORD114-2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3449E47" w14:textId="28461C2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A78CFB3" w14:textId="24B20E2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7C4F1ED" w14:textId="5DD5EB2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981DA26" w14:textId="72AAE9B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342DBA2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2BC8BF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MIR319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651E49C" w14:textId="21D60F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EBC0DC2" w14:textId="2C10A2E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F68CA8F" w14:textId="1545B62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22F85D3" w14:textId="2E68FDC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EDFF5A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94A72F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121955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828FB38" w14:textId="0CDBD94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.6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73A617E" w14:textId="692BAF3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5BB09EC" w14:textId="4BEEC2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08.6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37872FC" w14:textId="21AF48E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67DA8AD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0DEF14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2091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3DB6898" w14:textId="5C8DA36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7.0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348586D" w14:textId="40C1C70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97512D6" w14:textId="64FD755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28.1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B6048ED" w14:textId="6A8B78F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6BE3F8B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60E756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MEM10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3BA31C7" w14:textId="03ACD7A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9147ED5" w14:textId="18D9EA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2525531" w14:textId="7B03196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B9B3242" w14:textId="40F1B0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5551E9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3CAB15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A5SP42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2035843" w14:textId="131B46F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6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55DD882" w14:textId="187F019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C47C8B8" w14:textId="5B6C179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.8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8EC1E5A" w14:textId="5CD164E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11603D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D82592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26121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CA3C52C" w14:textId="6819C1F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.8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1D0212C" w14:textId="3F333A2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89555F3" w14:textId="2B4BF6E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8.6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40F1143" w14:textId="1C4C40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5687A3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49E3A6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TL8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5335F74" w14:textId="345A2C9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EE1BD68" w14:textId="026DDE2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52C1793" w14:textId="4BF109B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7911F3E" w14:textId="790F63A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C0365D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4268BD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041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5D09A7E" w14:textId="5E6E5C1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EC39B40" w14:textId="4AD01CE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127F165" w14:textId="2CF17A0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4646F01" w14:textId="46E3032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7069E8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967835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73862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327438E" w14:textId="0DFDF51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5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4575DFA" w14:textId="62B07D7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6BD0CEC" w14:textId="27C9758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4.2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DA5A70E" w14:textId="76AF74B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C9005A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3FC5DB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8396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3A4D416" w14:textId="441D902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568FAD9" w14:textId="3D303C2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76C5324" w14:textId="7E80740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1BE4CAA" w14:textId="20F0959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8DF6B9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C34AC3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5751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BC03CDC" w14:textId="48A7F31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2.8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8EB8D35" w14:textId="6E24768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4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F94D018" w14:textId="07E4822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38.6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AFFF825" w14:textId="6461A29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EB79FD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E2FA35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8667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49A7435" w14:textId="10A6D92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7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468FE28" w14:textId="6BE4F79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AEB0366" w14:textId="49FB60E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7.8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4EE22BE" w14:textId="4BC254B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AECDEF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57B427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10G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4B1766B" w14:textId="7938CA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27.1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718C0A2" w14:textId="12BF1D1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5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BA2F7EB" w14:textId="48CB2F0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1128.7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60DCFE1" w14:textId="35D70FA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27CF3F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C3205F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71392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61CA276" w14:textId="168169A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923.4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39163C1" w14:textId="7DBE93D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9.9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BACC99E" w14:textId="133A82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848038.1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EBF7875" w14:textId="469D5D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7432DB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EA87EA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VS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10EEB43" w14:textId="1E27836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4643E15" w14:textId="6CE94AF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4AE962E" w14:textId="4CED5D7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8C4216D" w14:textId="49285F2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6EAEF92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73D742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FH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B9E2907" w14:textId="2CD70D5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D98CD1B" w14:textId="5128C3D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A015D4D" w14:textId="23ECD54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1651A4F" w14:textId="4FBF196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932E13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99A213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EK4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8F839BB" w14:textId="713D592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.1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5CB881D" w14:textId="59913E5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C317776" w14:textId="3411C3C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0.9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0C0A2D0" w14:textId="2891B01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65C38D0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FF640F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9132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527ED1E" w14:textId="781E598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7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7C0957B" w14:textId="3F5D2F5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23353A5" w14:textId="74EED9E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61CB11E" w14:textId="0A2B3C7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210914B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A05800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2F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00CB759" w14:textId="37BB029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2E2BD60" w14:textId="1C5F03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F88093B" w14:textId="040957D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0D6F1DB" w14:textId="757AECE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14170E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46D304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05417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BE23F02" w14:textId="07DF3D0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.9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197E526" w14:textId="1A35DB3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6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B3ED033" w14:textId="1F26948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5.1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3C615DC" w14:textId="261C11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504537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69497B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M174C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D8E47B6" w14:textId="1DD5400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661FC58" w14:textId="1906976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81A6CBE" w14:textId="2CEA0C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8CABEBE" w14:textId="29E4CCF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5A6E462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202F14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LFML2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5EEB345" w14:textId="4996FD4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1601152" w14:textId="407FBB2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D85338E" w14:textId="7F3B94A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A17B457" w14:textId="2BC250B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2C449A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386D44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TRT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68AC73D" w14:textId="58A0318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50A5D61" w14:textId="149A1F0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9AD3392" w14:textId="77A6295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4A04001" w14:textId="3C8CAC7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146220C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F4A0C4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A5SP40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6C577EC" w14:textId="7BC25F7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7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096962A" w14:textId="6AD58EE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C0BA5A4" w14:textId="1DD82E2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.8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5DE835C" w14:textId="096E655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A00F44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39099F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NRNPA1P3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D701FA8" w14:textId="6B3324D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6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17B31F8" w14:textId="2418D1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E38CAF1" w14:textId="673857C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.0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3CE3CD7" w14:textId="778BC8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65BD0E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1A7F80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5918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3E3BD4D" w14:textId="4894EFB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2E1FDC0" w14:textId="14BD0B8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2D09EBB" w14:textId="3370484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866446C" w14:textId="7590DC5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BC1D80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B6B114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DH3A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583A4D2" w14:textId="516324E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656CAB4" w14:textId="638B2CB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AAB40FF" w14:textId="6D40872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6E935CD" w14:textId="5F8D04D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01CF4D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6898D9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VPR1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60995CD" w14:textId="3FFF455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8C498F1" w14:textId="3F14961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92C0341" w14:textId="13CDD42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885CD2D" w14:textId="5A4FDA8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FA637B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1EAA0F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7076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12F20E5" w14:textId="447FD73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80DA4E5" w14:textId="776F64B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E7BA569" w14:textId="0776B7B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7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8855F4F" w14:textId="7073949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ED5DAB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6B38FA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CNQ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19B4B18" w14:textId="1D194BC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D9CA57E" w14:textId="6E7C541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D85C170" w14:textId="32B24DB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F5AF0D5" w14:textId="7D5D612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95BC40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D33A4C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TN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146008D" w14:textId="02648A3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58FDDEB" w14:textId="6617BF7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B4138CB" w14:textId="381A183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02C94F8" w14:textId="5C2100B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344FFD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07C743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RC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1837836" w14:textId="7924CEB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BA790B9" w14:textId="141BD7D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667FE19" w14:textId="0B3523E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E8BC659" w14:textId="10AF675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6B1EBBF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917240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22A1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7CE33B4" w14:textId="341BD88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CA25056" w14:textId="2B4DC8A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9F0EC2D" w14:textId="62173E7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AA15AA2" w14:textId="30C4B4A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80BD41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51EA92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YGO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44C520D" w14:textId="055408F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EF4937E" w14:textId="03E8EDC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7CB0949" w14:textId="19F7DE4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3301E6C" w14:textId="551695C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6AED997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8D4AC2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7253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1DC6128" w14:textId="5E7D645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9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E87F5FA" w14:textId="0B7F1E0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0F4455F" w14:textId="26B06DE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6.1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6162747" w14:textId="5976067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4BD680D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8267AA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P4A2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73C0028" w14:textId="1FE22C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1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3DECDCF" w14:textId="42C23EA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58A386B" w14:textId="30EB684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4.8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2A33FE2" w14:textId="520B9E0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1F8E214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F1A8E3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A5SP45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8CF4626" w14:textId="22B9EAD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2C2FC0C" w14:textId="517285A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D4BFC7A" w14:textId="317E522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4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7219CEE" w14:textId="562361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9363FC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AA0898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X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BC7B702" w14:textId="2660BE4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7C4BAD0" w14:textId="68705B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13FBDC5" w14:textId="3974D4B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55FD9E1" w14:textId="5211359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B3F79F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1391BE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NF10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6F125E5" w14:textId="7940C1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C479104" w14:textId="4443DD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0932397" w14:textId="7A96F70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7C9293A" w14:textId="0C8FF06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96B8E5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D363DF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NAJB8-AS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4F4DD29" w14:textId="090795F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0.1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0D56E52" w14:textId="0311BF3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6F62684" w14:textId="5AE14C3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574.3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C3070FD" w14:textId="1035AC6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6B052A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E40D0A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15286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791C58D" w14:textId="7623D4C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.0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E548A1E" w14:textId="57A64B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C4356D9" w14:textId="21B9C72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7.8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E679448" w14:textId="6F195FB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B33DE0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55F382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248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0FA943F" w14:textId="3B7A76D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2.7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81631CB" w14:textId="642E750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1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6810ACA" w14:textId="654C02E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67.2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F87E39C" w14:textId="301839B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FB4ECB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FD9338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FR-AS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A9A36A8" w14:textId="2C6A637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92F8D7E" w14:textId="0875B09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053F909" w14:textId="2604F9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7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0859513" w14:textId="27F3293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6AD2A9A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AE926A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TNFRSF10A-AS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D7BD0A6" w14:textId="368031B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20021FB" w14:textId="6EFF149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A24846F" w14:textId="4AC4BA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5F95F88" w14:textId="7826E62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27EB19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EC2CC2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217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21DAF7C" w14:textId="07583A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3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7E1E2F1" w14:textId="5ECA87F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FCC088D" w14:textId="1ACFD6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.1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170E144" w14:textId="3258009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1B12F17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16FB71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442128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5CEA60B" w14:textId="751C94C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3C4EDE8" w14:textId="648549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4E7A524" w14:textId="685EA30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6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5B710F9" w14:textId="11A21C5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BAFE38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0C5D68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4R2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0C45F74" w14:textId="1326F22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.2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88E8729" w14:textId="582592B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EE3F534" w14:textId="347B80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9.2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A42B1E7" w14:textId="00FE9E6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93BC89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5B982F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1912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8E34441" w14:textId="430F835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.6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1BE66BA" w14:textId="452ED46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077C3D0" w14:textId="3098893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3.2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D9FDF06" w14:textId="66D56D4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2B5AF2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58A1EE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N1R17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ED0F8B6" w14:textId="24CE3C9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6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1E221B4" w14:textId="16F874F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B33CA15" w14:textId="54ABA2A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3.9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CDC83B7" w14:textId="578B139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198145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F0DB42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AV8-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BC40F9D" w14:textId="0D7A7F0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0.1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B97B84D" w14:textId="2F68628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8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68639A4" w14:textId="52996C6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33.6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65E0FFC" w14:textId="62DF7E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3B7DA1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251D0C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BCB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7C36DD0" w14:textId="330CCBC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F588049" w14:textId="0CF386D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13E1B14" w14:textId="75879F6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7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6A1AEB3" w14:textId="6EFACA9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5F6BDD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F36DF7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679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7272DF9" w14:textId="263C030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4.1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51B7236" w14:textId="674C6E6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8F969C4" w14:textId="7A34E10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62.2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35B707A" w14:textId="59A9A16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C04747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5DE439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445493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AD4BBB3" w14:textId="5BA2FBB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E317773" w14:textId="169F4D8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AC0642B" w14:textId="786E412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1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1CFCD51" w14:textId="38C5905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FBEB10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1F4E37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M162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AC7AEE4" w14:textId="0E3E3AB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98D260F" w14:textId="045E1B7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6FA075C" w14:textId="294FD66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0F91C48" w14:textId="76E02BA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175885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19B10B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HSR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4DD4A3F" w14:textId="10F71B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8761FD6" w14:textId="72EE9C3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6B0437C" w14:textId="46EC8D7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319D7B7" w14:textId="7BFB65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543139B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4FCF51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OCS2P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753014C" w14:textId="76622E4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6656BD9" w14:textId="2F96044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BE70FE4" w14:textId="292EF15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4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A59702C" w14:textId="08ED260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B40C73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F80643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TL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B919567" w14:textId="0CD937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.5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B1D8156" w14:textId="043342F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3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5F78FE4" w14:textId="3D9C647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5.9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557FAE4" w14:textId="33C7945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3B74F2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F280A6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M241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E2522A9" w14:textId="0A93407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1AF7B2B" w14:textId="4E1C4A0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4150F4B" w14:textId="2E4FD41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6F86E96" w14:textId="47894E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7C3B4A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A63684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4448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2A4239D" w14:textId="79A3C84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0.1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DF7244F" w14:textId="1B46608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D38E895" w14:textId="75F0BDC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255.8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B3F5599" w14:textId="2FAD6CB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6361DDC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9F593D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CNPP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D34F1D8" w14:textId="2B31427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3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32EF6C2" w14:textId="1BCE89D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BBD6417" w14:textId="5D8BF8E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.7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BB5AAAF" w14:textId="5DD91F1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EED10E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C8706B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RTAP21-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318B2DB" w14:textId="6D8ABFB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4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5924D62" w14:textId="7EEAEF0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8AF6990" w14:textId="15E0EE6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3.6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C71A5A8" w14:textId="7127DAC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A4A209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7AE0C7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NORD115-2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B21F572" w14:textId="21012F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8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0D1EEAE" w14:textId="457FA41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0BE6201" w14:textId="4CC7C6E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0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2C27D35" w14:textId="272641A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6CA766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8D1F00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3429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8F1A025" w14:textId="01B1137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8998B5A" w14:textId="01454CE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583C25B" w14:textId="5AA3C6A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7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AC3DB8C" w14:textId="5809073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56A8F1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02E3B5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RG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8A86414" w14:textId="6D66E78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F1458C9" w14:textId="1FCD0D5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A9F0B3B" w14:textId="1886BB9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27ECC25" w14:textId="03D6A3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4D9644B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3FF610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P4K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73A5249" w14:textId="5C4B996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373A751" w14:textId="5B48E2D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6E69E60" w14:textId="1632B3C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8569B73" w14:textId="3227040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2B5E4DA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8D64A2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CCD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FE7FD81" w14:textId="1DD23F4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1F52C4F" w14:textId="25D1A2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5B1A2A6" w14:textId="7644216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AB98CE1" w14:textId="2EC2261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E7039E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BD60F8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EB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E1EA4A8" w14:textId="693CFB4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89F891D" w14:textId="6380BD5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B5BED55" w14:textId="5CEC97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0ACC0E0" w14:textId="7B83EF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3C051E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26A156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P4F30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AC3087F" w14:textId="0F8F07F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9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729DD50" w14:textId="7D32085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C1BEC20" w14:textId="0375E6F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.0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63E6BF5" w14:textId="5D2B508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F49368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411B6D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ENND1C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6A16134" w14:textId="61BE067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81AD9B7" w14:textId="520BDE5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91F0272" w14:textId="2C5ED11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5AD9567" w14:textId="4C88D6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3EB01E1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6BED0E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BM1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1604C23" w14:textId="389B754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655B2FB" w14:textId="3EEE018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0C01FF9" w14:textId="4BBD536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59776AA" w14:textId="3934D16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2BE080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5802DE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CHD1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16CE76F" w14:textId="3A5277D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9F746DE" w14:textId="08CB827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E669FAB" w14:textId="0259CF0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20847F9" w14:textId="4A67FC4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1DB9B37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F46D5F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BCA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B8AAA37" w14:textId="1247487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1B0B8D9" w14:textId="53B36E3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3B057DD" w14:textId="2599342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F279CDE" w14:textId="017206F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3248F8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82776C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NAAF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D04D596" w14:textId="0E82334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D82A9F1" w14:textId="33F62D2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8BE6335" w14:textId="062FB21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AF0CE3B" w14:textId="6ECECD1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DE1FF4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CA28BE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NFAIP8L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2DCF0CF" w14:textId="0E9DDEA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10F0658" w14:textId="59747ED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873534F" w14:textId="65320E4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B4FC269" w14:textId="4C5BEC9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6ABBF56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20B050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2063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BCDE81E" w14:textId="7D90AC1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.9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54E8E4E" w14:textId="322771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8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1B62426" w14:textId="2E41136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5.7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395892B" w14:textId="11912A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A9B8C1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7C29F3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H5P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06344FF" w14:textId="091F492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.2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B5AA4B5" w14:textId="10452A6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F6D84D3" w14:textId="4878090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1.4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78D8105" w14:textId="3FFF556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F2D1B0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C59F7B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07399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2810B82" w14:textId="417CB7B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0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BA366F3" w14:textId="68A1037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6B14143" w14:textId="040F664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.1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92157AB" w14:textId="5DD31DB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C41982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072C89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0695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E85213E" w14:textId="0727B5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45914B4" w14:textId="1960FB7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87BF450" w14:textId="389BEC4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6588060" w14:textId="50C551A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717DAB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B76C94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AC3D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713F8EA" w14:textId="3CD9CA3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4410039" w14:textId="0A30287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CB27509" w14:textId="748DB18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5408415" w14:textId="7ADF6BE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4206FE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92F7EF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MPP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E25CE2C" w14:textId="683AF55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B635A08" w14:textId="38E34A5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D81BC0C" w14:textId="02A80B3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517FBB7" w14:textId="03C29FB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4015122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B72A5C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2593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84E6C21" w14:textId="5C74D59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397079B" w14:textId="0932EA9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40B8213" w14:textId="015EB79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5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889F8A7" w14:textId="29B5E4B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90BA1C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36578A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NP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6D31B8D" w14:textId="4212FCB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0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BD4CB7C" w14:textId="6D7505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D8F3707" w14:textId="3D72362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.6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A3EDF5C" w14:textId="6194988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44AFBB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E49B1C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OSTN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C35BD0B" w14:textId="1CACB13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4A206D1" w14:textId="28173E9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6EC6620" w14:textId="1EC99FE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616D08A" w14:textId="3808CB8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7B71F3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BA7CDE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6-1312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F924398" w14:textId="44747C4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47.8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9381F06" w14:textId="43D10DF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8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90AE5F2" w14:textId="4611392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687.3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2245AAA" w14:textId="1DC9B1F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374990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735A40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7-51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FE25D9D" w14:textId="5DBDC1D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9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A2E04EF" w14:textId="53C28F9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28027CD" w14:textId="6A0BE4C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.0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983E1A6" w14:textId="6553A9D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5DD00D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B1EDDA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AC092138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A2A6081" w14:textId="55A75BE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3.4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6C512FA" w14:textId="107D424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175B9B0" w14:textId="3064485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29.6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C618FF8" w14:textId="1238852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BE769F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A756F6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548A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6407B18" w14:textId="1D58141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2BF2109" w14:textId="570671D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9631D87" w14:textId="2D494E1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5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A7093EA" w14:textId="7046C40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2274B1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7D959F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6KA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85C15EB" w14:textId="65DAB59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FC1A805" w14:textId="1275C15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357A4E2" w14:textId="4A88069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45D1624" w14:textId="5F72C29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1F02073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8781C9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715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2EE0DBA" w14:textId="509F5FD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6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1913A84" w14:textId="0D2B834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B7E984C" w14:textId="595931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.5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2A56AE2" w14:textId="4DDB902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D559E7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BDB9BC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GS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2F4071F" w14:textId="7B370FD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6C20456" w14:textId="0A66E6B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C2D0313" w14:textId="28AD1AC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5DBD3B5" w14:textId="13E9DF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7AA830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8AE3C8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BTB7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F544747" w14:textId="0E36A1F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F3F58F7" w14:textId="60F0BB2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C44E454" w14:textId="0E489E0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9F85A3C" w14:textId="12E2A09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1DBDB9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3720F4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YF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9C08E79" w14:textId="1B36E5D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9.5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B26B1F1" w14:textId="241B68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685394D" w14:textId="4A85E89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39.1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FF41524" w14:textId="0E38079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69E4D3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A83538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KI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B28DDBB" w14:textId="16885B4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9CF076E" w14:textId="0821FBA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65CDF27" w14:textId="1ABFCEC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3E9ACFD" w14:textId="4B6C2FA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BAC0C8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205E32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10995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6E7CF18" w14:textId="106C526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6009E97" w14:textId="26A269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0D0DCA7" w14:textId="3FC7670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7ADA551" w14:textId="5FC7F93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C65C7F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269CF9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BCA9-AS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04DBC4F" w14:textId="15AFA67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13DDE1F" w14:textId="0E92F3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D7F0050" w14:textId="3694A3D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5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C3BC79D" w14:textId="7F5EFC6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ACD226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7B5718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445070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6D1FCD3" w14:textId="7A05A7D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.1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0DCF2E2" w14:textId="4605251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75EA5D7" w14:textId="4E6CEDE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5.1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50CE57F" w14:textId="43EF64C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E864F4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AADF7E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GS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F0D1A82" w14:textId="51F9E01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4BEDE25" w14:textId="7A15A15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95D0118" w14:textId="2ADCB85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FFFAC6B" w14:textId="7099B58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90DD86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19C186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2078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C62124D" w14:textId="53D6E66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939.8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964BB76" w14:textId="76519A6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1.5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8786D25" w14:textId="339DB9A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081760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EFFDEA9" w14:textId="44E86AA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49133C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333CD8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TG1I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5613D71" w14:textId="234F5AF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E7ED9C3" w14:textId="36624DB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374F325" w14:textId="744D1D7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8A09C1A" w14:textId="4D70DF0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B0E9FE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17BA10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008626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EDD2D36" w14:textId="7E283C2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545.8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61C35C7" w14:textId="6898514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5.2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347DFDF" w14:textId="3672D1C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80269.6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76439EB" w14:textId="6DE5C57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EDFDC2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B19F95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RYGG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E80AD38" w14:textId="22D50C5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98212FD" w14:textId="62485D8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E1F3EFD" w14:textId="0D389C5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6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FC049E5" w14:textId="4FD1C9E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6197D40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D0E086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NDC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E654CC1" w14:textId="3E3CAEF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F3E732F" w14:textId="3911FF9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9D5C191" w14:textId="0287425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86FBC4E" w14:textId="1A08A81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1B2BE2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8ACF1C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DLIM1P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DC3F061" w14:textId="59258C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1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0E97C9A" w14:textId="107F2A3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85DDEBC" w14:textId="798406C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5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436B462" w14:textId="5903F47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DFE751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1360B5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PATA13-AS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15D6697" w14:textId="07C6C89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73576DD" w14:textId="7008E0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91DD09D" w14:textId="1F96A49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7D914C4" w14:textId="713428F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23687DE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5DF2E6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DC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E03011A" w14:textId="791460D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44E0F52" w14:textId="1DD44BD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1AEA490" w14:textId="746F077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3EC182E" w14:textId="627E6A8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15D80B5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AB2843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24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D8743DE" w14:textId="26CA62B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943684D" w14:textId="3D38CE0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A0524D7" w14:textId="4743F4E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2634843" w14:textId="1517E5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09D3570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C3873C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33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CBF8632" w14:textId="50CDB6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A8BF645" w14:textId="7EED7DB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6738133" w14:textId="77FE087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3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830239F" w14:textId="67969AD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990DF1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BBEF10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L5A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7315D94" w14:textId="17BFD29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BDFCDE7" w14:textId="34FF07E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3EB20A3" w14:textId="36DF1E5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E4FE1A8" w14:textId="289B6E8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182F56E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5CA84E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6-289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558E004" w14:textId="6DED28F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9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D96D458" w14:textId="3E49240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E5CF41C" w14:textId="16F734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.7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F0D9C3C" w14:textId="24B4282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3B636F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B25C31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4160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2BA4E21" w14:textId="2E76260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4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0541CBB" w14:textId="059DD90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5DF1C7C" w14:textId="139B860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.8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B547FC3" w14:textId="5071CC5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1A48D2C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06703A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C1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B0530A1" w14:textId="38B984A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0.0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1278B72" w14:textId="4023642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51D711A" w14:textId="28C5B8F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89.5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588C05E" w14:textId="4456515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3AFBB2A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6CA12A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87286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13A50A8" w14:textId="3E7B86D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5351BAA" w14:textId="23F0D9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1733269" w14:textId="69C92D0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B619E1F" w14:textId="65D0510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45865FD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5025F2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O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7093FE0" w14:textId="03C19FA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8E42CA6" w14:textId="3616E49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4919F97" w14:textId="274D738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1A4420A" w14:textId="61555AE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3800588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F17654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10288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F95ABD6" w14:textId="228E3D5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7.0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BEE166C" w14:textId="45D42D7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7DEF35E" w14:textId="77E1EA0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37.7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F2B3795" w14:textId="30DCE62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00D1B5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051D1C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7-27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DEA37E7" w14:textId="2576B36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D6F8CFB" w14:textId="55CD173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B806F45" w14:textId="3801481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2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9398E18" w14:textId="243683E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17B074F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1DFA72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65181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C1CAAB6" w14:textId="5A6EF29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2CDC14A" w14:textId="6D5D2AC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A7CFE0F" w14:textId="2A3ED64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82B7EE8" w14:textId="47B0493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2BDE20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7848DD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P1R2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3421D9C" w14:textId="50F5F63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A76E5D3" w14:textId="06F33BA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E5BCF08" w14:textId="3C452F5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32237A7" w14:textId="45351D9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94E656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994F0A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PTIN7P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1E0DC6F" w14:textId="21BD7B5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9.1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A7556C8" w14:textId="7D3226C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28F02F0" w14:textId="0807710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05.8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3706138" w14:textId="2087B20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3367D2F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F94116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KRD3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E6B9997" w14:textId="10C6390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0F03083" w14:textId="1F874E2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981F8B0" w14:textId="24CE5BB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A2E75BF" w14:textId="1BA0D5F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5F246F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115188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IAP8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15A17B5" w14:textId="043C585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84C447C" w14:textId="1A14E62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0EC18B2" w14:textId="2ECD5D8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7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C7C41B9" w14:textId="1788C55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6B9442F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A99A68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NK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39694C9" w14:textId="7507DCF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2D6B3A4" w14:textId="49B4F6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1B68580" w14:textId="3E6829E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22C610F" w14:textId="3D1D7C8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76AD29B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1D987E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NT2-AS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1403730" w14:textId="2F403F6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791E6BC" w14:textId="4ECD613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34D79E9" w14:textId="3817F63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E4ACD27" w14:textId="0A4D776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4344406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C26DF9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6-205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A5CC361" w14:textId="58EA283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3C02F23" w14:textId="2A16C87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EDD35D2" w14:textId="47152CF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4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766868A" w14:textId="126AA7E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73F7F30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C66F12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278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43E412F" w14:textId="20B7BD7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19.9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3575DA5" w14:textId="43EBECF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8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9B07E46" w14:textId="4CEFD50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9172.5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2E91C84" w14:textId="27CBE7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B28C92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A33562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78843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E7C93FE" w14:textId="547352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C466D36" w14:textId="6725411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4D886DB" w14:textId="1B3F3C5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1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1BA8262" w14:textId="63FBA5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177FA0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6B90DE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ZH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456DD49" w14:textId="4800B1C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3742437" w14:textId="5DB09AA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99E44FF" w14:textId="5B29A21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7C9BD82" w14:textId="673CAA7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6415AAB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2BF6AD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2892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4723F21" w14:textId="1D63999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2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DEC8EFD" w14:textId="1107852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7363AA4" w14:textId="688C007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2.9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674A61F" w14:textId="5DFA79C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40E6A8E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E42CB7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DOR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384EC79" w14:textId="6D1F532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D70C00A" w14:textId="65C633B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984108E" w14:textId="7FBBF6E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A7BF805" w14:textId="68FD12C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E7F0F9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BE9FAD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APC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A48AC93" w14:textId="4FC6421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1114C29" w14:textId="03E3735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FA382AF" w14:textId="47CC561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ED9397C" w14:textId="050EFAB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15D8F8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B85902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RNA5SP41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DF938BC" w14:textId="2AB4C97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9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D026016" w14:textId="74A2DB8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F2CF307" w14:textId="26CC0A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.0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A740E84" w14:textId="7CB32FF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BDFAF7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D591DD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0503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EDB9B0C" w14:textId="0143FF5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6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9D80D8D" w14:textId="28A7293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08CAD2B" w14:textId="2FE5B5F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.2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FDC2762" w14:textId="1A82C1E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6A2ED1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F5C6D4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GLL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7D859D1" w14:textId="25556BB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1FA5C6D" w14:textId="5912DEF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CB88F98" w14:textId="44001C0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F69BDCA" w14:textId="53412C5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6A4B74B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36E44D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6-475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85338B5" w14:textId="064EC4A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0.2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BB33A5D" w14:textId="16D9D86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6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5D2EDFB" w14:textId="3E4F128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51.2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8009B1D" w14:textId="7A86803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C7DD08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BC9476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S14P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3C519BB" w14:textId="14F26AA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B78D035" w14:textId="32F2F91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4D860B6" w14:textId="2E4BA2F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C030FB1" w14:textId="26B7472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0FA19A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1B5424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HSD7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1BC6DF8" w14:textId="60326FB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4D38435" w14:textId="09F4048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183B92D" w14:textId="715DF14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563CE9D" w14:textId="3BFEFD6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BDDBEF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5B6F37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7SL869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6A7B165" w14:textId="404C179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5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A4D2A67" w14:textId="42318DB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D605DD0" w14:textId="02157B9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.1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4FBD317" w14:textId="0D343E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DD9A65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4F410F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238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23C1B56" w14:textId="2856653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2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6F1AE41" w14:textId="1576006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0B69868" w14:textId="6AFA760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801885F" w14:textId="258EBD6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34FAB6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1D01AE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14689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7A5A12F" w14:textId="7003F16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.1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8254C8E" w14:textId="6250DAF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9F6E489" w14:textId="52ED8BA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3.4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FAA4CC4" w14:textId="7E134F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0A9C0A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26EA09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5731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912F64E" w14:textId="45DF8B7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.5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77FCC28" w14:textId="2BF5694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CC7C863" w14:textId="00D5CDD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45.6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75F5E1A" w14:textId="2545CE2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705709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B50526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PR15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37733A8" w14:textId="02017D7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F058ADF" w14:textId="0E37FDE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2AD7ADC" w14:textId="1514BF8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2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44F087D" w14:textId="5803A79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22AD697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6BD07C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255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CE03C9A" w14:textId="1F42423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5.6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181BB95" w14:textId="4BF3D44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9062296" w14:textId="6422C75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59.3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B69BE10" w14:textId="2546F70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43E924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1B3EB9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58944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E621F9B" w14:textId="2E7FA2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5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5633AAD" w14:textId="71987B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ACECF9F" w14:textId="01CDE2A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.9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AFFD942" w14:textId="527C36A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23CED9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F7F0E8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161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85C3ABD" w14:textId="024930F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5463043" w14:textId="4CE80FC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0B65EBF" w14:textId="7DB1366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F5D8827" w14:textId="128115B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8E516D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672FD1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0919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4642948" w14:textId="7D2AD08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97.2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1908566" w14:textId="6E8F2DC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.5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05A7684" w14:textId="05DBF7A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980.2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9818557" w14:textId="62B8526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3074A5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7AA5E2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38360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DEB8192" w14:textId="543D1A1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2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ED691BB" w14:textId="471FEAA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8A1AF03" w14:textId="2E7A0F3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.3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DC3FE81" w14:textId="1BA779B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428989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9BCD82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P2R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CBC5DFA" w14:textId="02F44F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16E378F" w14:textId="71A1413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C56269D" w14:textId="524EC81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01441AF" w14:textId="33603D9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1E6DB17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4728D4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227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9A3C8DF" w14:textId="0E273B5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9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B5DDD31" w14:textId="121B897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AFB73E6" w14:textId="45764BF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6.2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B9A02E4" w14:textId="664C139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754CBF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13E8E8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LE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7EFB362" w14:textId="0F99A80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1C16955" w14:textId="14CF282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3F2943B" w14:textId="6A430D7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C2D77AB" w14:textId="2968972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BD103B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B218B5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SPO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0EB3C75" w14:textId="2C7A7AF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B7B22A7" w14:textId="71CD505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DED4BD1" w14:textId="6C90134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3826107" w14:textId="6E40D71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1F7EA5C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C874EF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CSIT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DEDB711" w14:textId="4889A6F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394F6E5" w14:textId="63D812F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4D08271" w14:textId="735BC25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E28D4F6" w14:textId="223BDA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34A8B43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8AA96E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NORD115-2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36C5DC2" w14:textId="6D4897A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.2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F55B1A6" w14:textId="14EF623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58CDC6F" w14:textId="3E97FC2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7.4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7F171D4" w14:textId="67B116A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01CBB1C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717B3B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SI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3577E93" w14:textId="0FBF884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E9FC595" w14:textId="41DC8DD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26BF2D1" w14:textId="453A873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24F285A" w14:textId="71610F9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72475D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E70ECA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CNS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D337AB7" w14:textId="33A09EF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1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AF7AA4D" w14:textId="33FFA5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A4D346D" w14:textId="717A20C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.2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EE0F505" w14:textId="754999B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48A16C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CCA903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HSD7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20AEA77" w14:textId="239AC65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7D1AD54" w14:textId="03B7CEC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1F317AE" w14:textId="3D8358B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5E02F79" w14:textId="72F0455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74E9B24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09A0BF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21127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0C9096B" w14:textId="06A01B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1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B7B4B3B" w14:textId="474CE17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401C57D" w14:textId="6B732AE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6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30228F3" w14:textId="3C4216D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97DC53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468B93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06785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095423B" w14:textId="4E72389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1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91A7219" w14:textId="0EF23C4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6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69830C8" w14:textId="7DFEF21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823.3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79425E0" w14:textId="389B349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D01341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903835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1824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6D3129F" w14:textId="353CD6E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7.1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A7E526D" w14:textId="7A0E0EA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B2CF264" w14:textId="0855CEC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07.2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65BDB85" w14:textId="5EE975B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6C0EBF4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23827B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BMS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F58EE73" w14:textId="3D56B34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1C0907D" w14:textId="42282F3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373ECAA" w14:textId="1AA81FF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14B2D1E" w14:textId="3EDEBEB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929A70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CCDB9E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EA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B62818E" w14:textId="02473B9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D10F0DE" w14:textId="01C6B44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DF524AE" w14:textId="3EFFC5A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08CEB3F" w14:textId="754E02F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182B5D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DF99AE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1057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BB83DDA" w14:textId="4CD54AA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62994EF" w14:textId="2D9D98B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4436C45" w14:textId="11F7CF1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99D4591" w14:textId="6ACF6FF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DB656B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E872E8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5P3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310018E" w14:textId="3306C6F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9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8184D45" w14:textId="260CF91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759421C" w14:textId="5ABC694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649F12F" w14:textId="0920A48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F57D00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7297EA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RA1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DEB994A" w14:textId="4454F56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2648B91" w14:textId="0A5693B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64B11CB" w14:textId="366E52B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8F66399" w14:textId="4166F70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1044C51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6D4888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07058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285FFFA" w14:textId="262010F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1.9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9B9F35C" w14:textId="37371D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4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DB9EC95" w14:textId="587B840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64.4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0B5FA00" w14:textId="1584707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F2A744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949DD3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PK1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1B798D6" w14:textId="14DA2A2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B6F2321" w14:textId="108F7C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1A39D93" w14:textId="6BA510C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CE10286" w14:textId="368272F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BC9CB7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ABC422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808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341C081" w14:textId="45808C1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9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C8310DF" w14:textId="6F8B81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B2B062B" w14:textId="55EB9E1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.6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C985A38" w14:textId="4B1BD63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8F494C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78F8C1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39491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8FF2659" w14:textId="05F5758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F6F2129" w14:textId="34AAF12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558136A" w14:textId="1CF1F34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3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EED842D" w14:textId="090DE42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4DAA908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9FD706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AP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ACD5FBB" w14:textId="74F64FF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3DE53A3" w14:textId="286749A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33B71BA" w14:textId="1D81035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A86BA6B" w14:textId="796A675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9ECC75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376ABD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GCE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AAA0336" w14:textId="020A5D2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749EE63" w14:textId="62A55D9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A4AEF2F" w14:textId="7D04465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7C69FC9" w14:textId="280A87D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546F85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BA784C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STNP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49EC1E2" w14:textId="3709101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5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980B5EB" w14:textId="71BB919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9CFE8C4" w14:textId="43CDD12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5.5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8216C5C" w14:textId="49DEC4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E80DFB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EB2D3D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GFBR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D75A098" w14:textId="0233A63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49EB7C5" w14:textId="127B26A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7FCBE29" w14:textId="1985A1E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617EA36" w14:textId="36A0898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4DF213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114A33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DT1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FC54B90" w14:textId="47C9213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EF0DF6E" w14:textId="0A0C09A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9B84C37" w14:textId="0ADB413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E5097DE" w14:textId="18624E0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A3CE19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F097D9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6-629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A24D305" w14:textId="0E59057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1C01846" w14:textId="083472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16FE46A" w14:textId="5F0C825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3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C9A65B7" w14:textId="7DF1D9B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2CD5025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CA73BF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RNU6-1258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6B451F7" w14:textId="423B0B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EB94566" w14:textId="6E254CB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4A83DA2" w14:textId="27FC0C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3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5515920" w14:textId="0B6EC71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45E9DA6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2C74B5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P19A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2A17DD4" w14:textId="33D8C76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864FD37" w14:textId="1E6577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5531799" w14:textId="35AD24D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FBD22B8" w14:textId="4E6AB1F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11E8DC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76BF76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ACRGL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3FE4843" w14:textId="6E39CEC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D270E21" w14:textId="3ABEB32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E55CF06" w14:textId="40EB0F8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CF3D426" w14:textId="14BF37F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4375B7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C31A1D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807761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71ACF29" w14:textId="06D1A4C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.8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A8A1CC1" w14:textId="33AABDF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F7DEF2F" w14:textId="38472AA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4.2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D4D9418" w14:textId="1D3C857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4CC985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ABDFDD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59206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5C0E240" w14:textId="35D9DC0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6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3B4785C" w14:textId="01DC088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D7A235B" w14:textId="713F53F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.5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1AB5445" w14:textId="25861F4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573382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7FDCB3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E6A46B0" w14:textId="256AB5D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E26A6E1" w14:textId="09CEEB2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BDCD084" w14:textId="621FD5D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1383C6F" w14:textId="7A5A719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130934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03D209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18892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418B33F" w14:textId="7AC39BD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.7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2A16908" w14:textId="3D3DA08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5471606" w14:textId="004441C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12.2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324ADE9" w14:textId="559BFD8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7ED145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F8F814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IAS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F607E1B" w14:textId="5C5A11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3D29372" w14:textId="065EC5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06F5AC0" w14:textId="7CC303D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AF94586" w14:textId="6077412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635B72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D327F0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21106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5405AE8" w14:textId="5A0B13F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0EC3991" w14:textId="7609B74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1694DDC" w14:textId="6DCA1D9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FDCD71F" w14:textId="7DDE76E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F9FB39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5C0F70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PO5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6D11ABC" w14:textId="5A858E8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EFB86AB" w14:textId="50B8E96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26A4F4D" w14:textId="60DF7FB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370F625" w14:textId="793290A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41ED1D5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CBAADD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LML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0AC9556" w14:textId="23E3367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7E9B17F" w14:textId="5EAD8C9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B4B4A40" w14:textId="42F80F8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26C5B07" w14:textId="41791D4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974B12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08A9D5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689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0C3088B" w14:textId="5E6578E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52B9296" w14:textId="75DBE14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3A37962" w14:textId="0F5F275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17465DD" w14:textId="5074B22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278EB44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CBC947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GFLAM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9983960" w14:textId="27E29C6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FDDEECB" w14:textId="3B97751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01EB033" w14:textId="3C739A0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45A4ED2" w14:textId="39E881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9A2DC7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8A676B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RTAP20-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524EE13" w14:textId="27B00FC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8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4CE0D18" w14:textId="285B53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FD9226B" w14:textId="528F597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2.3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80A2E66" w14:textId="6069233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2C5F4CF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7F194A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136309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9E0C494" w14:textId="3C7808A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.8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EE229A0" w14:textId="63F0160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5639A06" w14:textId="0C89E8F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5.6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91882D1" w14:textId="21BAAD6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ED2C54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F186CA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PRY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70E3DF4" w14:textId="119A732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86BA551" w14:textId="6D405D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4B1C894" w14:textId="595E823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368996D" w14:textId="19B64D0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CBB301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6E66CF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PR16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0EE05AE" w14:textId="01B5BF3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65CE3E3" w14:textId="34765BC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49F6915" w14:textId="3BAAD7B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28F40F1" w14:textId="2422D8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2B33ED8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431F58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REBF2-AS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BA5BEFE" w14:textId="67D9AAB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09D0CE4" w14:textId="2476984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404288C" w14:textId="74BDA4C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E9452A9" w14:textId="2A683CB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477FDF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22C4B2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5297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84CF634" w14:textId="7BEE163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81.3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B8E2892" w14:textId="77D71EB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6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7B7475F" w14:textId="12C2FBB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795.5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D39FBA7" w14:textId="5D3FB18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A455B9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A571E2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PARC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B2CE987" w14:textId="6F8BB47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507C9B1" w14:textId="5D97C45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6D169A4" w14:textId="2254794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ACE5FFE" w14:textId="1DBE593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05B9BF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1D7217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233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52BD73B" w14:textId="2A70549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9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DECB5B8" w14:textId="3269E9A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D043208" w14:textId="243508A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8.7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5001CBE" w14:textId="219AB55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B191B2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57A03D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25A1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4F2AED7" w14:textId="472C3C1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D2A56A1" w14:textId="070A755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C4A473C" w14:textId="3744071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89BC673" w14:textId="47D09C3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D2A75E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D332D8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PDC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F66CB79" w14:textId="2906309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598873E" w14:textId="6D83E52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7894EC1" w14:textId="77FBEFF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99F3E6B" w14:textId="1733053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615BB6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0F9C90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T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9A1EE88" w14:textId="1B5B16D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4489AD8" w14:textId="10893C5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06921BB" w14:textId="7BDC621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C3FC92E" w14:textId="50ACFF8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5A80B5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AC3E7E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S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8A54E72" w14:textId="17D4985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8BF375B" w14:textId="51E6275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ABB683D" w14:textId="057F07C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29ABF42" w14:textId="7559028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E800A3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AC6C8B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AF1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70EE759" w14:textId="72C1D9B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1CE3D7E" w14:textId="11CA2D0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019BD80" w14:textId="142D4C0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687B037" w14:textId="28CA085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4A21F6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114D0D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799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69BF768" w14:textId="69AE2DF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0.0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86F38EF" w14:textId="5A2575E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DE7EEBC" w14:textId="6A29FD3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74.1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5BE67D5" w14:textId="67E3BA9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1C9FAF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A9CC2F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1-142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AF11956" w14:textId="267AE32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5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E65BF45" w14:textId="5368A83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067C1C4" w14:textId="7109C1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0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7812DE1" w14:textId="1E592F6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40CD524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CAE851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LF5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E359522" w14:textId="5E7C0C3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8A70CE5" w14:textId="57EE2BC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BA69B56" w14:textId="6711F3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1A20CAF" w14:textId="36B6005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3413C4F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FD9D97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O2A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3796D1A" w14:textId="7F37B07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45B2601" w14:textId="167AB60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7CDF0F9" w14:textId="7CA605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2A2368E" w14:textId="083C72B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436258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57840B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4-55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156EE5E" w14:textId="12089DC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.0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F034FD0" w14:textId="6F99E54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D1992DC" w14:textId="7DFEF7D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1.8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923F9E2" w14:textId="3977D65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416566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C4A580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MC4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B1FCFEB" w14:textId="4566A79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8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E78603C" w14:textId="0E38197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B10ACFF" w14:textId="1936646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0.1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9C98C40" w14:textId="56B7237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FA352C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7FCACF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MT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385595F" w14:textId="4AD7F70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DC28E32" w14:textId="5A2C91D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BD5D13A" w14:textId="7AE4F90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4C89FB2" w14:textId="3D32FD7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890192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7AC1B8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BC1D3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0A7CA9B" w14:textId="683218B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0144C44" w14:textId="64EA181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5BE89C4" w14:textId="03AA0E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9B825D5" w14:textId="2E09AB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30ECF2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B21863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AM1P1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025F945" w14:textId="43FB841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.8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BD87C18" w14:textId="2307A8B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B1D8F1E" w14:textId="77E07B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47.6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808576D" w14:textId="79EBE39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78F452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A2E143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KRD5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4CA3DEE" w14:textId="6987976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DB68390" w14:textId="11C96D5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DE21CAE" w14:textId="777491A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673123C" w14:textId="4E046E7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309C67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E5D2D0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7SKP25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7955E68" w14:textId="1B0F7B8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8536EBB" w14:textId="3C02431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3CBE98F" w14:textId="3DD4451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5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0CBBC76" w14:textId="136B294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493E409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90FCDF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FNA1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E5E98C3" w14:textId="111B127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7.0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E17449D" w14:textId="569FFCE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DAFF15B" w14:textId="52B6010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412.1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1CB2458" w14:textId="2B537FC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48FB96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44023D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J239321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BACB4AB" w14:textId="3D5AD62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.6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B9BE6CE" w14:textId="60D597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6F228C7" w14:textId="7D1224C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52.4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313401F" w14:textId="3C1A7EF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F7AC60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8C8A3F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D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4465A99" w14:textId="5F8600C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A0E77B4" w14:textId="32D8C8D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812D8E1" w14:textId="419D547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6171B30" w14:textId="4BBF39B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4B2C6DD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40C8A6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X470209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025AB24" w14:textId="021525E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6.2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023603F" w14:textId="005CBAC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3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82FEE08" w14:textId="007661A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88.4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1CB9C00" w14:textId="588D09B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F64FF4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27F842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OX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0FE00AB" w14:textId="35BAC1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B6C8FEA" w14:textId="589B4D8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ED9F539" w14:textId="58FB546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AA17728" w14:textId="3CE2752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710F32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0A297D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39365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8A80AC4" w14:textId="56B5ECD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1B1DE1E" w14:textId="1C4B64A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FA2E15E" w14:textId="1361E44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2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6AC9D07" w14:textId="2D7FC18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7B7E645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04C0DC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UNDC2P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0BA895A" w14:textId="192F247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.5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F3422A7" w14:textId="4095CDD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E223C4E" w14:textId="4E06227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6.3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2705BCC" w14:textId="5C662BD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0D6CB5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ADB750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CYTL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02491B1" w14:textId="56ADB34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5F5DD1C" w14:textId="60C447A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43062A6" w14:textId="64FE5BE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F454E39" w14:textId="0D17FB7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DA7656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B4341A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TG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E39E82D" w14:textId="6C16E29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E8CD7A5" w14:textId="44FEA27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C39B1DB" w14:textId="77AB049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C68DB07" w14:textId="76DC2DD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32D4154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9EABDD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MPD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D80F62E" w14:textId="77D8277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7713B32" w14:textId="3A6ED24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DF8CA01" w14:textId="4885C3B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C6A3DDD" w14:textId="4EB2EA3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C45ABF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D416EB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P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241D447" w14:textId="40D162C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2796130" w14:textId="3BC6673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5924D86" w14:textId="4572B8C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8B4D46A" w14:textId="5D2726D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F1BF6E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7E30B2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FAM7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C30C57E" w14:textId="420A1F0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2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6154E30" w14:textId="19556BB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A6551FD" w14:textId="7D1153D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5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C074CD9" w14:textId="1CC9760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41B759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EDCB09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47055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370AB62" w14:textId="77C2DE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4.6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46BD6E5" w14:textId="09CFCF0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81FF89D" w14:textId="04455CD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07.1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D918EAD" w14:textId="74085BA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C8D8B9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C79F2C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24A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D6276A2" w14:textId="7FB11FE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2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56DF83F" w14:textId="49220C6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6D96918" w14:textId="3A43A94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.3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DA1A03F" w14:textId="50C125E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EFE756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D321A9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ON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63400BB" w14:textId="1CD7584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40CDDE7" w14:textId="0C63257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CA9A3D6" w14:textId="52A209F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2FF1612" w14:textId="2D66507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EC9458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2EAA12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HLDB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E33FECB" w14:textId="492963A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BC2BE77" w14:textId="53E104F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911AA6D" w14:textId="7A89396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5C41793" w14:textId="7D6BCF9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13FBADB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A7D582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04819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5ABE9FF" w14:textId="2C072C3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F3CB208" w14:textId="2A3836E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686A0F0" w14:textId="499E747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5D914B2" w14:textId="5EE5BB9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15DA437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944BA3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04985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CA7F326" w14:textId="2E5A4D9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7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227AA41" w14:textId="595FB3D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6BB7B51" w14:textId="4782D6A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1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176CE6F" w14:textId="0170E00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2022604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15B804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78880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E54FF47" w14:textId="624FBBA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.1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DD23EC0" w14:textId="27DE84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5BE448A" w14:textId="1E9C8C2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3.5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F580E1D" w14:textId="76BA450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338210B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1D4537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18AP1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991F31D" w14:textId="62F8187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0.0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F2869F0" w14:textId="62CF096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C750431" w14:textId="3BA8D0D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76.2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02E83C6" w14:textId="5661B8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1340E9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FC7B81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001922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BECFC27" w14:textId="7DF6B17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.9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D9242CD" w14:textId="7C04172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F199C1F" w14:textId="43F8E7B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1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4872F73" w14:textId="3EDD57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51CE11A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52193F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C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4358EF2" w14:textId="4C811FC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5B9A046" w14:textId="10AC718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D466669" w14:textId="428D15C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0D3A0D7" w14:textId="398927D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3A789DA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987FA5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ND1P2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09B3279" w14:textId="5DC963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8.0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CEC0A25" w14:textId="11F8390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64E2482" w14:textId="7AB0484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57.8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EDB3476" w14:textId="57D1FFB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3DFDAC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04438F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5550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44AA298" w14:textId="2E4B2E2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7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E4C578C" w14:textId="1536438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1C73D6C" w14:textId="5DC9056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.5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38C2E79" w14:textId="03E03FB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A403F7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DD90A3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CYBP2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A68C3FB" w14:textId="4CF840E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89.6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0334748" w14:textId="6ADE51A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.2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A42597E" w14:textId="6DEE6F6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211.5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E70036C" w14:textId="6F35454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E60410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DCFB48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NU6-1230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44DD2B9" w14:textId="69B03DF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.7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899CCDC" w14:textId="2945FFF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9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F5502F8" w14:textId="7D79EC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9.7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B5F9EEA" w14:textId="4963192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F8DDCD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DABE1C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WDR1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601F553" w14:textId="79C7DAA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42D3D0E" w14:textId="031D414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68C1C00" w14:textId="145EAC4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81B04A4" w14:textId="0F048F1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FEA74A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05E3F7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O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AB44DA1" w14:textId="3CF3428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212FE32" w14:textId="5B4BD33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DAE8AD3" w14:textId="06F3ACB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4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C107F24" w14:textId="4D35D55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1EA02ED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089E5B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36777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53E560D" w14:textId="2546B49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0.3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3780FE1" w14:textId="248BB97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2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0061ECD" w14:textId="1F57AA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56.3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5D8862C" w14:textId="013CA15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697AF2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230997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AJ5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D7C0AAD" w14:textId="0E07752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AB25B47" w14:textId="4F26497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76487C2" w14:textId="0ADE0A1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6B91CEF" w14:textId="033666C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DAB8D7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4282D9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FXA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4699DF8" w14:textId="5910D5C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2DE2210" w14:textId="75E5063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ECD9A06" w14:textId="6E2C1FD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09ACCB2" w14:textId="2DCDFC8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4DCCB7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95E44E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5829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08525E3" w14:textId="525DB24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.2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F0B2724" w14:textId="6F8CB1C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9E97A53" w14:textId="038CAEF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1.3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D06B1B9" w14:textId="47209F2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A603EF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575819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27031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7F9925D" w14:textId="4985A2A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C70D413" w14:textId="26BEEA6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F84B206" w14:textId="0533D25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0AE50D8" w14:textId="3019AB7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4C844C0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95B808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12D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65EF1A5" w14:textId="63D4268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662.3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36913AC" w14:textId="5CD8217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.0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12460F7" w14:textId="6A8923E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88628.4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BA88F0A" w14:textId="2A3251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43CE22E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A65506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CU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BCA7188" w14:textId="676A582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07260BF" w14:textId="75C59C2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EF6606B" w14:textId="39053E6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CDDCB53" w14:textId="1938613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041FE7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61E5D3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PRASP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5EA4079" w14:textId="22F66CB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6B83EB7" w14:textId="62B5C4B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54AEDBD" w14:textId="724822E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68F3DC8" w14:textId="546EE46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6D4CDD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ECD03A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214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A115237" w14:textId="3D3C6AE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58BE531" w14:textId="51DEF27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2E46125" w14:textId="7107CBE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E6F81D6" w14:textId="5326BB4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561BB1F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CE904C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TC1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267FF36" w14:textId="0FEC7D6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AB67CB4" w14:textId="7E927DC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5DAE72C" w14:textId="54F0141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9E37566" w14:textId="193F4CE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123286D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F87C18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ARAPL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619101F" w14:textId="2C7653F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A8C3D44" w14:textId="52803C5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11748E5" w14:textId="1C96C67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5546850" w14:textId="5F49AC2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0DE4B3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76C1F1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RT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9F21457" w14:textId="285E795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7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7033D06" w14:textId="4B60B2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248ECD8" w14:textId="57A9DA8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2.2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2B2CFE5" w14:textId="2A328D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2D628C8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AF8C20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NRI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438EEE5" w14:textId="70682A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731AB4B" w14:textId="6726ADD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7854FDD" w14:textId="51E781B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0558F2D" w14:textId="39694D2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2EF22B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8B63FC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359924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2B9B798" w14:textId="17C1F06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7.2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9C5172F" w14:textId="063005A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9176587" w14:textId="7B55523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97.4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19EC4C3" w14:textId="133F3E6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81EE4F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B1390F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RB1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8ACF5FA" w14:textId="7C49C1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E652BAB" w14:textId="348480F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A4933A3" w14:textId="5A543E6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54EB913" w14:textId="6CEAB18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66D8441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442DA7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B3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3C4791A" w14:textId="02A8BBF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3669AD0" w14:textId="1E40CB2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24DD22A" w14:textId="36BF574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E845C5D" w14:textId="658394F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77906C7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1B8D3D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PS5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AA39C65" w14:textId="03F753C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1B3BEDB" w14:textId="4254BC2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7ADD49E" w14:textId="47C3D28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2C26B06" w14:textId="3E6F75A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507DF7D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A9D0BC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BE2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5D9FB9A" w14:textId="5500885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6963E34" w14:textId="107C40B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CDD2317" w14:textId="09CA5EC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A97E6CD" w14:textId="33A3C78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C2FDCA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B9A349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107464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5DF9EBB" w14:textId="2D2A2C7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ED92FAB" w14:textId="45F94B7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D0694C1" w14:textId="07D1EE5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2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0857D98" w14:textId="1BB0BFE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4D2F25C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330C17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049758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07BDBEA" w14:textId="66BF651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AB04B05" w14:textId="5795676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83AD354" w14:textId="19AD1B5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3CA2661" w14:textId="20FF67B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6375BBE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4C8917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DD45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D816416" w14:textId="0139F8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7E98260" w14:textId="27F567E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43B634F" w14:textId="0C9FA25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55D9DA6" w14:textId="6322F8D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4C3D57E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6B560A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23347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749F687" w14:textId="4FB2535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.8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B838FA8" w14:textId="0735494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12AE81D" w14:textId="224882C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7.8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6177056" w14:textId="52CEEF2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4CB2BD7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86114E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B5RL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F6BA44D" w14:textId="67B98E9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F8B1BA1" w14:textId="54A05ED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6AFBA7D" w14:textId="2763677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E9246CA" w14:textId="2B847E9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2407343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01BC22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AC010457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3F4C516" w14:textId="14F9629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039B230" w14:textId="3E4703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075B174" w14:textId="456CB93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4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E259D10" w14:textId="770A2AB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D38A63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36A43A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9344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EB1F6D8" w14:textId="5C1600C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0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C579781" w14:textId="5329B39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75C244C" w14:textId="01DB1F5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9.6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4E9824E" w14:textId="4E4D252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003D31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14CF7B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ICC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0C958F1" w14:textId="0096B1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765E773" w14:textId="301890D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B6CEEB5" w14:textId="3979ABD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D0E7DFA" w14:textId="0BC19E9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11D73E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DC4CE6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TSL3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22E103E" w14:textId="1DED323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C31EC6B" w14:textId="2FAB2B8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247B32B" w14:textId="54B2074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7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3B13A7C" w14:textId="4CCE06D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4FF86FF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1F5238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BF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4603F52" w14:textId="16E903A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B69E164" w14:textId="043D00B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7F8806F" w14:textId="335071E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3640AA0" w14:textId="302E581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01C6310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8EC60C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MO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F486F8D" w14:textId="7CF6A53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8EC7134" w14:textId="1D2D7C5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1BFB0D5" w14:textId="7508AA9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1EFA629" w14:textId="6886370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34BBBBB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B5309D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NORD115-3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BAC8CF1" w14:textId="7FF9FA4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0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5A7C741" w14:textId="3402935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093C9F3" w14:textId="61DB30A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0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0B7581B" w14:textId="30E6F59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19C8877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11CD59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02139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A39C1BD" w14:textId="2767DFF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1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4CA53FD" w14:textId="5708FA1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104F312" w14:textId="0E6E8CD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3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5EDAB11" w14:textId="421DB0B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453C0AB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D0297D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PLAH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7889768" w14:textId="0811B8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E254B5F" w14:textId="2AD6193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7C94624" w14:textId="7291FBA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F94A99F" w14:textId="65709AC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44D291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B749D3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ACC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3BF6B45" w14:textId="2BEF6FA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1830351" w14:textId="1B9A666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A231EAE" w14:textId="0D5855D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05CD467" w14:textId="10E2D93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0948A91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F2D4D1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73465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7F42681" w14:textId="69B3522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7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C75FBF3" w14:textId="1F6410E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54F985B" w14:textId="5CE8C9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.8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994B74B" w14:textId="6984493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11EB9BD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38B9FF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DPG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E847A94" w14:textId="12F8BA8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B5F7448" w14:textId="6B18FC8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7FCB2F1" w14:textId="389C89F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46997A5" w14:textId="6865376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772769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6C5529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H3B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AFEC832" w14:textId="0E0C05A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B52EF5F" w14:textId="7E417BD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7B5D4C0" w14:textId="3139767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5AF76EE" w14:textId="0483BC6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ED59BB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D3CF29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4Q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633ACB3" w14:textId="4CDEB1B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269.3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775360E" w14:textId="1653FF6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6A7878E" w14:textId="2F7A41C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6159167.4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40855F0" w14:textId="00393E1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1AD26CE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3C2EEC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GF7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84E3BF3" w14:textId="2F0FBBF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C5ED151" w14:textId="09A9E0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C90C373" w14:textId="550CB4F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8A7075D" w14:textId="6388418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6FF4F64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5A8A5E6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8992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1F12314" w14:textId="7D4695E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.9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ADB646D" w14:textId="17F2CD0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DA858E1" w14:textId="58AFC82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9.5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E6691D1" w14:textId="6A9F49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5A64A8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39935FF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SY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7B94BA2" w14:textId="7BCA137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A975115" w14:textId="12596F5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A0E5432" w14:textId="0C10E53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2C0B32A" w14:textId="7F36914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54C7656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785984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NORD114-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B2E911D" w14:textId="6B7014E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481D269" w14:textId="45DEC01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1371EDEC" w14:textId="0D7C8BB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3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4C1402B" w14:textId="7E090FB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3BD5819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089C13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05498.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FC70A11" w14:textId="3CAD0C0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1D9FDE6" w14:textId="55B3C1C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2EE500D" w14:textId="6C1D1F6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3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B81C0FC" w14:textId="344B33F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2A3738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8D8D25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512357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1097F8A" w14:textId="4414B04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4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46E8C40" w14:textId="68BBFDD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0075928" w14:textId="0F07189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.3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4F413AC" w14:textId="1E467A9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592B178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3947C9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QCC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27D095F" w14:textId="10DA061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1DD4ACA" w14:textId="1728774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18B19F4" w14:textId="067486E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06F4EB3" w14:textId="3F67466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E74412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533381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10R3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8FBA936" w14:textId="780476A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.0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9977B2B" w14:textId="5E49602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35D18E1" w14:textId="3FF99BF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50.9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5905E08" w14:textId="65E0511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727E9AC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CF3823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4G6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4D7D2D8" w14:textId="6994498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03.7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6C09855" w14:textId="78D4CBC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.4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5A0FC59" w14:textId="1699888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82179.8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BFDCBC2" w14:textId="1B18502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09C2427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E03D0A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N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36972B5" w14:textId="0EC8CF1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F627F51" w14:textId="48BCE7F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0BB201D" w14:textId="121CB7D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5CBE2A2" w14:textId="72C49DC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</w:tr>
      <w:tr w:rsidR="003C446E" w:rsidRPr="00206893" w14:paraId="6B705DAF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C7D5C8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LM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0535379" w14:textId="7BE58E6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7B63E38" w14:textId="30948E0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57DCE86" w14:textId="4E19C4E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668BEE6" w14:textId="4DA4101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0E4309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0C7048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21506.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E047B23" w14:textId="2A09F5F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7.7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CF4E95A" w14:textId="5B2E7DC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AA8CA15" w14:textId="219CA5E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08.2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85D5DCC" w14:textId="119511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13F96B3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D296773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095350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8728902" w14:textId="1EC0635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9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CFEF0AA" w14:textId="55AF7D0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B63628E" w14:textId="485B9A5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1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EC8AF4A" w14:textId="7D3D6CB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7DD2C2C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2932C2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R10AF1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3124BE2" w14:textId="3880E2F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3.6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FF5E3E9" w14:textId="43906E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5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7352E13" w14:textId="16F3E01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450.6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E354CDF" w14:textId="24E866A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080D6D7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98830BB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QCA1L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8C22BF6" w14:textId="02B743D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9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C1D2E6B" w14:textId="4BB2CF9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68AA599" w14:textId="25D2EC6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1.6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FFFB99E" w14:textId="27C4621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079AF6E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9BEB41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109653.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40EF8B1" w14:textId="33F4066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3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D679C8E" w14:textId="33A6E63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AEDCFE5" w14:textId="24DB111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8.8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04D7C01" w14:textId="032C81C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1FE32D5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5EFF9D4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AMTS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F420CC2" w14:textId="5D7B1C2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3F01F07" w14:textId="56F52B1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5DE3445B" w14:textId="1681FC8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2C237CA" w14:textId="13C26AB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8</w:t>
            </w:r>
          </w:p>
        </w:tc>
      </w:tr>
      <w:tr w:rsidR="003C446E" w:rsidRPr="00206893" w14:paraId="0463D50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94ECD8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GN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F30727E" w14:textId="2485B35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0A4FE33" w14:textId="383F0DC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4B8CDBB" w14:textId="65FFF24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0B96BA8" w14:textId="26FE014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6</w:t>
            </w:r>
          </w:p>
        </w:tc>
      </w:tr>
      <w:tr w:rsidR="003C446E" w:rsidRPr="00206893" w14:paraId="26411209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4EFAAC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UB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9779A90" w14:textId="7983F42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C717354" w14:textId="563B7E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76268CF" w14:textId="436DDCD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55B9A74" w14:textId="68BEC5C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6FB77C24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95D981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H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6A0ACBC" w14:textId="79B645A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D0F5DDF" w14:textId="609BC44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19108FB" w14:textId="52C5CE1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4125E46" w14:textId="0980B46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7</w:t>
            </w:r>
          </w:p>
        </w:tc>
      </w:tr>
      <w:tr w:rsidR="003C446E" w:rsidRPr="00206893" w14:paraId="0F15395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D2273A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PEB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DBCA4C3" w14:textId="2994CD8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909C2DB" w14:textId="4C9D50D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6850241" w14:textId="4A32322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7B46861" w14:textId="02BBB06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02AF1A8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C44975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CGR1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E6FBACE" w14:textId="756C3BC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F5E3985" w14:textId="543D6C7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5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CD15E23" w14:textId="53775D8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7152EBE" w14:textId="254D1D9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10FB0B70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29A398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KBP1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419D2977" w14:textId="1A7570F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54C80AA" w14:textId="267A98C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2F0C9B5" w14:textId="4843F23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A76F754" w14:textId="71B025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21537256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9F28AD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OXA1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8C490E7" w14:textId="0DA3890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7F7B5FF" w14:textId="55CC267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250DEDCD" w14:textId="13EC45B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268961C" w14:textId="6A3AACC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770FC1B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9560FA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OXC10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5A26AC8" w14:textId="68035CC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0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2E74596" w14:textId="640C371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1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D65578B" w14:textId="43AAF2B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3DC5759" w14:textId="102DD2D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2B170C1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287F8F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OXC6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5667033" w14:textId="48FD2CD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65EB19E9" w14:textId="33AECFB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74DE121" w14:textId="5463402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1C26E87" w14:textId="7EA0D32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0AA39ABD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E374FB5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L13RA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AF99093" w14:textId="7AD0BD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32C0541" w14:textId="35099FA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AD2951B" w14:textId="4D3E31E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BAF2ECE" w14:textId="660DC7F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57A604D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173E88D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3H2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6AD434A" w14:textId="39BCD5B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FFB2E1A" w14:textId="1C5F09BF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224421C" w14:textId="0505B67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408FB86" w14:textId="4734963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776077E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715938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SR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1C9D546" w14:textId="4772B5C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707A47D" w14:textId="16B4ADA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B3E22E1" w14:textId="2C7673A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5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9CCF8EA" w14:textId="57407A6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4E6D290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60A487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NOX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38BA37A" w14:textId="5FA5ABD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5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F0B3E6A" w14:textId="71BE6E2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3D6619BC" w14:textId="3194FBE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0F6281A" w14:textId="3B9195A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16980FF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CCB417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LFML2B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C9A4E5D" w14:textId="5B2615D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2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36BD161C" w14:textId="5F2160A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F05FF39" w14:textId="1E84D3D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41CF962" w14:textId="68BE857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657F581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2A9A889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ALL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1B36AE2" w14:textId="7012005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7B183524" w14:textId="7DA3DD9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ABBAC7F" w14:textId="1279284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CD57F3F" w14:textId="4D09E7D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65A0F2C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1628F9E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FRP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D2C7B84" w14:textId="101096C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E8B25A2" w14:textId="6774F81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3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B2F97E9" w14:textId="0D5E026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BE39A3C" w14:textId="6A8F6C9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</w:tr>
      <w:tr w:rsidR="003C446E" w:rsidRPr="00206893" w14:paraId="43D0A7D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A8E5CE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EAD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28E4AD3" w14:textId="1B4656D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57D9831A" w14:textId="747D67F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E875F6D" w14:textId="0A0A58F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A64B06A" w14:textId="4A045E8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749C23D1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36C42BC4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MEM158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ECFC251" w14:textId="24ABA74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35E552D" w14:textId="683E26A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74F65837" w14:textId="335D2A1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9A33104" w14:textId="1825476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654A878B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25170010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NFSF4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7E6A3874" w14:textId="6931A624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C04C7C1" w14:textId="30BF9DD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E701CA3" w14:textId="421787D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5E079E23" w14:textId="1BC22BA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33B926DA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773ECFB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WISP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3FB4633F" w14:textId="0312620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6503CC9" w14:textId="734708F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4F3896C7" w14:textId="072F0F6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8FD2D21" w14:textId="336F752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  <w:tr w:rsidR="003C446E" w:rsidRPr="00206893" w14:paraId="34282532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1144732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WISP3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61FC2660" w14:textId="55EF4279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3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1590938" w14:textId="56D5F0D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FC362BC" w14:textId="6885AD5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4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5AFCBBF" w14:textId="6B56D94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</w:tr>
      <w:tr w:rsidR="003C446E" w:rsidRPr="00206893" w14:paraId="7F6BFB1C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327BB98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ULF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26547430" w14:textId="7DD9BB3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4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10FA113C" w14:textId="24EF880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6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473F353" w14:textId="1442D2D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F4AB0C3" w14:textId="629FF2A0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</w:tr>
      <w:tr w:rsidR="003C446E" w:rsidRPr="00206893" w14:paraId="66B00335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6C8D4BF1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MEPA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03A7569D" w14:textId="2D2BC083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7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5B27477" w14:textId="02853A0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7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A2AD23E" w14:textId="4C0F1F1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7D08CA3" w14:textId="7B28905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5854D2F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0977F8BA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EMIP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A8D9D55" w14:textId="5E3577E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05D9B4B4" w14:textId="444591CA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72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0BF6034F" w14:textId="3BF6C70D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7E99DBA" w14:textId="053F214E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</w:t>
            </w:r>
          </w:p>
        </w:tc>
      </w:tr>
      <w:tr w:rsidR="003C446E" w:rsidRPr="00206893" w14:paraId="178636A3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492E4B3C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MM1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10092028" w14:textId="61ED702C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6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49234C76" w14:textId="6CF522B8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4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A3931F7" w14:textId="1341EBC6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F3ECE89" w14:textId="62FED96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6</w:t>
            </w:r>
          </w:p>
        </w:tc>
      </w:tr>
      <w:tr w:rsidR="003C446E" w:rsidRPr="00206893" w14:paraId="791B7478" w14:textId="77777777" w:rsidTr="00206893">
        <w:trPr>
          <w:trHeight w:val="276"/>
          <w:jc w:val="center"/>
        </w:trPr>
        <w:tc>
          <w:tcPr>
            <w:tcW w:w="1605" w:type="dxa"/>
            <w:shd w:val="clear" w:color="auto" w:fill="auto"/>
            <w:noWrap/>
            <w:vAlign w:val="center"/>
            <w:hideMark/>
          </w:tcPr>
          <w:p w14:paraId="12EACF07" w14:textId="77777777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HBA</w:t>
            </w:r>
          </w:p>
        </w:tc>
        <w:tc>
          <w:tcPr>
            <w:tcW w:w="2047" w:type="dxa"/>
            <w:shd w:val="clear" w:color="auto" w:fill="auto"/>
            <w:noWrap/>
            <w:vAlign w:val="center"/>
            <w:hideMark/>
          </w:tcPr>
          <w:p w14:paraId="551501C7" w14:textId="65E63EE5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8</w:t>
            </w:r>
          </w:p>
        </w:tc>
        <w:tc>
          <w:tcPr>
            <w:tcW w:w="878" w:type="dxa"/>
            <w:shd w:val="clear" w:color="auto" w:fill="auto"/>
            <w:noWrap/>
            <w:vAlign w:val="center"/>
            <w:hideMark/>
          </w:tcPr>
          <w:p w14:paraId="21F21F03" w14:textId="4D07BD2B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9</w:t>
            </w:r>
          </w:p>
        </w:tc>
        <w:tc>
          <w:tcPr>
            <w:tcW w:w="1887" w:type="dxa"/>
            <w:shd w:val="clear" w:color="auto" w:fill="auto"/>
            <w:noWrap/>
            <w:vAlign w:val="center"/>
            <w:hideMark/>
          </w:tcPr>
          <w:p w14:paraId="609C8942" w14:textId="3CF0FCA1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04A9AA4" w14:textId="04187672" w:rsidR="003C446E" w:rsidRPr="00206893" w:rsidRDefault="003C446E" w:rsidP="003C446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20689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</w:tr>
    </w:tbl>
    <w:p w14:paraId="34EEF95F" w14:textId="77777777" w:rsidR="00B12CE3" w:rsidRPr="00206893" w:rsidRDefault="00B12CE3">
      <w:pPr>
        <w:rPr>
          <w:rFonts w:ascii="Times New Roman" w:hAnsi="Times New Roman" w:cs="Times New Roman"/>
        </w:rPr>
      </w:pPr>
    </w:p>
    <w:sectPr w:rsidR="00B12CE3" w:rsidRPr="0020689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3E628D" w14:textId="77777777" w:rsidR="00ED050E" w:rsidRDefault="00ED050E" w:rsidP="003C446E">
      <w:r>
        <w:separator/>
      </w:r>
    </w:p>
  </w:endnote>
  <w:endnote w:type="continuationSeparator" w:id="0">
    <w:p w14:paraId="6482E98E" w14:textId="77777777" w:rsidR="00ED050E" w:rsidRDefault="00ED050E" w:rsidP="003C44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3E9EA2" w14:textId="77777777" w:rsidR="00ED050E" w:rsidRDefault="00ED050E" w:rsidP="003C446E">
      <w:r>
        <w:separator/>
      </w:r>
    </w:p>
  </w:footnote>
  <w:footnote w:type="continuationSeparator" w:id="0">
    <w:p w14:paraId="53853064" w14:textId="77777777" w:rsidR="00ED050E" w:rsidRDefault="00ED050E" w:rsidP="003C446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yNDAwNDIxNLMwMjZQ0lEKTi0uzszPAykwqgUABuIPZywAAAA="/>
  </w:docVars>
  <w:rsids>
    <w:rsidRoot w:val="00E03C74"/>
    <w:rsid w:val="001D4BD3"/>
    <w:rsid w:val="00206893"/>
    <w:rsid w:val="003C446E"/>
    <w:rsid w:val="00B12CE3"/>
    <w:rsid w:val="00E03C74"/>
    <w:rsid w:val="00ED0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655D9B"/>
  <w15:chartTrackingRefBased/>
  <w15:docId w15:val="{069FD2CE-32CE-4A56-BD51-0D2298D9F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C446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C446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C446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C446E"/>
    <w:rPr>
      <w:sz w:val="18"/>
      <w:szCs w:val="18"/>
    </w:rPr>
  </w:style>
  <w:style w:type="character" w:styleId="a7">
    <w:name w:val="Hyperlink"/>
    <w:basedOn w:val="a0"/>
    <w:uiPriority w:val="99"/>
    <w:semiHidden/>
    <w:unhideWhenUsed/>
    <w:rsid w:val="003C446E"/>
    <w:rPr>
      <w:color w:val="0563C1"/>
      <w:u w:val="single"/>
    </w:rPr>
  </w:style>
  <w:style w:type="character" w:styleId="a8">
    <w:name w:val="FollowedHyperlink"/>
    <w:basedOn w:val="a0"/>
    <w:uiPriority w:val="99"/>
    <w:semiHidden/>
    <w:unhideWhenUsed/>
    <w:rsid w:val="003C446E"/>
    <w:rPr>
      <w:color w:val="954F72"/>
      <w:u w:val="single"/>
    </w:rPr>
  </w:style>
  <w:style w:type="paragraph" w:customStyle="1" w:styleId="msonormal0">
    <w:name w:val="msonormal"/>
    <w:basedOn w:val="a"/>
    <w:rsid w:val="003C446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206893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20689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9821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9</Pages>
  <Words>7702</Words>
  <Characters>43905</Characters>
  <Application>Microsoft Office Word</Application>
  <DocSecurity>0</DocSecurity>
  <Lines>365</Lines>
  <Paragraphs>103</Paragraphs>
  <ScaleCrop>false</ScaleCrop>
  <Company/>
  <LinksUpToDate>false</LinksUpToDate>
  <CharactersWithSpaces>5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8563</dc:creator>
  <cp:keywords/>
  <dc:description/>
  <cp:lastModifiedBy>8563</cp:lastModifiedBy>
  <cp:revision>3</cp:revision>
  <dcterms:created xsi:type="dcterms:W3CDTF">2020-05-29T07:13:00Z</dcterms:created>
  <dcterms:modified xsi:type="dcterms:W3CDTF">2020-05-29T07:23:00Z</dcterms:modified>
</cp:coreProperties>
</file>